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B1B9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Hello World</w:t>
      </w:r>
    </w:p>
    <w:p w14:paraId="0246F997" w14:textId="20DAA4C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7E1CAF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C34D0B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Hello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World!\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");</w:t>
      </w:r>
    </w:p>
    <w:p w14:paraId="0137924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BF3CEE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354C889" w14:textId="46C2285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Hello World!</w:t>
      </w:r>
    </w:p>
    <w:p w14:paraId="38A12ECF" w14:textId="521B1F5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btraction of Two Numbers</w:t>
      </w:r>
    </w:p>
    <w:p w14:paraId="4405F908" w14:textId="758E16D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42F716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1B1EAA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sub;</w:t>
      </w:r>
    </w:p>
    <w:p w14:paraId="027642A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numbers: ");</w:t>
      </w:r>
    </w:p>
    <w:p w14:paraId="0DE8B02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32B9AE3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ub = a - b;</w:t>
      </w:r>
    </w:p>
    <w:p w14:paraId="185C743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btraction is = %d\n", sub);</w:t>
      </w:r>
    </w:p>
    <w:p w14:paraId="2DE3BA8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4777E4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473403DE" w14:textId="2FC0007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numbers: 10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btraction is = 5</w:t>
      </w:r>
    </w:p>
    <w:p w14:paraId="5F98401D" w14:textId="64AADD4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3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m and Average of Two Numbers</w:t>
      </w:r>
    </w:p>
    <w:p w14:paraId="35C9C4F1" w14:textId="09F7A16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895209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C107FA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sum;</w:t>
      </w:r>
    </w:p>
    <w:p w14:paraId="0FFCE22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737C175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numbers: ");</w:t>
      </w:r>
    </w:p>
    <w:p w14:paraId="7A98D2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53C4EE2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um = a + b;</w:t>
      </w:r>
    </w:p>
    <w:p w14:paraId="44F04E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sum / 2.0f;</w:t>
      </w:r>
    </w:p>
    <w:p w14:paraId="52089D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m = %d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Averag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sum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v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2F8CE58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B4E079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B870C3F" w14:textId="6B280A0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numbers: 8 12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m = 2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verage = 10.00</w:t>
      </w:r>
    </w:p>
    <w:p w14:paraId="71DAD083" w14:textId="5084907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SCII Value of a Character</w:t>
      </w:r>
    </w:p>
    <w:p w14:paraId="6DCD6FFA" w14:textId="08A6DDA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D4DBB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A0D33C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char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5788BF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e character: ");</w:t>
      </w:r>
    </w:p>
    <w:p w14:paraId="34237E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 %c", &amp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50C91F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SCII is = %d\n", (int)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c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ED946D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07F9E3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AE58457" w14:textId="3BF8585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e character: A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SCII is = 65</w:t>
      </w:r>
    </w:p>
    <w:p w14:paraId="758468B5" w14:textId="7504A0C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Cube of an Integer</w:t>
      </w:r>
    </w:p>
    <w:p w14:paraId="73B1CE8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6505460" w14:textId="4D988C8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2C1D68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14F788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n;</w:t>
      </w:r>
    </w:p>
    <w:p w14:paraId="20CF55B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 number: ");</w:t>
      </w:r>
    </w:p>
    <w:p w14:paraId="4D19222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n);</w:t>
      </w:r>
    </w:p>
    <w:p w14:paraId="5841157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ube (without pow) = %d\n", n * n * n);</w:t>
      </w:r>
    </w:p>
    <w:p w14:paraId="53E1D03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ube (using pow) = %.0f\n", pow((double)n, 3.0));</w:t>
      </w:r>
    </w:p>
    <w:p w14:paraId="18FCF71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B9F060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}</w:t>
      </w:r>
    </w:p>
    <w:p w14:paraId="5EB796AE" w14:textId="621D325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 number: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ube (without pow) = 2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ube (using pow) = 27</w:t>
      </w:r>
    </w:p>
    <w:p w14:paraId="150F37AF" w14:textId="0D94B38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Quotient and Remainder</w:t>
      </w:r>
    </w:p>
    <w:p w14:paraId="10D65F64" w14:textId="705393F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0B164A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122F26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dividend, divisor, quotient, remainder;</w:t>
      </w:r>
    </w:p>
    <w:p w14:paraId="64BAC0B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dividend and divisor: ");</w:t>
      </w:r>
    </w:p>
    <w:p w14:paraId="6B80488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dividend, &amp;divisor);</w:t>
      </w:r>
    </w:p>
    <w:p w14:paraId="336C572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quotient = dividend / divisor;</w:t>
      </w:r>
    </w:p>
    <w:p w14:paraId="5E57B4C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mainder = dividend % divisor;</w:t>
      </w:r>
    </w:p>
    <w:p w14:paraId="65BE1E3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Quotient = %d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Remainder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d\n", quotient, remainder);</w:t>
      </w:r>
    </w:p>
    <w:p w14:paraId="4998FB9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CF9B09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1F97D88" w14:textId="30CF1ED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dividend and divisor: 20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Quotient =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Remainder = 2</w:t>
      </w:r>
    </w:p>
    <w:p w14:paraId="4658F396" w14:textId="7E20A00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imple Interest</w:t>
      </w:r>
    </w:p>
    <w:p w14:paraId="66DEDD7E" w14:textId="44A8C45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0EE4189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5F914A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principal, rate, time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63D785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principal, rate, time: ");</w:t>
      </w:r>
    </w:p>
    <w:p w14:paraId="5E3AA0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principal, &amp;rate, &amp;time);</w:t>
      </w:r>
    </w:p>
    <w:p w14:paraId="0A37DD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(principal * rate * time) / 100.0f;</w:t>
      </w:r>
    </w:p>
    <w:p w14:paraId="1C354E6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Simple Interest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40C74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2CEA5BC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5CECF2F" w14:textId="2EF8F64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principal, rate, time: 1000 5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imple Interest = 150.00</w:t>
      </w:r>
    </w:p>
    <w:p w14:paraId="43500ADF" w14:textId="5272F14F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8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EVEN or ODD</w:t>
      </w:r>
    </w:p>
    <w:p w14:paraId="3FFD8E7D" w14:textId="72DE3A6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D502B3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79807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6E74C24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n integer number: ");</w:t>
      </w:r>
    </w:p>
    <w:p w14:paraId="104DD39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14BB31E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 2 == 0)</w:t>
      </w:r>
    </w:p>
    <w:p w14:paraId="6C755F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%d is an EVEN number.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6DD9C40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</w:t>
      </w:r>
    </w:p>
    <w:p w14:paraId="56419F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"%d is an ODD number.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um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2EA206A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8E69C5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208CE15" w14:textId="200C6B3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n integer number: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7 is an ODD number.</w:t>
      </w:r>
    </w:p>
    <w:p w14:paraId="7E7423F9" w14:textId="17E2FF1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9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Largest Among Three Numbers</w:t>
      </w:r>
    </w:p>
    <w:p w14:paraId="17879940" w14:textId="041AEC2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480EF7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1332B8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c, largest;</w:t>
      </w:r>
    </w:p>
    <w:p w14:paraId="2318D37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ree numbers: ");</w:t>
      </w:r>
    </w:p>
    <w:p w14:paraId="0A759A1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 %d", &amp;a, &amp;b, &amp;c);</w:t>
      </w:r>
    </w:p>
    <w:p w14:paraId="5CA5D84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largest = a;</w:t>
      </w:r>
    </w:p>
    <w:p w14:paraId="61673BE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b &gt; largest) largest = b;</w:t>
      </w:r>
    </w:p>
    <w:p w14:paraId="5070F05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c &gt; largest) largest = c;</w:t>
      </w:r>
    </w:p>
    <w:p w14:paraId="17C03B8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Largest number = %d\n", largest);</w:t>
      </w:r>
    </w:p>
    <w:p w14:paraId="44B782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F21E27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1FAC474" w14:textId="1603DE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ree numbers: 3 7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Largest number = 7</w:t>
      </w:r>
    </w:p>
    <w:p w14:paraId="3FA1752F" w14:textId="53D332C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0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Voting Eligibility</w:t>
      </w:r>
    </w:p>
    <w:p w14:paraId="564E375F" w14:textId="684F7A4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1AF29C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7E2913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ge;</w:t>
      </w:r>
    </w:p>
    <w:p w14:paraId="19E976E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age: ");</w:t>
      </w:r>
    </w:p>
    <w:p w14:paraId="2C83047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age);</w:t>
      </w:r>
    </w:p>
    <w:p w14:paraId="394EF17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age &gt;= 18)</w:t>
      </w:r>
    </w:p>
    <w:p w14:paraId="249250D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ligible for voting\n");</w:t>
      </w:r>
    </w:p>
    <w:p w14:paraId="1C338C6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</w:t>
      </w:r>
    </w:p>
    <w:p w14:paraId="009D94B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Not eligible\n");</w:t>
      </w:r>
    </w:p>
    <w:p w14:paraId="385F40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92BA0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59BD3A37" w14:textId="28711C9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age: 1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Not eligible</w:t>
      </w:r>
    </w:p>
    <w:p w14:paraId="05840DDB" w14:textId="7DC1A99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otal, Percentage, Division</w:t>
      </w:r>
    </w:p>
    <w:p w14:paraId="446B509C" w14:textId="0994E1A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4004F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AFACC7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m1, m2, m3, total;</w:t>
      </w:r>
    </w:p>
    <w:p w14:paraId="0282E5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per;</w:t>
      </w:r>
    </w:p>
    <w:p w14:paraId="72A3560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marks: ");</w:t>
      </w:r>
    </w:p>
    <w:p w14:paraId="7F27ED9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 %d", &amp;m1, &amp;m2, &amp;m3);</w:t>
      </w:r>
    </w:p>
    <w:p w14:paraId="39D36A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total = m1 + m2 + m3;</w:t>
      </w:r>
    </w:p>
    <w:p w14:paraId="7EB871F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per = total / 3.0f;</w:t>
      </w:r>
    </w:p>
    <w:p w14:paraId="04F9C37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otal = %d, Percentage = %.2f\n", total, per);</w:t>
      </w:r>
    </w:p>
    <w:p w14:paraId="7CCD5E7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per &gt;= 6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First Division\n");</w:t>
      </w:r>
    </w:p>
    <w:p w14:paraId="6DADBC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 if (per &gt;= 5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econd Division\n");</w:t>
      </w:r>
    </w:p>
    <w:p w14:paraId="3D2DAF6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else if (per &gt;= 40)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hird Division\n");</w:t>
      </w:r>
    </w:p>
    <w:p w14:paraId="1CAE735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else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Fail\n");</w:t>
      </w:r>
    </w:p>
    <w:p w14:paraId="6B8C56B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1E71F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ABA7D18" w14:textId="684DFFD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marks: 66 70 72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Total = 208, Percentage = 69.3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First Division</w:t>
      </w:r>
    </w:p>
    <w:p w14:paraId="4AE2F1FC" w14:textId="03EB7EE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Gross Salary</w:t>
      </w:r>
    </w:p>
    <w:p w14:paraId="249E8405" w14:textId="7C7127F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03B8A0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372C3DE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asic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da, pf, gross;</w:t>
      </w:r>
    </w:p>
    <w:p w14:paraId="374FF32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ic: ");</w:t>
      </w:r>
    </w:p>
    <w:p w14:paraId="1130F5E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basic);</w:t>
      </w:r>
    </w:p>
    <w:p w14:paraId="1E55FE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0.10f * basic;</w:t>
      </w:r>
    </w:p>
    <w:p w14:paraId="64218E6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a  =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0.12f * basic;</w:t>
      </w:r>
    </w:p>
    <w:p w14:paraId="766204F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f  =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0.08f * basic;</w:t>
      </w:r>
    </w:p>
    <w:p w14:paraId="2965BDB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gross = basic +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r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+ da - pf;</w:t>
      </w:r>
    </w:p>
    <w:p w14:paraId="3F2B053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Gross = %.2f\n", gross);</w:t>
      </w:r>
    </w:p>
    <w:p w14:paraId="7075027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53ECCBD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E543ED6" w14:textId="7B1E68B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ic: 250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Gross = 27000.00</w:t>
      </w:r>
    </w:p>
    <w:p w14:paraId="06E2AE18" w14:textId="551C4A6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3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Fahrenheit/Celsius Conversion</w:t>
      </w:r>
    </w:p>
    <w:p w14:paraId="6DBBC0B9" w14:textId="395F5A3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6DD797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98A62B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temp, c, f;</w:t>
      </w:r>
    </w:p>
    <w:p w14:paraId="1CF8CF3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choice;</w:t>
      </w:r>
    </w:p>
    <w:p w14:paraId="1031F2D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Temp: ");</w:t>
      </w:r>
    </w:p>
    <w:p w14:paraId="673E83C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temp);</w:t>
      </w:r>
    </w:p>
    <w:p w14:paraId="6452BA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1.Celsius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.Fahrenheit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: ");</w:t>
      </w:r>
    </w:p>
    <w:p w14:paraId="54BAF3A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", &amp;choice);</w:t>
      </w:r>
    </w:p>
    <w:p w14:paraId="232236F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f (choice == 1) {</w:t>
      </w:r>
    </w:p>
    <w:p w14:paraId="72A29D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c = (temp - 32.0f) * 5.0f / 9.0f;</w:t>
      </w:r>
    </w:p>
    <w:p w14:paraId="6377C16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Celsius = %.2f\n", c);</w:t>
      </w:r>
    </w:p>
    <w:p w14:paraId="04441AF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 else if (choice == 2) {</w:t>
      </w:r>
    </w:p>
    <w:p w14:paraId="43CC0B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f = temp * 9.0f / 5.0f + 32.0f;</w:t>
      </w:r>
    </w:p>
    <w:p w14:paraId="05EA40F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Fahrenheit = %.2f\n", f);</w:t>
      </w:r>
    </w:p>
    <w:p w14:paraId="06CB73F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 else {</w:t>
      </w:r>
    </w:p>
    <w:p w14:paraId="462C869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Invalid\n");</w:t>
      </w:r>
    </w:p>
    <w:p w14:paraId="35347A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</w:t>
      </w:r>
    </w:p>
    <w:p w14:paraId="394A193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AB7315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0ECE44C" w14:textId="5F2A6F1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Temp: 98.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 xml:space="preserve">1.Celsius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.Fahrenheit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: 1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Celsius = 37.00</w:t>
      </w:r>
    </w:p>
    <w:p w14:paraId="53537CB8" w14:textId="4B30972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X^N using pow</w:t>
      </w:r>
    </w:p>
    <w:p w14:paraId="44E48A3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C3E4BB1" w14:textId="2223130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CEA9E7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FCE1AE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x, n;</w:t>
      </w:r>
    </w:p>
    <w:p w14:paraId="10EB5B2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res;</w:t>
      </w:r>
    </w:p>
    <w:p w14:paraId="3013A57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X N: ");</w:t>
      </w:r>
    </w:p>
    <w:p w14:paraId="7CC024C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x, &amp;n);</w:t>
      </w:r>
    </w:p>
    <w:p w14:paraId="724F5F2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s = pow((double)x, (double)n);</w:t>
      </w:r>
    </w:p>
    <w:p w14:paraId="6A03117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res);</w:t>
      </w:r>
    </w:p>
    <w:p w14:paraId="12C1230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6686FA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F8FF312" w14:textId="30AB10A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lastRenderedPageBreak/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X N: 2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32.00</w:t>
      </w:r>
    </w:p>
    <w:p w14:paraId="37863DFA" w14:textId="380BC56A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bsolute Difference</w:t>
      </w:r>
    </w:p>
    <w:p w14:paraId="26B4287F" w14:textId="36A13A9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88258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B962B1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d;</w:t>
      </w:r>
    </w:p>
    <w:p w14:paraId="7B009B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614EDF0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29CFC26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 = (a &gt;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?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(a -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: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(b - a);</w:t>
      </w:r>
    </w:p>
    <w:p w14:paraId="2260AFB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d);</w:t>
      </w:r>
    </w:p>
    <w:p w14:paraId="724308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09DA5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AEBA252" w14:textId="5C83C93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10 1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</w:r>
    </w:p>
    <w:p w14:paraId="114F3220" w14:textId="5B16CF1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ize of Variables</w:t>
      </w:r>
    </w:p>
    <w:p w14:paraId="6A0FD191" w14:textId="1513007E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BE79A5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F17EB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;</w:t>
      </w:r>
    </w:p>
    <w:p w14:paraId="53BE9B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;</w:t>
      </w:r>
    </w:p>
    <w:p w14:paraId="525C763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c;</w:t>
      </w:r>
    </w:p>
    <w:p w14:paraId="4030E85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char d;</w:t>
      </w:r>
    </w:p>
    <w:p w14:paraId="2F4F085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zu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a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b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(c)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izeo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d));</w:t>
      </w:r>
    </w:p>
    <w:p w14:paraId="05FF88D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3731390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666BA94" w14:textId="1149351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4 4 8 1</w:t>
      </w:r>
    </w:p>
    <w:p w14:paraId="43B85DCE" w14:textId="3C3BE00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Escape Sequences</w:t>
      </w:r>
    </w:p>
    <w:p w14:paraId="248BA6F5" w14:textId="600E00B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C90DB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int main(void) {</w:t>
      </w:r>
    </w:p>
    <w:p w14:paraId="7C3ABC3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"Hello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World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Tab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tdemo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\n\\\"\\n");</w:t>
      </w:r>
    </w:p>
    <w:p w14:paraId="74538B9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41F9C7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BC15A85" w14:textId="2DAB0ED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Hello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World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Tab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tdemo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\n"</w:t>
      </w:r>
    </w:p>
    <w:p w14:paraId="6D500E60" w14:textId="72BAE7C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18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Circle Area &amp; Perimeter</w:t>
      </w:r>
    </w:p>
    <w:p w14:paraId="33445CA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BA89D05" w14:textId="075A1A3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2E9C7C2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4535B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a, p;</w:t>
      </w:r>
    </w:p>
    <w:p w14:paraId="4CDDAEF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: ");</w:t>
      </w:r>
    </w:p>
    <w:p w14:paraId="6F8EA0A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r);</w:t>
      </w:r>
    </w:p>
    <w:p w14:paraId="4DB6463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PI * r * r;</w:t>
      </w:r>
    </w:p>
    <w:p w14:paraId="64AF94B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p = 2 * PI * r;</w:t>
      </w:r>
    </w:p>
    <w:p w14:paraId="3EE87B2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 %.2f\n", a, p);</w:t>
      </w:r>
    </w:p>
    <w:p w14:paraId="77C8949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4F9BC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5BB5CBDD" w14:textId="5FDCAD6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: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53.94 43.98</w:t>
      </w:r>
    </w:p>
    <w:p w14:paraId="7D9A1C7D" w14:textId="5563C8D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19) Rectangle Area</w:t>
      </w:r>
    </w:p>
    <w:p w14:paraId="737B2AD1" w14:textId="701C7D4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72690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D752EA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l, b, a;</w:t>
      </w:r>
    </w:p>
    <w:p w14:paraId="138C0B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length and breadth: ");</w:t>
      </w:r>
    </w:p>
    <w:p w14:paraId="7E9B216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l, &amp;b);</w:t>
      </w:r>
    </w:p>
    <w:p w14:paraId="205E4E3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l * b;</w:t>
      </w:r>
    </w:p>
    <w:p w14:paraId="5CEBFC2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64366D3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709B90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}</w:t>
      </w:r>
    </w:p>
    <w:p w14:paraId="6B0BB1F5" w14:textId="7E80344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length and breadth: 5 8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40.00</w:t>
      </w:r>
    </w:p>
    <w:p w14:paraId="15AB6ABC" w14:textId="2302291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0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HCF of Two Numbers</w:t>
      </w:r>
    </w:p>
    <w:p w14:paraId="31C1D16C" w14:textId="0FFDF35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38BDD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57C2F2B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h = 1;</w:t>
      </w:r>
    </w:p>
    <w:p w14:paraId="6CE6F06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72A2BFD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68A7971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or (int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1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&lt;= a &amp;&amp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&lt;= b;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++)</w:t>
      </w:r>
    </w:p>
    <w:p w14:paraId="005B44E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if (a %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= 0 &amp;&amp; b %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= 0) h =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486F816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h);</w:t>
      </w:r>
    </w:p>
    <w:p w14:paraId="78C40F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148CF99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50A551" w14:textId="46D840A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36 6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2</w:t>
      </w:r>
    </w:p>
    <w:p w14:paraId="4A16D0C0" w14:textId="016E1FD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1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LCM of Two Numbers</w:t>
      </w:r>
    </w:p>
    <w:p w14:paraId="58CBB73E" w14:textId="78C7D3C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A41BA6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69935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int a, b, max;</w:t>
      </w:r>
    </w:p>
    <w:p w14:paraId="1EB0A86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wo integers: ");</w:t>
      </w:r>
    </w:p>
    <w:p w14:paraId="7A3A199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 %d", &amp;a, &amp;b);</w:t>
      </w:r>
    </w:p>
    <w:p w14:paraId="21F588D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max = (a &gt; b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 ?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a :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b;</w:t>
      </w:r>
    </w:p>
    <w:p w14:paraId="638F23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while (1) {</w:t>
      </w:r>
    </w:p>
    <w:p w14:paraId="054B201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if (max % a == 0 &amp;&amp; max % b == 0) {</w:t>
      </w:r>
    </w:p>
    <w:p w14:paraId="2E1ACC4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d\n", max);</w:t>
      </w:r>
    </w:p>
    <w:p w14:paraId="551B82E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    break;</w:t>
      </w:r>
    </w:p>
    <w:p w14:paraId="1B7AB4B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    }</w:t>
      </w:r>
    </w:p>
    <w:p w14:paraId="4D73723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    max++;</w:t>
      </w:r>
    </w:p>
    <w:p w14:paraId="60F0DE5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}</w:t>
      </w:r>
    </w:p>
    <w:p w14:paraId="138E012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9CEF75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23F33A44" w14:textId="6588626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wo integers: 4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2</w:t>
      </w:r>
    </w:p>
    <w:p w14:paraId="6F651690" w14:textId="0A32D8EC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2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riangle Area (Three Sides, Heron)</w:t>
      </w:r>
    </w:p>
    <w:p w14:paraId="141F84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3ACCE82" w14:textId="5BB882D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77AFC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743F8CC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double a, b, c, s, area;</w:t>
      </w:r>
    </w:p>
    <w:p w14:paraId="450849C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three sides: ");</w:t>
      </w:r>
    </w:p>
    <w:p w14:paraId="6A03BDB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%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, &amp;a, &amp;b, &amp;c);</w:t>
      </w:r>
    </w:p>
    <w:p w14:paraId="2C91446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 = (a + b + c) / 2.0;</w:t>
      </w:r>
    </w:p>
    <w:p w14:paraId="5BFA357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</w:t>
      </w:r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 * (s - a) * (s - b) * (s - c));</w:t>
      </w:r>
    </w:p>
    <w:p w14:paraId="28E17DA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lf\n", area);</w:t>
      </w:r>
    </w:p>
    <w:p w14:paraId="6D9E59B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EE3B5F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0C8967A" w14:textId="3A8E752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three sides: 5 6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4.70</w:t>
      </w:r>
    </w:p>
    <w:p w14:paraId="63A70B2F" w14:textId="66EDFD9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23) Triangle Area (Base &amp; Height)</w:t>
      </w:r>
    </w:p>
    <w:p w14:paraId="2E9BF63F" w14:textId="5325786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04297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05C056B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, h, a;</w:t>
      </w:r>
    </w:p>
    <w:p w14:paraId="3ECC09D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e and height: ");</w:t>
      </w:r>
    </w:p>
    <w:p w14:paraId="34A2690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b, &amp;h);</w:t>
      </w:r>
    </w:p>
    <w:p w14:paraId="55A3146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0.5f * b * h;</w:t>
      </w:r>
    </w:p>
    <w:p w14:paraId="6C532A8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4D937F3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return 0;</w:t>
      </w:r>
    </w:p>
    <w:p w14:paraId="2E83684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244075F" w14:textId="7BA54EE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e and height: 8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16.00</w:t>
      </w:r>
    </w:p>
    <w:p w14:paraId="2C2417EF" w14:textId="037E816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4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Trapezium Area</w:t>
      </w:r>
    </w:p>
    <w:p w14:paraId="26AC56A5" w14:textId="5F898B6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3C84BFF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BC4961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1, b2, h, a;</w:t>
      </w:r>
    </w:p>
    <w:p w14:paraId="4FBF78E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1 b2 h: ");</w:t>
      </w:r>
    </w:p>
    <w:p w14:paraId="7F8F043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b1, &amp;b2, &amp;h);</w:t>
      </w:r>
    </w:p>
    <w:p w14:paraId="2CA2D12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 = 0.5f * (b1 + b2) * h;</w:t>
      </w:r>
    </w:p>
    <w:p w14:paraId="7D3ED78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.2f\n", a);</w:t>
      </w:r>
    </w:p>
    <w:p w14:paraId="6EDE3FE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5F45C10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120A1F9A" w14:textId="432BECC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1 b2 h: 6 8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35.00</w:t>
      </w:r>
    </w:p>
    <w:p w14:paraId="0DEE1B35" w14:textId="77CC529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5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rea of Rhombus</w:t>
      </w:r>
    </w:p>
    <w:p w14:paraId="60F0FDF5" w14:textId="74887FA1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84B8B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25263E4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d1, d2, area;</w:t>
      </w:r>
    </w:p>
    <w:p w14:paraId="472FB48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diagonal1 and diagonal2: ");</w:t>
      </w:r>
    </w:p>
    <w:p w14:paraId="0C2CB81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d1, &amp;d2);</w:t>
      </w:r>
    </w:p>
    <w:p w14:paraId="2A9F348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0.5f * d1 * d2;</w:t>
      </w:r>
    </w:p>
    <w:p w14:paraId="38AF07A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rea = %.2f\n", area);</w:t>
      </w:r>
    </w:p>
    <w:p w14:paraId="2DC50E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7BC24CC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8085FF5" w14:textId="72BC331D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diagonal1 and diagonal2: 7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rea = 14.00</w:t>
      </w:r>
    </w:p>
    <w:p w14:paraId="186EB2AC" w14:textId="00BFEA23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26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Area of Parallelogram</w:t>
      </w:r>
    </w:p>
    <w:p w14:paraId="6874B7FF" w14:textId="5D85F79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0C3A81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4D14A79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base, height, area;</w:t>
      </w:r>
    </w:p>
    <w:p w14:paraId="2C6E23E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base and height: ");</w:t>
      </w:r>
    </w:p>
    <w:p w14:paraId="1863F27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base, &amp;height);</w:t>
      </w:r>
    </w:p>
    <w:p w14:paraId="4D58A24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area = base * height;</w:t>
      </w:r>
    </w:p>
    <w:p w14:paraId="5C55833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Area = %.2f\n", area);</w:t>
      </w:r>
    </w:p>
    <w:p w14:paraId="5797822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A694D0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64BD52EB" w14:textId="56A74B0B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base and height: 10 3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Area = 30.00</w:t>
      </w:r>
    </w:p>
    <w:p w14:paraId="2F4B1E39" w14:textId="31391CE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7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rface Area &amp; Volume of Cylinder</w:t>
      </w:r>
    </w:p>
    <w:p w14:paraId="6FD3412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16785EB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7CAEC6DB" w14:textId="77162DF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580FBF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F3C6D9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h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7C44F3D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 and height: ");</w:t>
      </w:r>
    </w:p>
    <w:p w14:paraId="7C4BBC7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r, &amp;h);</w:t>
      </w:r>
    </w:p>
    <w:p w14:paraId="008961E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2.0f * PI * r * (r + h);</w:t>
      </w:r>
    </w:p>
    <w:p w14:paraId="317E3BA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PI * r * r * h;</w:t>
      </w:r>
    </w:p>
    <w:p w14:paraId="52C25F5D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05D149E5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490C7C8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132D6C" w14:textId="175FE54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 and height: 3 7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188.4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197.82</w:t>
      </w:r>
    </w:p>
    <w:p w14:paraId="49BFB09B" w14:textId="5CDD1E38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>28)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 xml:space="preserve"> Surface Area, Volume &amp; Space Diagonal of Cuboid</w:t>
      </w:r>
    </w:p>
    <w:p w14:paraId="59E7067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B27AF52" w14:textId="29DD3F6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C7DB6A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DD410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l, w, h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, vol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;</w:t>
      </w:r>
    </w:p>
    <w:p w14:paraId="7B7CCE4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length, width, height: ");</w:t>
      </w:r>
    </w:p>
    <w:p w14:paraId="7E0294D1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 %f", &amp;l, &amp;w, &amp;h);</w:t>
      </w:r>
    </w:p>
    <w:p w14:paraId="44140F1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2.0f * (l * w + w * h + h * l);</w:t>
      </w:r>
    </w:p>
    <w:p w14:paraId="50938DE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l * w * h;</w:t>
      </w:r>
    </w:p>
    <w:p w14:paraId="47B747EF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l * l + w * w + h * h);</w:t>
      </w:r>
    </w:p>
    <w:p w14:paraId="5D4F691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Spac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diagonal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, vol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diag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);</w:t>
      </w:r>
    </w:p>
    <w:p w14:paraId="4A7EE228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00B6F3B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05B0B5DC" w14:textId="40F5F500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length, width, height: 4 5 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148.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120.0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pace diagonal = 8.77</w:t>
      </w:r>
    </w:p>
    <w:p w14:paraId="3AC4DE9A" w14:textId="4015CF16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29) 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Surface Area &amp; Volume of Cone</w:t>
      </w:r>
    </w:p>
    <w:p w14:paraId="2D9C9A14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6BCFCCD3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math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5D6677A2" w14:textId="1C66F459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3F085FA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3F4AC01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h, slant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31B9240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 and height: ");</w:t>
      </w:r>
    </w:p>
    <w:p w14:paraId="26A8E8CE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 %f", &amp;r, &amp;h);</w:t>
      </w:r>
    </w:p>
    <w:p w14:paraId="38F7F7C2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slant =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qr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h * h + r * r);</w:t>
      </w:r>
    </w:p>
    <w:p w14:paraId="1BE8ADE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PI * r * (r + slant);</w:t>
      </w:r>
    </w:p>
    <w:p w14:paraId="486494B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(PI * r * r * h) / 3.0f;</w:t>
      </w:r>
    </w:p>
    <w:p w14:paraId="55AA1ED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7A6E5A06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lastRenderedPageBreak/>
        <w:t xml:space="preserve">    return 0;</w:t>
      </w:r>
    </w:p>
    <w:p w14:paraId="7680874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3BD356D6" w14:textId="571A6C34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 and height: 3 4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75.40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37.70</w:t>
      </w:r>
    </w:p>
    <w:p w14:paraId="4CD4A10B" w14:textId="2B4437A2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30)</w:t>
      </w: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 xml:space="preserve"> Surface Area &amp; Volume of Sphere</w:t>
      </w:r>
    </w:p>
    <w:p w14:paraId="14330EA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include &lt;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tdio.h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&gt;</w:t>
      </w:r>
    </w:p>
    <w:p w14:paraId="2DA780E0" w14:textId="731705F5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#define PI 3.1416f</w:t>
      </w:r>
    </w:p>
    <w:p w14:paraId="0E07EC0B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int main(void) {</w:t>
      </w:r>
    </w:p>
    <w:p w14:paraId="60F70D3A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float r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;</w:t>
      </w:r>
    </w:p>
    <w:p w14:paraId="00C362D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Enter radius: ");</w:t>
      </w:r>
    </w:p>
    <w:p w14:paraId="62B43DE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can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%f", &amp;r);</w:t>
      </w:r>
    </w:p>
    <w:p w14:paraId="37B7B8A9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4.0f * PI * r * r;</w:t>
      </w:r>
    </w:p>
    <w:p w14:paraId="1E34065C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vol = (4.0f / 3.0f) * PI * r * r * r;</w:t>
      </w:r>
    </w:p>
    <w:p w14:paraId="4CE4BE8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</w:t>
      </w:r>
      <w:proofErr w:type="spellStart"/>
      <w:proofErr w:type="gram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printf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(</w:t>
      </w:r>
      <w:proofErr w:type="gram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"Surface Area = %.2f\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nVolume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= %.2f\n", </w:t>
      </w:r>
      <w:proofErr w:type="spellStart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sa</w:t>
      </w:r>
      <w:proofErr w:type="spellEnd"/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, vol);</w:t>
      </w:r>
    </w:p>
    <w:p w14:paraId="7E6E2957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 xml:space="preserve">    return 0;</w:t>
      </w:r>
    </w:p>
    <w:p w14:paraId="6334E8D0" w14:textId="77777777" w:rsidR="000F413E" w:rsidRPr="000F413E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t>}</w:t>
      </w:r>
    </w:p>
    <w:p w14:paraId="7FD4574A" w14:textId="77777777" w:rsidR="000F413E" w:rsidRPr="00015A24" w:rsidRDefault="000F413E" w:rsidP="000F413E">
      <w:pPr>
        <w:pStyle w:val="FirstParagraph"/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</w:pPr>
      <w:r w:rsidRPr="000F413E">
        <w:rPr>
          <w:rFonts w:ascii="Times New Roman" w:eastAsiaTheme="majorEastAsia" w:hAnsi="Times New Roman" w:cs="Times New Roman"/>
          <w:b/>
          <w:bCs/>
          <w:color w:val="0F4761" w:themeColor="accent1" w:themeShade="BF"/>
          <w:lang w:val="en-IN"/>
        </w:rPr>
        <w:t>Output: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Enter radius: 5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Surface Area = 314.16</w:t>
      </w:r>
      <w:r w:rsidRPr="000F413E">
        <w:rPr>
          <w:rFonts w:ascii="Times New Roman" w:eastAsiaTheme="majorEastAsia" w:hAnsi="Times New Roman" w:cs="Times New Roman"/>
          <w:color w:val="0F4761" w:themeColor="accent1" w:themeShade="BF"/>
          <w:lang w:val="en-IN"/>
        </w:rPr>
        <w:br/>
        <w:t>Volume = 523.60</w:t>
      </w:r>
    </w:p>
    <w:p w14:paraId="4127EC06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43A9EF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2D3D21" w14:textId="74B5F033" w:rsidR="00EA4317" w:rsidRPr="00015A24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1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>C Program to Read Weekday Number and Print Weekday Name Using Switch</w:t>
      </w:r>
    </w:p>
    <w:p w14:paraId="0443DB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</w:p>
    <w:p w14:paraId="3B25EACC" w14:textId="3A4A77B5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8AD6C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701518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day;</w:t>
      </w:r>
    </w:p>
    <w:p w14:paraId="745286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weekday number (1-7): ");</w:t>
      </w:r>
    </w:p>
    <w:p w14:paraId="00B4D771" w14:textId="55DF302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day);</w:t>
      </w:r>
    </w:p>
    <w:p w14:paraId="34B9B12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switch (day) {</w:t>
      </w:r>
    </w:p>
    <w:p w14:paraId="52CE6B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Sunday\n"); break;</w:t>
      </w:r>
    </w:p>
    <w:p w14:paraId="53EDD2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2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Monday\n"); break;</w:t>
      </w:r>
    </w:p>
    <w:p w14:paraId="65ADF1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3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Tuesday\n"); break;</w:t>
      </w:r>
    </w:p>
    <w:p w14:paraId="5D2599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4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Wednesday\n"); break;</w:t>
      </w:r>
    </w:p>
    <w:p w14:paraId="067751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5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Thursday\n"); break;</w:t>
      </w:r>
    </w:p>
    <w:p w14:paraId="2A825B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6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Friday\n"); break;</w:t>
      </w:r>
    </w:p>
    <w:p w14:paraId="660FA0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7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Saturday\n"); break;</w:t>
      </w:r>
    </w:p>
    <w:p w14:paraId="0091D7F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weekday number\n");</w:t>
      </w:r>
    </w:p>
    <w:p w14:paraId="46F4C1B3" w14:textId="6E47888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6B7D7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5C7C4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BC292B8" w14:textId="4F9ACAC4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128361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weekday number (1-7): 5</w:t>
      </w:r>
    </w:p>
    <w:p w14:paraId="67BF64DF" w14:textId="60A1B695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Thursday</w:t>
      </w:r>
    </w:p>
    <w:p w14:paraId="348DBA6B" w14:textId="410220F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015A24">
        <w:rPr>
          <w:rFonts w:ascii="Times New Roman" w:hAnsi="Times New Roman" w:cs="Times New Roman"/>
          <w:b/>
          <w:bCs/>
          <w:lang w:val="en-IN"/>
        </w:rPr>
        <w:t xml:space="preserve">32) </w:t>
      </w:r>
      <w:r w:rsidRPr="00EA4317">
        <w:rPr>
          <w:rFonts w:ascii="Times New Roman" w:hAnsi="Times New Roman" w:cs="Times New Roman"/>
          <w:b/>
          <w:bCs/>
          <w:lang w:val="en-IN"/>
        </w:rPr>
        <w:t>C Program to Read Gender (M/F) and Print Corresponding Gender Using Switch</w:t>
      </w:r>
    </w:p>
    <w:p w14:paraId="6AB9D10D" w14:textId="09B72FB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595E2B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1226B3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g;</w:t>
      </w:r>
    </w:p>
    <w:p w14:paraId="71D3A4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gender (M/F): ");</w:t>
      </w:r>
    </w:p>
    <w:p w14:paraId="7C6E04E0" w14:textId="53AE821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g);</w:t>
      </w:r>
    </w:p>
    <w:p w14:paraId="23BE0AE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g) {</w:t>
      </w:r>
    </w:p>
    <w:p w14:paraId="4CB4E7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M':</w:t>
      </w:r>
    </w:p>
    <w:p w14:paraId="531E50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m':</w:t>
      </w:r>
    </w:p>
    <w:p w14:paraId="4CF209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Male\n");</w:t>
      </w:r>
    </w:p>
    <w:p w14:paraId="7C69C42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0960C1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F':</w:t>
      </w:r>
    </w:p>
    <w:p w14:paraId="175BA4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f':</w:t>
      </w:r>
    </w:p>
    <w:p w14:paraId="31C4A44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Female\n");</w:t>
      </w:r>
    </w:p>
    <w:p w14:paraId="5FDEB1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7D47FB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4D8DAE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Invalid input (use M or </w:t>
      </w:r>
      <w:proofErr w:type="gramStart"/>
      <w:r w:rsidRPr="00EA4317">
        <w:rPr>
          <w:rFonts w:ascii="Times New Roman" w:hAnsi="Times New Roman" w:cs="Times New Roman"/>
          <w:lang w:val="en-IN"/>
        </w:rPr>
        <w:t>F)\</w:t>
      </w:r>
      <w:proofErr w:type="gramEnd"/>
      <w:r w:rsidRPr="00EA4317">
        <w:rPr>
          <w:rFonts w:ascii="Times New Roman" w:hAnsi="Times New Roman" w:cs="Times New Roman"/>
          <w:lang w:val="en-IN"/>
        </w:rPr>
        <w:t>n");</w:t>
      </w:r>
    </w:p>
    <w:p w14:paraId="619E0B89" w14:textId="68C12A1B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072D6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32ACE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C535484" w14:textId="30A4E16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33DE23F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gender (M/F): F</w:t>
      </w:r>
    </w:p>
    <w:p w14:paraId="6C17B18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Female</w:t>
      </w:r>
    </w:p>
    <w:p w14:paraId="64022AE2" w14:textId="03BD082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2340BC6" w14:textId="6AF8730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3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Check Whether a Character is Vowel or Consonant Using Switch</w:t>
      </w:r>
    </w:p>
    <w:p w14:paraId="61B485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5702A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0AF5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0E7B8D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34E788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character: ");</w:t>
      </w:r>
    </w:p>
    <w:p w14:paraId="3179E58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C67D0E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C4F0E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</w:t>
      </w:r>
      <w:proofErr w:type="spellStart"/>
      <w:r w:rsidRPr="00EA4317">
        <w:rPr>
          <w:rFonts w:ascii="Times New Roman" w:hAnsi="Times New Roman" w:cs="Times New Roman"/>
          <w:lang w:val="en-IN"/>
        </w:rPr>
        <w:t>ch</w:t>
      </w:r>
      <w:proofErr w:type="spellEnd"/>
      <w:r w:rsidRPr="00EA4317">
        <w:rPr>
          <w:rFonts w:ascii="Times New Roman" w:hAnsi="Times New Roman" w:cs="Times New Roman"/>
          <w:lang w:val="en-IN"/>
        </w:rPr>
        <w:t>) {</w:t>
      </w:r>
    </w:p>
    <w:p w14:paraId="0F5990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a': case 'e': case '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': case 'o': case 'u':</w:t>
      </w:r>
    </w:p>
    <w:p w14:paraId="7A0951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A': case 'E': case 'I': case 'O': case 'U':</w:t>
      </w:r>
    </w:p>
    <w:p w14:paraId="527ADFB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Vowel\n");</w:t>
      </w:r>
    </w:p>
    <w:p w14:paraId="4EE46E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2C7C999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431C7F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Consonant\n");</w:t>
      </w:r>
    </w:p>
    <w:p w14:paraId="37442A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D2FF8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62F2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23070ED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0D1CB5D" w14:textId="40983E8A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6B7386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character: e</w:t>
      </w:r>
    </w:p>
    <w:p w14:paraId="49FCB7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Vowel</w:t>
      </w:r>
    </w:p>
    <w:p w14:paraId="7F155DB5" w14:textId="05EE69C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1B8E0C9" w14:textId="08486E1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4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Design Calculator with Basic Operations Using Switch</w:t>
      </w:r>
    </w:p>
    <w:p w14:paraId="5C947E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47D5FFF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7C9BDE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118868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39290E0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char op;</w:t>
      </w:r>
    </w:p>
    <w:p w14:paraId="770C44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A870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550390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04D7AC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0F7AC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operator (+, -, *, /, %%): ");</w:t>
      </w:r>
    </w:p>
    <w:p w14:paraId="18960D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 %c", &amp;op);</w:t>
      </w:r>
    </w:p>
    <w:p w14:paraId="4F7E79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20C85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op) {</w:t>
      </w:r>
    </w:p>
    <w:p w14:paraId="756891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+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+ b); break;</w:t>
      </w:r>
    </w:p>
    <w:p w14:paraId="47B302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-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- b); break;</w:t>
      </w:r>
    </w:p>
    <w:p w14:paraId="396CD9B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*'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* b); break;</w:t>
      </w:r>
    </w:p>
    <w:p w14:paraId="1FE9C1E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/': </w:t>
      </w:r>
    </w:p>
    <w:p w14:paraId="65BFEA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if (</w:t>
      </w:r>
      <w:proofErr w:type="gramStart"/>
      <w:r w:rsidRPr="00EA4317">
        <w:rPr>
          <w:rFonts w:ascii="Times New Roman" w:hAnsi="Times New Roman" w:cs="Times New Roman"/>
          <w:lang w:val="en-IN"/>
        </w:rPr>
        <w:t>b !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= 0)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/ b);</w:t>
      </w:r>
    </w:p>
    <w:p w14:paraId="0EA60D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Division by zero not allowed\n");</w:t>
      </w:r>
    </w:p>
    <w:p w14:paraId="135546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498FC7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'%': </w:t>
      </w:r>
    </w:p>
    <w:p w14:paraId="2BF574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    if (</w:t>
      </w:r>
      <w:proofErr w:type="gramStart"/>
      <w:r w:rsidRPr="00EA4317">
        <w:rPr>
          <w:rFonts w:ascii="Times New Roman" w:hAnsi="Times New Roman" w:cs="Times New Roman"/>
          <w:lang w:val="en-IN"/>
        </w:rPr>
        <w:t>b !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= 0)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sult = %d\n", a % b);</w:t>
      </w:r>
    </w:p>
    <w:p w14:paraId="0293EA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Modulo by zero not allowed\n");</w:t>
      </w:r>
    </w:p>
    <w:p w14:paraId="7F9C51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2AE39B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operator\n");</w:t>
      </w:r>
    </w:p>
    <w:p w14:paraId="78D407A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935924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73A02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78ACE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3338931" w14:textId="5D16202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B22E90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20 5</w:t>
      </w:r>
    </w:p>
    <w:p w14:paraId="45519A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operator (+, -, *, /, %): /</w:t>
      </w:r>
    </w:p>
    <w:p w14:paraId="66ABFF8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Result = 4</w:t>
      </w:r>
    </w:p>
    <w:p w14:paraId="6F7727E6" w14:textId="265BE3B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942896E" w14:textId="6854D1E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5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Check Whether Number is Even or Odd Using Switch</w:t>
      </w:r>
    </w:p>
    <w:p w14:paraId="189F29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D18A2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0C7EB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6B673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710B9B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655D1BF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006B5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C6A5F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% 2) {</w:t>
      </w:r>
    </w:p>
    <w:p w14:paraId="77DCA4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0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Even\n"); break;</w:t>
      </w:r>
    </w:p>
    <w:p w14:paraId="66A3A26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Odd\n"); break;</w:t>
      </w:r>
    </w:p>
    <w:p w14:paraId="2E9935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6A986D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0A7E8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48FB8B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8AE1720" w14:textId="719B3CD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proofErr w:type="gramStart"/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  <w:r w:rsidRPr="00015A24">
        <w:rPr>
          <w:rFonts w:ascii="Times New Roman" w:hAnsi="Times New Roman" w:cs="Times New Roman"/>
          <w:b/>
          <w:bCs/>
          <w:lang w:val="en-IN"/>
        </w:rPr>
        <w:t>:</w:t>
      </w:r>
      <w:proofErr w:type="gramEnd"/>
    </w:p>
    <w:p w14:paraId="59BA0DF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9</w:t>
      </w:r>
    </w:p>
    <w:p w14:paraId="51B60F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dd</w:t>
      </w:r>
    </w:p>
    <w:p w14:paraId="508239A0" w14:textId="2E3A90D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E99A6C" w14:textId="3AC8E1E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6</w:t>
      </w:r>
      <w:r w:rsidRPr="00015A24">
        <w:rPr>
          <w:rFonts w:ascii="Times New Roman" w:hAnsi="Times New Roman" w:cs="Times New Roman"/>
          <w:b/>
          <w:bCs/>
          <w:lang w:val="en-IN"/>
        </w:rPr>
        <w:t xml:space="preserve">) 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C Program to Find Number of Days in a Month Using Switch</w:t>
      </w:r>
    </w:p>
    <w:p w14:paraId="52D5FF4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6AED2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BC7DFA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int main(void) {</w:t>
      </w:r>
    </w:p>
    <w:p w14:paraId="2DDC86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month;</w:t>
      </w:r>
    </w:p>
    <w:p w14:paraId="001CEAC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month number (1-12): ");</w:t>
      </w:r>
    </w:p>
    <w:p w14:paraId="706666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month);</w:t>
      </w:r>
    </w:p>
    <w:p w14:paraId="236D55F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4875C6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switch (month) {</w:t>
      </w:r>
    </w:p>
    <w:p w14:paraId="47F122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1: case 3: case 5: case 7: case 8: case 10: case 12:</w:t>
      </w:r>
    </w:p>
    <w:p w14:paraId="08B71AB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31 days\n");</w:t>
      </w:r>
    </w:p>
    <w:p w14:paraId="73899AD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1058C8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4: case 6: case 9: case 11:</w:t>
      </w:r>
    </w:p>
    <w:p w14:paraId="4CEC3AC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30 days\n");</w:t>
      </w:r>
    </w:p>
    <w:p w14:paraId="1D98DA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0BF171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ase 2:</w:t>
      </w:r>
    </w:p>
    <w:p w14:paraId="489AFF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28 or 29 days (depends on leap </w:t>
      </w:r>
      <w:proofErr w:type="gramStart"/>
      <w:r w:rsidRPr="00EA4317">
        <w:rPr>
          <w:rFonts w:ascii="Times New Roman" w:hAnsi="Times New Roman" w:cs="Times New Roman"/>
          <w:lang w:val="en-IN"/>
        </w:rPr>
        <w:t>year)\</w:t>
      </w:r>
      <w:proofErr w:type="gramEnd"/>
      <w:r w:rsidRPr="00EA4317">
        <w:rPr>
          <w:rFonts w:ascii="Times New Roman" w:hAnsi="Times New Roman" w:cs="Times New Roman"/>
          <w:lang w:val="en-IN"/>
        </w:rPr>
        <w:t>n");</w:t>
      </w:r>
    </w:p>
    <w:p w14:paraId="7D48DB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6F25C6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default:</w:t>
      </w:r>
    </w:p>
    <w:p w14:paraId="1740EE8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Invalid month number\n");</w:t>
      </w:r>
    </w:p>
    <w:p w14:paraId="310B1F7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12C1CB3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F9E4B1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6B43F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BEB3811" w14:textId="1037BD6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>Output</w:t>
      </w:r>
    </w:p>
    <w:p w14:paraId="79D2B86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month number (1-12): 2</w:t>
      </w:r>
    </w:p>
    <w:p w14:paraId="23F8DAD4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28 or 29 days (depends on leap year)</w:t>
      </w:r>
    </w:p>
    <w:p w14:paraId="07807934" w14:textId="77777777" w:rsidR="00EA4317" w:rsidRPr="00015A24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715989E" w14:textId="17D40B0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7: C Program to Find Binary Number of a Decimal Number</w:t>
      </w:r>
    </w:p>
    <w:p w14:paraId="728CD4F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FD2FEC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857D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826A3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6D644C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decimal number: ");</w:t>
      </w:r>
    </w:p>
    <w:p w14:paraId="3BD49F0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66E4C6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1946E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nary: ");</w:t>
      </w:r>
    </w:p>
    <w:p w14:paraId="665BC0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--) {</w:t>
      </w:r>
    </w:p>
    <w:p w14:paraId="68EE33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%d",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);</w:t>
      </w:r>
    </w:p>
    <w:p w14:paraId="15461E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E17BA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\n");</w:t>
      </w:r>
    </w:p>
    <w:p w14:paraId="2F52AEB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120518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89B92F2" w14:textId="3CB90EB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361383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decimal number: 10</w:t>
      </w:r>
    </w:p>
    <w:p w14:paraId="33B74C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nary: 00000000000000000000000000001010</w:t>
      </w:r>
    </w:p>
    <w:p w14:paraId="19F8405C" w14:textId="18184EF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3C9B6FA" w14:textId="2275B11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8: C Program to Get Minimum Number of Bits to Store an Integer</w:t>
      </w:r>
    </w:p>
    <w:p w14:paraId="4C7D7F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58EFE1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9B6DC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259A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, bits = 0;</w:t>
      </w:r>
    </w:p>
    <w:p w14:paraId="589E18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44180E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69F149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897B70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temp =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1F56076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temp) {</w:t>
      </w:r>
    </w:p>
    <w:p w14:paraId="42679F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bits++;</w:t>
      </w:r>
    </w:p>
    <w:p w14:paraId="1C65FA8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temp &gt;&gt;= 1;</w:t>
      </w:r>
    </w:p>
    <w:p w14:paraId="0F48F3D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CBF876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ABA3D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Minimum bits required: %d\n", bits);</w:t>
      </w:r>
    </w:p>
    <w:p w14:paraId="35D281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7B505C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6ABB6D4" w14:textId="779A6B1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2491AF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8</w:t>
      </w:r>
    </w:p>
    <w:p w14:paraId="0404666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Minimum bits required: 4</w:t>
      </w:r>
    </w:p>
    <w:p w14:paraId="37D87965" w14:textId="7A0B39E1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6B5EF96" w14:textId="1BB8559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39: C Program to Swap Two Bits</w:t>
      </w:r>
    </w:p>
    <w:p w14:paraId="0CB503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751D7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9C50DF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B657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, p1, p2;</w:t>
      </w:r>
    </w:p>
    <w:p w14:paraId="0939A4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03629A8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78CE65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positions to swap: ");</w:t>
      </w:r>
    </w:p>
    <w:p w14:paraId="211B14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p1, &amp;p2);</w:t>
      </w:r>
    </w:p>
    <w:p w14:paraId="26E33F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71349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1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p1) &amp; 1;</w:t>
      </w:r>
    </w:p>
    <w:p w14:paraId="39F0FBA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2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p2) &amp; 1;</w:t>
      </w:r>
    </w:p>
    <w:p w14:paraId="6CF2EAF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E2BFF0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bit</w:t>
      </w:r>
      <w:proofErr w:type="gramStart"/>
      <w:r w:rsidRPr="00EA4317">
        <w:rPr>
          <w:rFonts w:ascii="Times New Roman" w:hAnsi="Times New Roman" w:cs="Times New Roman"/>
          <w:lang w:val="en-IN"/>
        </w:rPr>
        <w:t>1 !</w:t>
      </w:r>
      <w:proofErr w:type="gramEnd"/>
      <w:r w:rsidRPr="00EA4317">
        <w:rPr>
          <w:rFonts w:ascii="Times New Roman" w:hAnsi="Times New Roman" w:cs="Times New Roman"/>
          <w:lang w:val="en-IN"/>
        </w:rPr>
        <w:t>= bit2)</w:t>
      </w:r>
    </w:p>
    <w:p w14:paraId="38E2D9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^= (1U &lt;&lt; p1) | (1U &lt;&lt; p2);</w:t>
      </w:r>
    </w:p>
    <w:p w14:paraId="71BCF5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9338D8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Number after swapping bits: %d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9C9DE7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0696F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7DDBE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 39</w:t>
      </w:r>
    </w:p>
    <w:p w14:paraId="20D5623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43</w:t>
      </w:r>
    </w:p>
    <w:p w14:paraId="3526D0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positions to swap: 1 5</w:t>
      </w:r>
    </w:p>
    <w:p w14:paraId="2D1C48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umber after swapping bits: 11</w:t>
      </w:r>
    </w:p>
    <w:p w14:paraId="08BEBCB1" w14:textId="1FCEB703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0: C Program to Check Whether All Bits Are UNSET</w:t>
      </w:r>
    </w:p>
    <w:p w14:paraId="185992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F4DFF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4A94D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7E3DA2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1D8A15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 (0-255): ");</w:t>
      </w:r>
    </w:p>
    <w:p w14:paraId="557297C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hu</w:t>
      </w:r>
      <w:proofErr w:type="spellEnd"/>
      <w:r w:rsidRPr="00EA4317">
        <w:rPr>
          <w:rFonts w:ascii="Times New Roman" w:hAnsi="Times New Roman" w:cs="Times New Roman"/>
          <w:lang w:val="en-IN"/>
        </w:rPr>
        <w:t>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834E2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FD731A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amp; 0xFF) == 0)</w:t>
      </w:r>
    </w:p>
    <w:p w14:paraId="4D99573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UNSET\n");</w:t>
      </w:r>
    </w:p>
    <w:p w14:paraId="0EB3E0F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25CAA44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not UNSET\n");</w:t>
      </w:r>
    </w:p>
    <w:p w14:paraId="6A0DCA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1AC6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44205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3D7B7CA" w14:textId="584FA52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5B27DE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 (0-255): 0</w:t>
      </w:r>
    </w:p>
    <w:p w14:paraId="2B94BF4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All bits are UNSET</w:t>
      </w:r>
    </w:p>
    <w:p w14:paraId="047A5DF6" w14:textId="04054F7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735A11" w14:textId="0280032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1: C Program to Swap Bytes (e.g. 0x1234 → 0x3412)</w:t>
      </w:r>
    </w:p>
    <w:p w14:paraId="155324C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1B5CD2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8BAD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789162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short x;</w:t>
      </w:r>
    </w:p>
    <w:p w14:paraId="41238AB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16-bit number (hex): ");</w:t>
      </w:r>
    </w:p>
    <w:p w14:paraId="0B8C8EC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x</w:t>
      </w:r>
      <w:proofErr w:type="spellEnd"/>
      <w:r w:rsidRPr="00EA4317">
        <w:rPr>
          <w:rFonts w:ascii="Times New Roman" w:hAnsi="Times New Roman" w:cs="Times New Roman"/>
          <w:lang w:val="en-IN"/>
        </w:rPr>
        <w:t>", &amp;x);</w:t>
      </w:r>
    </w:p>
    <w:p w14:paraId="2A4F3A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C9336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short swapped = (x &gt;&gt; 8) | (x &lt;&lt; 8);</w:t>
      </w:r>
    </w:p>
    <w:p w14:paraId="76A4D8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 bytes: 0x%04X\n", swapped);</w:t>
      </w:r>
    </w:p>
    <w:p w14:paraId="2D15377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1FD0B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3AFD7DE" w14:textId="5AC6B52A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BF91E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16-bit number (hex): 1234</w:t>
      </w:r>
    </w:p>
    <w:p w14:paraId="6F0EB0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 bytes: 0x3412</w:t>
      </w:r>
    </w:p>
    <w:p w14:paraId="21A53C9A" w14:textId="142105C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B1299B7" w14:textId="51E7AC0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2: C Program to Reverse Bits of a Number</w:t>
      </w:r>
    </w:p>
    <w:p w14:paraId="739FDD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56EFC77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7C4CD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418A8B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rev = 0;</w:t>
      </w:r>
    </w:p>
    <w:p w14:paraId="210E1E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5A28AF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37BA2E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8A454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 32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++) {</w:t>
      </w:r>
    </w:p>
    <w:p w14:paraId="5F90487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&lt;&lt;= 1;</w:t>
      </w:r>
    </w:p>
    <w:p w14:paraId="3D3A27A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rev |=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7B0FDA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2A35C0D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B34CD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eversed bits number: %u\n", rev);</w:t>
      </w:r>
    </w:p>
    <w:p w14:paraId="63CA0F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9CCB24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CE0AF08" w14:textId="3FBFC21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2A779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5</w:t>
      </w:r>
    </w:p>
    <w:p w14:paraId="1DF9B5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Reversed bits number: 2684354560</w:t>
      </w:r>
    </w:p>
    <w:p w14:paraId="0FB4B02B" w14:textId="3A84D62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1D70BBC" w14:textId="15175C3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3: C Program to Count Number of 1’s in a Number</w:t>
      </w:r>
    </w:p>
    <w:p w14:paraId="51E9E1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48CDE2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B3403B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5806D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count = 0;</w:t>
      </w:r>
    </w:p>
    <w:p w14:paraId="7B082D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03D9542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437D04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0F4C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1BF924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 += n &amp; 1;</w:t>
      </w:r>
    </w:p>
    <w:p w14:paraId="400C5D8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356D65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0D60E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F0877A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Total set bits = %u\n", count);</w:t>
      </w:r>
    </w:p>
    <w:p w14:paraId="32E28F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38AC6D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9EBDE13" w14:textId="3C38CA7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8B36A9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5</w:t>
      </w:r>
    </w:p>
    <w:p w14:paraId="160C63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Total set bits = 4</w:t>
      </w:r>
    </w:p>
    <w:p w14:paraId="7461F207" w14:textId="69BB60E9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C8EF791" w14:textId="5481C14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4: C Program to Swap Nibbles of a Byte</w:t>
      </w:r>
    </w:p>
    <w:p w14:paraId="43BC6D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ECC98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A016B3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37AE4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3CAF86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byte (0-255): ");</w:t>
      </w:r>
    </w:p>
    <w:p w14:paraId="34D3CF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</w:t>
      </w:r>
      <w:proofErr w:type="spellStart"/>
      <w:r w:rsidRPr="00EA4317">
        <w:rPr>
          <w:rFonts w:ascii="Times New Roman" w:hAnsi="Times New Roman" w:cs="Times New Roman"/>
          <w:lang w:val="en-IN"/>
        </w:rPr>
        <w:t>hhu</w:t>
      </w:r>
      <w:proofErr w:type="spellEnd"/>
      <w:r w:rsidRPr="00EA4317">
        <w:rPr>
          <w:rFonts w:ascii="Times New Roman" w:hAnsi="Times New Roman" w:cs="Times New Roman"/>
          <w:lang w:val="en-IN"/>
        </w:rPr>
        <w:t>", &amp;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CD1F7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E0A648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char swapped =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&gt; 4) | (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&lt; 4);</w:t>
      </w:r>
    </w:p>
    <w:p w14:paraId="4FBF51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 nibbles: %u\n", swapped);</w:t>
      </w:r>
    </w:p>
    <w:p w14:paraId="799560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2B3371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055379C" w14:textId="10DFC91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04335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byte (0-255): 100</w:t>
      </w:r>
    </w:p>
    <w:p w14:paraId="6D7433B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 nibbles: 70</w:t>
      </w:r>
    </w:p>
    <w:p w14:paraId="1DF1EF4B" w14:textId="7431143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75E00B" w14:textId="19E29FE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5: C Program to Demonstrate Left Shift (&lt;&lt;) Operator</w:t>
      </w:r>
    </w:p>
    <w:p w14:paraId="7620F0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8CA28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8C02E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4C5969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 = 5;</w:t>
      </w:r>
    </w:p>
    <w:p w14:paraId="1D2137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efore shift: %d\n", a);</w:t>
      </w:r>
    </w:p>
    <w:p w14:paraId="1E667FE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&lt;&lt; 2;</w:t>
      </w:r>
    </w:p>
    <w:p w14:paraId="5D457E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left shift by 2: %d\n", a);</w:t>
      </w:r>
    </w:p>
    <w:p w14:paraId="4E21864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72869D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47245F5" w14:textId="261C89A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</w:p>
    <w:p w14:paraId="0EF2BF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efore shift: 5</w:t>
      </w:r>
    </w:p>
    <w:p w14:paraId="11B5796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left shift by 2: 20</w:t>
      </w:r>
    </w:p>
    <w:p w14:paraId="79FF8BBB" w14:textId="2FD8A7E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BA075ED" w14:textId="25AD13A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6: C Program to Demonstrate Right Shift (&gt;&gt;) Operator</w:t>
      </w:r>
    </w:p>
    <w:p w14:paraId="35D8DB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5B6EF4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AA8941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40474D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 = 20;</w:t>
      </w:r>
    </w:p>
    <w:p w14:paraId="0A6FDC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efore shift: %d\n", a);</w:t>
      </w:r>
    </w:p>
    <w:p w14:paraId="006719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&gt;&gt; 2;</w:t>
      </w:r>
    </w:p>
    <w:p w14:paraId="0E42C6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right shift by 2: %d\n", a);</w:t>
      </w:r>
    </w:p>
    <w:p w14:paraId="32D4CE7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290208A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E11BA2A" w14:textId="7BD8520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91FC7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efore shift: 20</w:t>
      </w:r>
    </w:p>
    <w:p w14:paraId="73358F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right shift by 2: 5</w:t>
      </w:r>
    </w:p>
    <w:p w14:paraId="68CC5A8E" w14:textId="34D088C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2BAF380" w14:textId="3F1BFBD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7: C Program to Set and Clear Bits</w:t>
      </w:r>
    </w:p>
    <w:p w14:paraId="591C16E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5A80FA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B6DB28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7A664FE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10;</w:t>
      </w:r>
    </w:p>
    <w:p w14:paraId="421495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Original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2AB0AE5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~0;</w:t>
      </w:r>
    </w:p>
    <w:p w14:paraId="571C69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All bits set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780B8B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</w:t>
      </w:r>
    </w:p>
    <w:p w14:paraId="6DF7E3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All bits cleared: %u\n", </w:t>
      </w:r>
      <w:proofErr w:type="spellStart"/>
      <w:r w:rsidRPr="00EA4317">
        <w:rPr>
          <w:rFonts w:ascii="Times New Roman" w:hAnsi="Times New Roman" w:cs="Times New Roman"/>
          <w:lang w:val="en-IN"/>
        </w:rPr>
        <w:t>num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59F27F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4702338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A8089C8" w14:textId="2F99D7E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032842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riginal: 10</w:t>
      </w:r>
    </w:p>
    <w:p w14:paraId="5D05162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set: 4294967295</w:t>
      </w:r>
    </w:p>
    <w:p w14:paraId="27308A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cleared: 0</w:t>
      </w:r>
    </w:p>
    <w:p w14:paraId="0C4994C5" w14:textId="3BFD70F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DDD092D" w14:textId="04E4AE92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8: C Program to Swap Two Numbers Using Bitwise Operator</w:t>
      </w:r>
    </w:p>
    <w:p w14:paraId="23B60BB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9EC5BC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8A85A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C369B7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45F6A3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21D947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2792C1D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239B9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^ b;</w:t>
      </w:r>
    </w:p>
    <w:p w14:paraId="2514D01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b = a ^ b;</w:t>
      </w:r>
    </w:p>
    <w:p w14:paraId="2A7ED85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= a ^ b;</w:t>
      </w:r>
    </w:p>
    <w:p w14:paraId="5F3E7C5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B34DD4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: a=%d, b=%d\n", a, b);</w:t>
      </w:r>
    </w:p>
    <w:p w14:paraId="361B196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8A99DD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2E1927C2" w14:textId="5409D8E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61711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5 9</w:t>
      </w:r>
    </w:p>
    <w:p w14:paraId="0E061A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: a=9, b=5</w:t>
      </w:r>
    </w:p>
    <w:p w14:paraId="1B276501" w14:textId="18D2E2C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15A885E" w14:textId="6D536D8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49: C Program to Count Trailing Zeroes</w:t>
      </w:r>
    </w:p>
    <w:p w14:paraId="192E500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0C1A44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FC8931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0CC066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, count = 0;</w:t>
      </w:r>
    </w:p>
    <w:p w14:paraId="4C17C2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n integer: ");</w:t>
      </w:r>
    </w:p>
    <w:p w14:paraId="467F82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24B09F9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E6DE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(n &amp; 1) == 0 &amp;&amp; </w:t>
      </w:r>
      <w:proofErr w:type="gramStart"/>
      <w:r w:rsidRPr="00EA4317">
        <w:rPr>
          <w:rFonts w:ascii="Times New Roman" w:hAnsi="Times New Roman" w:cs="Times New Roman"/>
          <w:lang w:val="en-IN"/>
        </w:rPr>
        <w:t>n !</w:t>
      </w:r>
      <w:proofErr w:type="gramEnd"/>
      <w:r w:rsidRPr="00EA4317">
        <w:rPr>
          <w:rFonts w:ascii="Times New Roman" w:hAnsi="Times New Roman" w:cs="Times New Roman"/>
          <w:lang w:val="en-IN"/>
        </w:rPr>
        <w:t>= 0) {</w:t>
      </w:r>
    </w:p>
    <w:p w14:paraId="01EB6BF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++;</w:t>
      </w:r>
    </w:p>
    <w:p w14:paraId="3F99D8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0C1FADF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36616D4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2AA8F3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Trailing zeros: %d\n", count);</w:t>
      </w:r>
    </w:p>
    <w:p w14:paraId="7444266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58376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F58532A" w14:textId="349D771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A7B577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n integer: 8</w:t>
      </w:r>
    </w:p>
    <w:p w14:paraId="38D8191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Trailing zeros: 3</w:t>
      </w:r>
    </w:p>
    <w:p w14:paraId="5547A0E2" w14:textId="17EF475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7F3DEE9" w14:textId="518F8F3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0: C Program to Find Highest Bit Set</w:t>
      </w:r>
    </w:p>
    <w:p w14:paraId="21BB5E3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C197D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900DE2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157CEC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00A4296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4D5BD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06C615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82171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-1;</w:t>
      </w:r>
    </w:p>
    <w:p w14:paraId="361361B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209873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++;</w:t>
      </w:r>
    </w:p>
    <w:p w14:paraId="13970D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24F2553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7FBC119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CFCD72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Highest bit position: %d\n"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AD6DD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001BAC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D66B10B" w14:textId="0B772CC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7A2C3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6</w:t>
      </w:r>
    </w:p>
    <w:p w14:paraId="2A348F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Highest bit position: 4</w:t>
      </w:r>
    </w:p>
    <w:p w14:paraId="3D701475" w14:textId="75FE3778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FCD92A4" w14:textId="34A2DAA0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1: C Program to Check if All Bits Are 1</w:t>
      </w:r>
    </w:p>
    <w:p w14:paraId="5C7F51A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B6C56B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647D5F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CE9427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0BA8D8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67765E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430953D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7E28CF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~n == 0)</w:t>
      </w:r>
    </w:p>
    <w:p w14:paraId="2945BC9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ll bits are 1\n");</w:t>
      </w:r>
    </w:p>
    <w:p w14:paraId="73619C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02B69BA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all bits are 1\n");</w:t>
      </w:r>
    </w:p>
    <w:p w14:paraId="327D3E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9E63F0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610D25EB" w14:textId="66A9F27B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074868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4294967295</w:t>
      </w:r>
    </w:p>
    <w:p w14:paraId="215ADB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ll bits are 1</w:t>
      </w:r>
    </w:p>
    <w:p w14:paraId="35AEA4EF" w14:textId="20C8480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7FA226B" w14:textId="3E800B3C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2: C Program to Count Bits Set to 1</w:t>
      </w:r>
    </w:p>
    <w:p w14:paraId="220722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6B7519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C128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2A3AB36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count = 0;</w:t>
      </w:r>
    </w:p>
    <w:p w14:paraId="290048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0AF04C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3FB81F5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59733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) {</w:t>
      </w:r>
    </w:p>
    <w:p w14:paraId="64A1BE7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 += n &amp; 1;</w:t>
      </w:r>
    </w:p>
    <w:p w14:paraId="2C14494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n &gt;&gt;= 1;</w:t>
      </w:r>
    </w:p>
    <w:p w14:paraId="214ADF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5065C95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BEA01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s set to 1: %u\n", count);</w:t>
      </w:r>
    </w:p>
    <w:p w14:paraId="0B3BC46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EEAB8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5DAD38BD" w14:textId="513BDCB4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966918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7</w:t>
      </w:r>
    </w:p>
    <w:p w14:paraId="4EEA1D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ts set to 1: 3</w:t>
      </w:r>
    </w:p>
    <w:p w14:paraId="06810E5A" w14:textId="008ED26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105562" w14:textId="022AEB0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3: C Program to Check Palindrome (Bitwise)</w:t>
      </w:r>
    </w:p>
    <w:p w14:paraId="2DA85D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F14193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11893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6E4148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, rev = 0, temp;</w:t>
      </w:r>
    </w:p>
    <w:p w14:paraId="46F449B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24BE01E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285BA26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temp = n;</w:t>
      </w:r>
    </w:p>
    <w:p w14:paraId="5E723F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FE9DCA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lt; 32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++) {</w:t>
      </w:r>
    </w:p>
    <w:p w14:paraId="29C36B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&lt;&lt;= 1;</w:t>
      </w:r>
    </w:p>
    <w:p w14:paraId="48F1B71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rev |= 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7C0AC37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43FA07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9FA931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temp == rev)</w:t>
      </w:r>
    </w:p>
    <w:p w14:paraId="4CE8EA2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Palindrome (binary)\n");</w:t>
      </w:r>
    </w:p>
    <w:p w14:paraId="1E6C11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32F4607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palindrome (binary)\n");</w:t>
      </w:r>
    </w:p>
    <w:p w14:paraId="64263B8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9C78D8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78C5C5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0EBE49B9" w14:textId="4386253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351EFDD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9</w:t>
      </w:r>
    </w:p>
    <w:p w14:paraId="00FC43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Palindrome (binary)</w:t>
      </w:r>
    </w:p>
    <w:p w14:paraId="68AE8490" w14:textId="0C4E4F2A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206CDF" w14:textId="333FAE83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4: C Program to Find Odd or Even Using Bitmask</w:t>
      </w:r>
    </w:p>
    <w:p w14:paraId="18FD5C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4ADE5B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F58B4A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9165E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0A2D8E3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10B4A0D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7C8AB33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00B1D4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 1)</w:t>
      </w:r>
    </w:p>
    <w:p w14:paraId="756EF8D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Odd\n");</w:t>
      </w:r>
    </w:p>
    <w:p w14:paraId="3D4D5E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else</w:t>
      </w:r>
    </w:p>
    <w:p w14:paraId="5C2B202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"Even\n");</w:t>
      </w:r>
    </w:p>
    <w:p w14:paraId="7D7C913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EDBD5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428D21D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B582BCB" w14:textId="2D16B088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094D9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7</w:t>
      </w:r>
    </w:p>
    <w:p w14:paraId="297432C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Odd</w:t>
      </w:r>
    </w:p>
    <w:p w14:paraId="69CD3464" w14:textId="5A7F1C2F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5FC556" w14:textId="59691B8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5: C Program to Replace Bit from Another Integer</w:t>
      </w:r>
    </w:p>
    <w:p w14:paraId="7522220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98019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259330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307D9F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um1, num2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4F413E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1, num2 and position: ");</w:t>
      </w:r>
    </w:p>
    <w:p w14:paraId="15163B6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 %d", &amp;num1, &amp;num2, &amp;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10F15C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67B0B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bit = (num2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 &amp; 1;</w:t>
      </w:r>
    </w:p>
    <w:p w14:paraId="0981126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um1 = (num1 &amp; </w:t>
      </w:r>
      <w:proofErr w:type="gramStart"/>
      <w:r w:rsidRPr="00EA4317">
        <w:rPr>
          <w:rFonts w:ascii="Times New Roman" w:hAnsi="Times New Roman" w:cs="Times New Roman"/>
          <w:lang w:val="en-IN"/>
        </w:rPr>
        <w:t>~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1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)) | (bit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37AC3CE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5A9664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ew number: %d\n", num1);</w:t>
      </w:r>
    </w:p>
    <w:p w14:paraId="2EC65F8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0B4BA9C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0BD8BDD" w14:textId="3052E051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2AB83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1, num2 and position: 8 3 0</w:t>
      </w:r>
    </w:p>
    <w:p w14:paraId="78D4A3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ew number: 9</w:t>
      </w:r>
    </w:p>
    <w:p w14:paraId="10904D66" w14:textId="7674531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F60006" w14:textId="67A3DCF6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6: C Program to Swap Two Integers Using Bitwise Operators</w:t>
      </w:r>
    </w:p>
    <w:p w14:paraId="1A6BA1F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E31A55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A123A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5DE142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a, b;</w:t>
      </w:r>
    </w:p>
    <w:p w14:paraId="25BCBAD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two numbers: ");</w:t>
      </w:r>
    </w:p>
    <w:p w14:paraId="5457982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a, &amp;b);</w:t>
      </w:r>
    </w:p>
    <w:p w14:paraId="3F74DAC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FA9A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^= b;</w:t>
      </w:r>
    </w:p>
    <w:p w14:paraId="290BCAA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b ^= a;</w:t>
      </w:r>
    </w:p>
    <w:p w14:paraId="4469C47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a ^= b;</w:t>
      </w:r>
    </w:p>
    <w:p w14:paraId="28A36B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703EF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After swapping: a=%d, b=%d\n", a, b);</w:t>
      </w:r>
    </w:p>
    <w:p w14:paraId="0D2C315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36EC05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AD661C2" w14:textId="5DD75218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D7155A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two numbers: 12 25</w:t>
      </w:r>
    </w:p>
    <w:p w14:paraId="4FF08D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After swapping: a=25, b=12</w:t>
      </w:r>
    </w:p>
    <w:p w14:paraId="5A75899D" w14:textId="287538D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A2D341C" w14:textId="3411521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7: C Program to Check if nth Bit is Set</w:t>
      </w:r>
    </w:p>
    <w:p w14:paraId="6334FB7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02A040F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58E97F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0CD32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;</w:t>
      </w:r>
    </w:p>
    <w:p w14:paraId="2B1E449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 and bit position: ");</w:t>
      </w:r>
    </w:p>
    <w:p w14:paraId="433AD0C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 %d", &amp;n, &amp;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4267BC9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0BB522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 (1 &lt;&lt;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)</w:t>
      </w:r>
    </w:p>
    <w:p w14:paraId="4D4ADB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 is SET\n");</w:t>
      </w:r>
    </w:p>
    <w:p w14:paraId="4BD9BF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else</w:t>
      </w:r>
    </w:p>
    <w:p w14:paraId="7B87366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Bit is NOT set\n");</w:t>
      </w:r>
    </w:p>
    <w:p w14:paraId="0D3FC5B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29100A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FD3EF1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08779E7" w14:textId="1786FD9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85C703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 and bit position: 8 3</w:t>
      </w:r>
    </w:p>
    <w:p w14:paraId="6D495A3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Bit is SET</w:t>
      </w:r>
    </w:p>
    <w:p w14:paraId="3216322A" w14:textId="30BC7842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88F54CB" w14:textId="690D801D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58: C Program to Check Alternate Bit Pattern</w:t>
      </w:r>
    </w:p>
    <w:p w14:paraId="4DB4B9E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294D8C3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F081E8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1586E12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7278680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103C1D6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6D41B7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D30B3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(n &amp; (n &gt;&gt; 1)) == 0)</w:t>
      </w:r>
    </w:p>
    <w:p w14:paraId="2068E9E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Contains alternate bit pattern\n");</w:t>
      </w:r>
    </w:p>
    <w:p w14:paraId="73E233C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47E8887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Does not contain alternate bit pattern\n");</w:t>
      </w:r>
    </w:p>
    <w:p w14:paraId="3EC757B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07C698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3FE8874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56999916" w14:textId="45F8C14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D92C9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85</w:t>
      </w:r>
    </w:p>
    <w:p w14:paraId="6346D5D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Contains alternate bit pattern</w:t>
      </w:r>
    </w:p>
    <w:p w14:paraId="2F8627CB" w14:textId="7329F980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8B1614D" w14:textId="731BE4CF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lastRenderedPageBreak/>
        <w:t>59: C Program to Find Next Power of 2</w:t>
      </w:r>
    </w:p>
    <w:p w14:paraId="57EE968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77124EF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46BB52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0311F3E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62C606F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6205C7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12BEFE6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327C4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--;</w:t>
      </w:r>
    </w:p>
    <w:p w14:paraId="5FD7695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1;</w:t>
      </w:r>
    </w:p>
    <w:p w14:paraId="65F21B5B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2;</w:t>
      </w:r>
    </w:p>
    <w:p w14:paraId="141054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4;</w:t>
      </w:r>
    </w:p>
    <w:p w14:paraId="5189F93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8;</w:t>
      </w:r>
    </w:p>
    <w:p w14:paraId="352AEDC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|= n &gt;&gt; 16;</w:t>
      </w:r>
    </w:p>
    <w:p w14:paraId="4AF0BE9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++;</w:t>
      </w:r>
    </w:p>
    <w:p w14:paraId="10CD664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2D9721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ext power of 2: %u\n", n);</w:t>
      </w:r>
    </w:p>
    <w:p w14:paraId="5AFA639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2CCBC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1362B0A0" w14:textId="1025CA7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Output</w:t>
      </w:r>
    </w:p>
    <w:p w14:paraId="4C1E9B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0</w:t>
      </w:r>
    </w:p>
    <w:p w14:paraId="4D3212E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Next power of 2: 16</w:t>
      </w:r>
    </w:p>
    <w:p w14:paraId="150B5666" w14:textId="14D60FD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6EFE48E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Segoe UI Emoji" w:hAnsi="Segoe UI Emoji" w:cs="Segoe UI Emoji"/>
          <w:b/>
          <w:bCs/>
          <w:lang w:val="en-IN"/>
        </w:rPr>
        <w:t>🧾</w:t>
      </w:r>
      <w:r w:rsidRPr="00EA4317">
        <w:rPr>
          <w:rFonts w:ascii="Times New Roman" w:hAnsi="Times New Roman" w:cs="Times New Roman"/>
          <w:b/>
          <w:bCs/>
          <w:lang w:val="en-IN"/>
        </w:rPr>
        <w:t xml:space="preserve"> Program 60: C Program to Find Position of MSB</w:t>
      </w:r>
    </w:p>
    <w:p w14:paraId="2C402C4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34EE54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63886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19D2A5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756ED3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a number: ");</w:t>
      </w:r>
    </w:p>
    <w:p w14:paraId="37AF0BE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516929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A710D5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0;</w:t>
      </w:r>
    </w:p>
    <w:p w14:paraId="6E18C81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while (n &gt;&gt;= 1)</w:t>
      </w:r>
    </w:p>
    <w:p w14:paraId="47C1419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++;</w:t>
      </w:r>
    </w:p>
    <w:p w14:paraId="5BFE4E3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60C7B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 xml:space="preserve">"MSB position: %d\n", </w:t>
      </w:r>
      <w:proofErr w:type="spellStart"/>
      <w:r w:rsidRPr="00EA4317">
        <w:rPr>
          <w:rFonts w:ascii="Times New Roman" w:hAnsi="Times New Roman" w:cs="Times New Roman"/>
          <w:lang w:val="en-IN"/>
        </w:rPr>
        <w:t>pos</w:t>
      </w:r>
      <w:proofErr w:type="spellEnd"/>
      <w:r w:rsidRPr="00EA4317">
        <w:rPr>
          <w:rFonts w:ascii="Times New Roman" w:hAnsi="Times New Roman" w:cs="Times New Roman"/>
          <w:lang w:val="en-IN"/>
        </w:rPr>
        <w:t>);</w:t>
      </w:r>
    </w:p>
    <w:p w14:paraId="67DEB20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6560D5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4EF2B9A5" w14:textId="6B0BD26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0C8E0A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a number: 16</w:t>
      </w:r>
    </w:p>
    <w:p w14:paraId="4560691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MSB position: 4</w:t>
      </w:r>
    </w:p>
    <w:p w14:paraId="1EABCD07" w14:textId="2C559A43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FE55830" w14:textId="3F94BAD9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1: C Program to Round Off to Next Lower Multiple of 2</w:t>
      </w:r>
    </w:p>
    <w:p w14:paraId="5C7510B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20E155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15495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4E6D84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n;</w:t>
      </w:r>
    </w:p>
    <w:p w14:paraId="070423B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44DAE9F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d", &amp;n);</w:t>
      </w:r>
    </w:p>
    <w:p w14:paraId="1D4F65D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02447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n = n &amp; (~1);</w:t>
      </w:r>
    </w:p>
    <w:p w14:paraId="140969E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Rounded off to lower multiple of 2: %d\n", n);</w:t>
      </w:r>
    </w:p>
    <w:p w14:paraId="48300F7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76CD440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3BB8BD67" w14:textId="47D0FE7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946FD0C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5</w:t>
      </w:r>
    </w:p>
    <w:p w14:paraId="73668D0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>Rounded off to lower multiple of 2: 14</w:t>
      </w:r>
    </w:p>
    <w:p w14:paraId="403D0CF3" w14:textId="37BEB05C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126A42B" w14:textId="29809BCE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2: C Program to Count Leading Zeros</w:t>
      </w:r>
    </w:p>
    <w:p w14:paraId="4274A99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109AC08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1BD8C29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65AE5354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unsigned int n;</w:t>
      </w:r>
    </w:p>
    <w:p w14:paraId="6BBF9EF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3143828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05F3C3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3933D0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nt count = 0;</w:t>
      </w:r>
    </w:p>
    <w:p w14:paraId="729A4CA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--) {</w:t>
      </w:r>
    </w:p>
    <w:p w14:paraId="247A90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if ((n &gt;&gt; </w:t>
      </w:r>
      <w:proofErr w:type="spellStart"/>
      <w:r w:rsidRPr="00EA4317">
        <w:rPr>
          <w:rFonts w:ascii="Times New Roman" w:hAnsi="Times New Roman" w:cs="Times New Roman"/>
          <w:lang w:val="en-IN"/>
        </w:rPr>
        <w:t>i</w:t>
      </w:r>
      <w:proofErr w:type="spellEnd"/>
      <w:r w:rsidRPr="00EA4317">
        <w:rPr>
          <w:rFonts w:ascii="Times New Roman" w:hAnsi="Times New Roman" w:cs="Times New Roman"/>
          <w:lang w:val="en-IN"/>
        </w:rPr>
        <w:t>) &amp; 1)</w:t>
      </w:r>
    </w:p>
    <w:p w14:paraId="0D112FD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    break;</w:t>
      </w:r>
    </w:p>
    <w:p w14:paraId="6764DCC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count++;</w:t>
      </w:r>
    </w:p>
    <w:p w14:paraId="2377062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}</w:t>
      </w:r>
    </w:p>
    <w:p w14:paraId="2832E42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368511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Leading zeros: %d\n", count);</w:t>
      </w:r>
    </w:p>
    <w:p w14:paraId="13FAADE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12EF322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D636F22" w14:textId="45E5F445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AAB664E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8</w:t>
      </w:r>
    </w:p>
    <w:p w14:paraId="4C80C1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Leading zeros: 28</w:t>
      </w:r>
    </w:p>
    <w:p w14:paraId="0287C0E5" w14:textId="21D8CB04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CFFC112" w14:textId="14F12B0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>63: C Program to Check Power of 2</w:t>
      </w:r>
    </w:p>
    <w:p w14:paraId="6A9EAC0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#include &lt;</w:t>
      </w:r>
      <w:proofErr w:type="spellStart"/>
      <w:r w:rsidRPr="00EA4317">
        <w:rPr>
          <w:rFonts w:ascii="Times New Roman" w:hAnsi="Times New Roman" w:cs="Times New Roman"/>
          <w:lang w:val="en-IN"/>
        </w:rPr>
        <w:t>stdio.h</w:t>
      </w:r>
      <w:proofErr w:type="spellEnd"/>
      <w:r w:rsidRPr="00EA4317">
        <w:rPr>
          <w:rFonts w:ascii="Times New Roman" w:hAnsi="Times New Roman" w:cs="Times New Roman"/>
          <w:lang w:val="en-IN"/>
        </w:rPr>
        <w:t>&gt;</w:t>
      </w:r>
    </w:p>
    <w:p w14:paraId="64397263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0AE61982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EA4317">
        <w:rPr>
          <w:rFonts w:ascii="Times New Roman" w:hAnsi="Times New Roman" w:cs="Times New Roman"/>
          <w:lang w:val="en-IN"/>
        </w:rPr>
        <w:t>main(</w:t>
      </w:r>
      <w:proofErr w:type="gramEnd"/>
      <w:r w:rsidRPr="00EA4317">
        <w:rPr>
          <w:rFonts w:ascii="Times New Roman" w:hAnsi="Times New Roman" w:cs="Times New Roman"/>
          <w:lang w:val="en-IN"/>
        </w:rPr>
        <w:t>) {</w:t>
      </w:r>
    </w:p>
    <w:p w14:paraId="386D460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lastRenderedPageBreak/>
        <w:t xml:space="preserve">    unsigned int n;</w:t>
      </w:r>
    </w:p>
    <w:p w14:paraId="53243E0D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Enter number: ");</w:t>
      </w:r>
    </w:p>
    <w:p w14:paraId="306D6BD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scan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%u", &amp;n);</w:t>
      </w:r>
    </w:p>
    <w:p w14:paraId="70CDE466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25C0151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if (n &amp;</w:t>
      </w:r>
      <w:proofErr w:type="gramStart"/>
      <w:r w:rsidRPr="00EA4317">
        <w:rPr>
          <w:rFonts w:ascii="Times New Roman" w:hAnsi="Times New Roman" w:cs="Times New Roman"/>
          <w:lang w:val="en-IN"/>
        </w:rPr>
        <w:t>&amp; !</w:t>
      </w:r>
      <w:proofErr w:type="gramEnd"/>
      <w:r w:rsidRPr="00EA4317">
        <w:rPr>
          <w:rFonts w:ascii="Times New Roman" w:hAnsi="Times New Roman" w:cs="Times New Roman"/>
          <w:lang w:val="en-IN"/>
        </w:rPr>
        <w:t>(n &amp; (n - 1)))</w:t>
      </w:r>
    </w:p>
    <w:p w14:paraId="54F5ECE5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Power of 2\n");</w:t>
      </w:r>
    </w:p>
    <w:p w14:paraId="798DE95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else</w:t>
      </w:r>
    </w:p>
    <w:p w14:paraId="543E0B91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EA4317">
        <w:rPr>
          <w:rFonts w:ascii="Times New Roman" w:hAnsi="Times New Roman" w:cs="Times New Roman"/>
          <w:lang w:val="en-IN"/>
        </w:rPr>
        <w:t>printf</w:t>
      </w:r>
      <w:proofErr w:type="spellEnd"/>
      <w:r w:rsidRPr="00EA4317">
        <w:rPr>
          <w:rFonts w:ascii="Times New Roman" w:hAnsi="Times New Roman" w:cs="Times New Roman"/>
          <w:lang w:val="en-IN"/>
        </w:rPr>
        <w:t>(</w:t>
      </w:r>
      <w:proofErr w:type="gramEnd"/>
      <w:r w:rsidRPr="00EA4317">
        <w:rPr>
          <w:rFonts w:ascii="Times New Roman" w:hAnsi="Times New Roman" w:cs="Times New Roman"/>
          <w:lang w:val="en-IN"/>
        </w:rPr>
        <w:t>"Not power of 2\n");</w:t>
      </w:r>
    </w:p>
    <w:p w14:paraId="6B4EACD7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444994EA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 xml:space="preserve">    return 0;</w:t>
      </w:r>
    </w:p>
    <w:p w14:paraId="55E2A28F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}</w:t>
      </w:r>
    </w:p>
    <w:p w14:paraId="728321B6" w14:textId="030C6577" w:rsidR="00EA4317" w:rsidRPr="00EA4317" w:rsidRDefault="00EA4317" w:rsidP="00EA4317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EA4317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BB13430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Enter number: 16</w:t>
      </w:r>
    </w:p>
    <w:p w14:paraId="482BCCA9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  <w:r w:rsidRPr="00EA4317">
        <w:rPr>
          <w:rFonts w:ascii="Times New Roman" w:hAnsi="Times New Roman" w:cs="Times New Roman"/>
          <w:lang w:val="en-IN"/>
        </w:rPr>
        <w:t>Power of 2</w:t>
      </w:r>
    </w:p>
    <w:p w14:paraId="77BE862A" w14:textId="1A9D5C0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4: C program to print indexes of a particular character in a string</w:t>
      </w:r>
    </w:p>
    <w:p w14:paraId="632DF3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4F33F2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2CBCC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F7085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AC980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0F640F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, found = 0;</w:t>
      </w:r>
    </w:p>
    <w:p w14:paraId="0CB4FC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163DD1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5CAB77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914FD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character to find: ");</w:t>
      </w:r>
    </w:p>
    <w:p w14:paraId="755DB0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c", &amp;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63F9AF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1279D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17C8F6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dexes: ");</w:t>
      </w:r>
    </w:p>
    <w:p w14:paraId="13A15F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30DE5C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=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 {</w:t>
      </w:r>
    </w:p>
    <w:p w14:paraId="5D872A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56B8E0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found = 1;</w:t>
      </w:r>
    </w:p>
    <w:p w14:paraId="2A3524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53D26A8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A4E6A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</w:t>
      </w:r>
      <w:proofErr w:type="gramStart"/>
      <w:r w:rsidRPr="00FA4C74">
        <w:rPr>
          <w:rFonts w:ascii="Times New Roman" w:hAnsi="Times New Roman" w:cs="Times New Roman"/>
          <w:lang w:val="en-IN"/>
        </w:rPr>
        <w:t>(!found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found");</w:t>
      </w:r>
    </w:p>
    <w:p w14:paraId="3D4681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54DC7E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29E299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5242908" w14:textId="21E026C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7471A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banana</w:t>
      </w:r>
    </w:p>
    <w:p w14:paraId="4DD397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character to find: a</w:t>
      </w:r>
    </w:p>
    <w:p w14:paraId="496ACD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Indexes: 1 3 5</w:t>
      </w:r>
    </w:p>
    <w:p w14:paraId="2150EAD7" w14:textId="5961DE6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84E04BC" w14:textId="2F3C568B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5: C program to compare two strings using pointers</w:t>
      </w:r>
    </w:p>
    <w:p w14:paraId="241876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993E8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A3B16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strcmp_</w:t>
      </w:r>
      <w:proofErr w:type="gramStart"/>
      <w:r w:rsidRPr="00FA4C74">
        <w:rPr>
          <w:rFonts w:ascii="Times New Roman" w:hAnsi="Times New Roman" w:cs="Times New Roman"/>
          <w:lang w:val="en-IN"/>
        </w:rPr>
        <w:t>pt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a,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b) {</w:t>
      </w:r>
    </w:p>
    <w:p w14:paraId="67CE2D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a &amp;&amp; (*a == *b)) </w:t>
      </w:r>
      <w:proofErr w:type="gramStart"/>
      <w:r w:rsidRPr="00FA4C74">
        <w:rPr>
          <w:rFonts w:ascii="Times New Roman" w:hAnsi="Times New Roman" w:cs="Times New Roman"/>
          <w:lang w:val="en-IN"/>
        </w:rPr>
        <w:t>{ a</w:t>
      </w:r>
      <w:proofErr w:type="gramEnd"/>
      <w:r w:rsidRPr="00FA4C74">
        <w:rPr>
          <w:rFonts w:ascii="Times New Roman" w:hAnsi="Times New Roman" w:cs="Times New Roman"/>
          <w:lang w:val="en-IN"/>
        </w:rPr>
        <w:t>++; b++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BAF16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a -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b;</w:t>
      </w:r>
    </w:p>
    <w:p w14:paraId="36ED3B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6115F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377066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83D71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s1[200], s2[200];</w:t>
      </w:r>
    </w:p>
    <w:p w14:paraId="58293B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first string: ");</w:t>
      </w:r>
    </w:p>
    <w:p w14:paraId="40D2FE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1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1, stdin);</w:t>
      </w:r>
    </w:p>
    <w:p w14:paraId="79806F4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f (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= '\n') 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 '\0';</w:t>
      </w:r>
    </w:p>
    <w:p w14:paraId="4F393D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econd string: ");</w:t>
      </w:r>
    </w:p>
    <w:p w14:paraId="61F266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2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2, stdin);</w:t>
      </w:r>
    </w:p>
    <w:p w14:paraId="2B60A0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= '\n') 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 '\0';</w:t>
      </w:r>
    </w:p>
    <w:p w14:paraId="35095A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2CF29B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res = </w:t>
      </w:r>
      <w:proofErr w:type="spellStart"/>
      <w:r w:rsidRPr="00FA4C74">
        <w:rPr>
          <w:rFonts w:ascii="Times New Roman" w:hAnsi="Times New Roman" w:cs="Times New Roman"/>
          <w:lang w:val="en-IN"/>
        </w:rPr>
        <w:t>strcmp_</w:t>
      </w:r>
      <w:proofErr w:type="gramStart"/>
      <w:r w:rsidRPr="00FA4C74">
        <w:rPr>
          <w:rFonts w:ascii="Times New Roman" w:hAnsi="Times New Roman" w:cs="Times New Roman"/>
          <w:lang w:val="en-IN"/>
        </w:rPr>
        <w:t>pt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1, s2);</w:t>
      </w:r>
    </w:p>
    <w:p w14:paraId="208018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res ==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trings are equal\n");</w:t>
      </w:r>
    </w:p>
    <w:p w14:paraId="6D309B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if (res &l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is less than second\n");</w:t>
      </w:r>
    </w:p>
    <w:p w14:paraId="7CC30A0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is greater than second\n");</w:t>
      </w:r>
    </w:p>
    <w:p w14:paraId="616490C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A12DA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0632F71" w14:textId="38D0D9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81FF6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first string: apple</w:t>
      </w:r>
    </w:p>
    <w:p w14:paraId="6D319E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econd string: banana</w:t>
      </w:r>
    </w:p>
    <w:p w14:paraId="23932C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First is less than second</w:t>
      </w:r>
    </w:p>
    <w:p w14:paraId="601EB7E9" w14:textId="25335D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5825331" w14:textId="3F331181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6: C program to create and print array of strings</w:t>
      </w:r>
    </w:p>
    <w:p w14:paraId="43BE47B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5D1BA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9EBBE5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3F2490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0E967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4523CD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099D9DA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7EB51D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0538B2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n][200];</w:t>
      </w:r>
    </w:p>
    <w:p w14:paraId="6B1389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679822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%d: ", i+1);</w:t>
      </w:r>
    </w:p>
    <w:p w14:paraId="527ED8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, stdin);</w:t>
      </w:r>
    </w:p>
    <w:p w14:paraId="673500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-1] = '\0';</w:t>
      </w:r>
    </w:p>
    <w:p w14:paraId="77503C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C2E00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You entered:\n");</w:t>
      </w:r>
    </w:p>
    <w:p w14:paraId="6BE072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s\n",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C98C95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2C7121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B264C49" w14:textId="3EA8162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7493C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2FB030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1: Alpha</w:t>
      </w:r>
    </w:p>
    <w:p w14:paraId="154AAFA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2: Beta</w:t>
      </w:r>
    </w:p>
    <w:p w14:paraId="6D428B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3: Gamma</w:t>
      </w:r>
    </w:p>
    <w:p w14:paraId="2CDDD16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You entered:</w:t>
      </w:r>
    </w:p>
    <w:p w14:paraId="54B67E1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lpha</w:t>
      </w:r>
    </w:p>
    <w:p w14:paraId="780FD1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eta</w:t>
      </w:r>
    </w:p>
    <w:p w14:paraId="11E629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Gamma</w:t>
      </w:r>
    </w:p>
    <w:p w14:paraId="45D0C890" w14:textId="5167D9E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5AB2775" w14:textId="18200C34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7: C program to capitalize first character of each word in a string</w:t>
      </w:r>
    </w:p>
    <w:p w14:paraId="4215A9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42649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BD7611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0B3D5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E18CAB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8251D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2E013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09588A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4BA1C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12F24A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42BEE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</w:t>
      </w:r>
    </w:p>
    <w:p w14:paraId="546BF9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4D5298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74C1A7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</w:t>
      </w:r>
    </w:p>
    <w:p w14:paraId="44342C3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20922F5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>)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upp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232F47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else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67DA590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new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3E962D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26E676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00827C6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s);</w:t>
      </w:r>
    </w:p>
    <w:p w14:paraId="28EAE0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5A8A0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12829FB" w14:textId="2080D5B9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CDF555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i there HOW are you</w:t>
      </w:r>
    </w:p>
    <w:p w14:paraId="5EDA4F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Result: Hi There How Are You</w:t>
      </w:r>
    </w:p>
    <w:p w14:paraId="78236B50" w14:textId="0993E1D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1D8D5AD" w14:textId="094BC176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8: C program to find the frequency of a character in a string</w:t>
      </w:r>
    </w:p>
    <w:p w14:paraId="7689F9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6422BC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395980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CF71E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F4B0D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300]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1D607E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count = 0;</w:t>
      </w:r>
    </w:p>
    <w:p w14:paraId="19E7A7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6713D9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F7C0D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551B6E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character: ");</w:t>
      </w:r>
    </w:p>
    <w:p w14:paraId="187D542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c", &amp;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B11FB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BF540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</w:t>
      </w:r>
    </w:p>
    <w:p w14:paraId="2AC7096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=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) count++;</w:t>
      </w:r>
    </w:p>
    <w:p w14:paraId="30C06C1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Frequency of '%c' = %d\n", </w:t>
      </w:r>
      <w:proofErr w:type="spellStart"/>
      <w:r w:rsidRPr="00FA4C74">
        <w:rPr>
          <w:rFonts w:ascii="Times New Roman" w:hAnsi="Times New Roman" w:cs="Times New Roman"/>
          <w:lang w:val="en-IN"/>
        </w:rPr>
        <w:t>ch</w:t>
      </w:r>
      <w:proofErr w:type="spellEnd"/>
      <w:r w:rsidRPr="00FA4C74">
        <w:rPr>
          <w:rFonts w:ascii="Times New Roman" w:hAnsi="Times New Roman" w:cs="Times New Roman"/>
          <w:lang w:val="en-IN"/>
        </w:rPr>
        <w:t>, count);</w:t>
      </w:r>
    </w:p>
    <w:p w14:paraId="60FF86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5DC5A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18AB66E" w14:textId="39F4D90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856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programming</w:t>
      </w:r>
    </w:p>
    <w:p w14:paraId="64CCF2C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character: g</w:t>
      </w:r>
    </w:p>
    <w:p w14:paraId="258A46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Frequency of 'g' = 2</w:t>
      </w:r>
    </w:p>
    <w:p w14:paraId="44B631E3" w14:textId="0135E92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A49820" w14:textId="0C3D9B2A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69: C program to read a string and print the length of each word</w:t>
      </w:r>
    </w:p>
    <w:p w14:paraId="716CC2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45FBF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833504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39C0C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4A635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76FB5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38F88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4639E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CC4D31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75E403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760C1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65DDBC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Lengths: ");</w:t>
      </w:r>
    </w:p>
    <w:p w14:paraId="0688AB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443258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5A79AE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else {</w:t>
      </w:r>
    </w:p>
    <w:p w14:paraId="093747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0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"%d ",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28CC6D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457FA8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D7F1C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d",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07A12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061AD8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EFDCE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9D9A4E5" w14:textId="4B684E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Output</w:t>
      </w:r>
    </w:p>
    <w:p w14:paraId="2D97EE6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i there how are you?</w:t>
      </w:r>
    </w:p>
    <w:p w14:paraId="38A115E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s: 2 5 3 3 4</w:t>
      </w:r>
    </w:p>
    <w:p w14:paraId="16D2BCED" w14:textId="32765D9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A6A0CC" w14:textId="7B96897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0: C program to eliminate/remove all vowels from a string</w:t>
      </w:r>
    </w:p>
    <w:p w14:paraId="6C737D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5A7B3A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DA3D4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120D8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41E0F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is_</w:t>
      </w:r>
      <w:proofErr w:type="gramStart"/>
      <w:r w:rsidRPr="00FA4C74">
        <w:rPr>
          <w:rFonts w:ascii="Times New Roman" w:hAnsi="Times New Roman" w:cs="Times New Roman"/>
          <w:lang w:val="en-IN"/>
        </w:rPr>
        <w:t>vowe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char c) {</w:t>
      </w:r>
    </w:p>
    <w:p w14:paraId="70455E0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035A8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c=='a'||c=='e'||c=='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'||c=='o'||c=='u';</w:t>
      </w:r>
    </w:p>
    <w:p w14:paraId="1586B02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B2066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500FF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2558F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77523E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3EF49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DD56C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FB516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13ABC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655E7E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5315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gramEnd"/>
      <w:r w:rsidRPr="00FA4C74">
        <w:rPr>
          <w:rFonts w:ascii="Times New Roman" w:hAnsi="Times New Roman" w:cs="Times New Roman"/>
          <w:lang w:val="en-IN"/>
        </w:rPr>
        <w:t>_vowel</w:t>
      </w:r>
      <w:proofErr w:type="spellEnd"/>
      <w:r w:rsidRPr="00FA4C74">
        <w:rPr>
          <w:rFonts w:ascii="Times New Roman" w:hAnsi="Times New Roman" w:cs="Times New Roman"/>
          <w:lang w:val="en-IN"/>
        </w:rPr>
        <w:t>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00C01E4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5572C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5C4535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vowels: %s\n", out);</w:t>
      </w:r>
    </w:p>
    <w:p w14:paraId="66204FF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0A7E8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49264A9" w14:textId="5924F18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F2C7AA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education</w:t>
      </w:r>
    </w:p>
    <w:p w14:paraId="2869C35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Without vowels: </w:t>
      </w:r>
      <w:proofErr w:type="spellStart"/>
      <w:r w:rsidRPr="00FA4C74">
        <w:rPr>
          <w:rFonts w:ascii="Times New Roman" w:hAnsi="Times New Roman" w:cs="Times New Roman"/>
          <w:lang w:val="en-IN"/>
        </w:rPr>
        <w:t>dctn</w:t>
      </w:r>
      <w:proofErr w:type="spellEnd"/>
    </w:p>
    <w:p w14:paraId="7C76B6D1" w14:textId="79518FC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1505933" w14:textId="490645D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1: C program to eliminate/remove first character of each word from a string</w:t>
      </w:r>
    </w:p>
    <w:p w14:paraId="327ADB4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E3C413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89D9F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20E6B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E4B2D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52736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5C61DFC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1D2BF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D1C3FE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3FCD39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F35B5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,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0A6F01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5F8EB13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003145B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; // skip this first char</w:t>
      </w:r>
    </w:p>
    <w:p w14:paraId="7D4CB3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continue;</w:t>
      </w:r>
    </w:p>
    <w:p w14:paraId="02941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06484DF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FA4C74">
        <w:rPr>
          <w:rFonts w:ascii="Times New Roman" w:hAnsi="Times New Roman" w:cs="Times New Roman"/>
          <w:lang w:val="en-IN"/>
        </w:rPr>
        <w:t>in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1EE2E1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00E58F4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01B543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21FAFF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52B816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10FBE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33FCF7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out);</w:t>
      </w:r>
    </w:p>
    <w:p w14:paraId="0AAC5CA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16C110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9D6B5AC" w14:textId="10B26D4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D0490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 World Example</w:t>
      </w:r>
    </w:p>
    <w:p w14:paraId="731B0D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sult: </w:t>
      </w:r>
      <w:proofErr w:type="spellStart"/>
      <w:r w:rsidRPr="00FA4C74">
        <w:rPr>
          <w:rFonts w:ascii="Times New Roman" w:hAnsi="Times New Roman" w:cs="Times New Roman"/>
          <w:lang w:val="en-IN"/>
        </w:rPr>
        <w:t>ello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orl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xample</w:t>
      </w:r>
      <w:proofErr w:type="spellEnd"/>
    </w:p>
    <w:p w14:paraId="6FF4C3B4" w14:textId="2816EF4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04C91A" w14:textId="4221C37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 72: C program to read n strings and print each string's length</w:t>
      </w:r>
    </w:p>
    <w:p w14:paraId="7EA3B5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9860F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6FB24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ADB1D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18C3A3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0BA2BB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7CEDF4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);</w:t>
      </w:r>
    </w:p>
    <w:p w14:paraId="4FC30C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08D145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200];</w:t>
      </w:r>
    </w:p>
    <w:p w14:paraId="5F6D3A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C5BCE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%d: ", i+1);</w:t>
      </w:r>
    </w:p>
    <w:p w14:paraId="6920B94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77155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41FC28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Length = %</w:t>
      </w:r>
      <w:proofErr w:type="spellStart"/>
      <w:r w:rsidRPr="00FA4C74">
        <w:rPr>
          <w:rFonts w:ascii="Times New Roman" w:hAnsi="Times New Roman" w:cs="Times New Roman"/>
          <w:lang w:val="en-IN"/>
        </w:rPr>
        <w:t>zu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\n",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);</w:t>
      </w:r>
    </w:p>
    <w:p w14:paraId="01AE21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05042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721F53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6CE2407" w14:textId="2454C25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D48E32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103F3B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1: one</w:t>
      </w:r>
    </w:p>
    <w:p w14:paraId="64D543B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3</w:t>
      </w:r>
    </w:p>
    <w:p w14:paraId="649390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 2: two words</w:t>
      </w:r>
    </w:p>
    <w:p w14:paraId="0C215A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9</w:t>
      </w:r>
    </w:p>
    <w:p w14:paraId="7692B4B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 3: </w:t>
      </w:r>
      <w:proofErr w:type="spellStart"/>
      <w:r w:rsidRPr="00FA4C74">
        <w:rPr>
          <w:rFonts w:ascii="Times New Roman" w:hAnsi="Times New Roman" w:cs="Times New Roman"/>
          <w:lang w:val="en-IN"/>
        </w:rPr>
        <w:t>abc</w:t>
      </w:r>
      <w:proofErr w:type="spellEnd"/>
    </w:p>
    <w:p w14:paraId="752C6B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Length = 3</w:t>
      </w:r>
    </w:p>
    <w:p w14:paraId="44358F5C" w14:textId="62AF4A3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5C986AD" w14:textId="79BFAB19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3: C program to copy one string to another and count copied characters (without library)</w:t>
      </w:r>
    </w:p>
    <w:p w14:paraId="2F4074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6D1F5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FB958B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48DF3A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24C8E8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</w:t>
      </w:r>
    </w:p>
    <w:p w14:paraId="4A8C04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ource string: ");</w:t>
      </w:r>
    </w:p>
    <w:p w14:paraId="789BAD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, stdin);</w:t>
      </w:r>
    </w:p>
    <w:p w14:paraId="076B169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-1] = '\0';</w:t>
      </w:r>
    </w:p>
    <w:p w14:paraId="324F58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90613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{</w:t>
      </w:r>
    </w:p>
    <w:p w14:paraId="6936AB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16EC4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418638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53556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'\0';</w:t>
      </w:r>
    </w:p>
    <w:p w14:paraId="7A3D1F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 string: %s\n"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5DBC22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 characters: %d\n"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AB358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D59475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5134CFF" w14:textId="4913CCF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07D8B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ource string: Hello!</w:t>
      </w:r>
    </w:p>
    <w:p w14:paraId="1B5AEF0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Copied string: Hello!</w:t>
      </w:r>
    </w:p>
    <w:p w14:paraId="0A90A0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Copied characters: 6</w:t>
      </w:r>
    </w:p>
    <w:p w14:paraId="697BA06E" w14:textId="17AB661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6C69C76" w14:textId="25776C73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4: C program to remove all spaces from a given string</w:t>
      </w:r>
    </w:p>
    <w:p w14:paraId="4C6D48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77FD3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DDE59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61210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E0E6B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A3F69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DB066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2350D5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F2D17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2FE3FC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59B8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051919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2F052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2B5C7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2B722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6ABEF9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spaces: %s\n", out);</w:t>
      </w:r>
    </w:p>
    <w:p w14:paraId="0D1250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2A1CC9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432774C" w14:textId="1F5943C5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>Output</w:t>
      </w:r>
    </w:p>
    <w:p w14:paraId="7F1792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a b </w:t>
      </w:r>
      <w:proofErr w:type="gramStart"/>
      <w:r w:rsidRPr="00FA4C74">
        <w:rPr>
          <w:rFonts w:ascii="Times New Roman" w:hAnsi="Times New Roman" w:cs="Times New Roman"/>
          <w:lang w:val="en-IN"/>
        </w:rPr>
        <w:t>c  d</w:t>
      </w:r>
      <w:proofErr w:type="gramEnd"/>
    </w:p>
    <w:p w14:paraId="465CF8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Without spaces: </w:t>
      </w:r>
      <w:proofErr w:type="spellStart"/>
      <w:r w:rsidRPr="00FA4C74">
        <w:rPr>
          <w:rFonts w:ascii="Times New Roman" w:hAnsi="Times New Roman" w:cs="Times New Roman"/>
          <w:lang w:val="en-IN"/>
        </w:rPr>
        <w:t>abcd</w:t>
      </w:r>
      <w:proofErr w:type="spellEnd"/>
    </w:p>
    <w:p w14:paraId="77B3F844" w14:textId="3E899E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E483426" w14:textId="40A3CDEF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5: C program to convert a string to sentence case</w:t>
      </w:r>
    </w:p>
    <w:p w14:paraId="430581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5563F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8BDF3C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A3CC3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81D1D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FFF41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E91250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14712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E9139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1465B43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CC08A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start = 1;</w:t>
      </w:r>
    </w:p>
    <w:p w14:paraId="217B66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161C607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tart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alpha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{</w:t>
      </w:r>
    </w:p>
    <w:p w14:paraId="59AE71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upp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4538F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tart = 0;</w:t>
      </w:r>
    </w:p>
    <w:p w14:paraId="64BE3F0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 else {</w:t>
      </w:r>
    </w:p>
    <w:p w14:paraId="71856C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26A8EC5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97FBE9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.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?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!') start = 1;</w:t>
      </w:r>
    </w:p>
    <w:p w14:paraId="74C0744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.'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?' &amp;&amp; s[i-1</w:t>
      </w:r>
      <w:proofErr w:type="gramStart"/>
      <w:r w:rsidRPr="00FA4C74">
        <w:rPr>
          <w:rFonts w:ascii="Times New Roman" w:hAnsi="Times New Roman" w:cs="Times New Roman"/>
          <w:lang w:val="en-IN"/>
        </w:rPr>
        <w:t>] !</w:t>
      </w:r>
      <w:proofErr w:type="gramEnd"/>
      <w:r w:rsidRPr="00FA4C74">
        <w:rPr>
          <w:rFonts w:ascii="Times New Roman" w:hAnsi="Times New Roman" w:cs="Times New Roman"/>
          <w:lang w:val="en-IN"/>
        </w:rPr>
        <w:t>= '!') {</w:t>
      </w:r>
    </w:p>
    <w:p w14:paraId="1639F9E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/* continue sentence */</w:t>
      </w:r>
    </w:p>
    <w:p w14:paraId="4934BD4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074D322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7896C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entence case: %s\n", s);</w:t>
      </w:r>
    </w:p>
    <w:p w14:paraId="2E14CA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EB64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1D3E9EC" w14:textId="672014C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9C1E5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</w:t>
      </w:r>
      <w:proofErr w:type="spellStart"/>
      <w:r w:rsidRPr="00FA4C74">
        <w:rPr>
          <w:rFonts w:ascii="Times New Roman" w:hAnsi="Times New Roman" w:cs="Times New Roman"/>
          <w:lang w:val="en-IN"/>
        </w:rPr>
        <w:t>hELLO</w:t>
      </w:r>
      <w:proofErr w:type="spellEnd"/>
      <w:r w:rsidRPr="00FA4C74">
        <w:rPr>
          <w:rFonts w:ascii="Times New Roman" w:hAnsi="Times New Roman" w:cs="Times New Roman"/>
          <w:lang w:val="en-IN"/>
        </w:rPr>
        <w:t>. how ARE you?</w:t>
      </w:r>
    </w:p>
    <w:p w14:paraId="3E853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entence case: Hello. How are you?</w:t>
      </w:r>
    </w:p>
    <w:p w14:paraId="17783E9D" w14:textId="54C8FC2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06B9FD" w14:textId="3D7EBF1C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6: C program to remove alphabets from an alphanumeric string</w:t>
      </w:r>
    </w:p>
    <w:p w14:paraId="4C1A1E8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1116E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4C1F46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FC967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C91F5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688CE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0978E3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alphanumeric string: ");</w:t>
      </w:r>
    </w:p>
    <w:p w14:paraId="7DC606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0F64C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73D63F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D5B99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3E0F78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728194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alpha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702FFF9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C6D1D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11907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After removing alphabets: %s\n", out);</w:t>
      </w:r>
    </w:p>
    <w:p w14:paraId="383E27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38129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D2EF093" w14:textId="4276659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CD01E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alphanumeric string: a1b2c3</w:t>
      </w:r>
    </w:p>
    <w:p w14:paraId="7731F22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After removing alphabets: 123</w:t>
      </w:r>
    </w:p>
    <w:p w14:paraId="52247D17" w14:textId="5323680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CDFC5FA" w14:textId="105BCF02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7: C program to eliminate all vowels from a string (duplicate of earlier but provided again as requested)</w:t>
      </w:r>
    </w:p>
    <w:p w14:paraId="0FBAF3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22A62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F1702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0DACD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4FDF7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A4C74">
        <w:rPr>
          <w:rFonts w:ascii="Times New Roman" w:hAnsi="Times New Roman" w:cs="Times New Roman"/>
          <w:lang w:val="en-IN"/>
        </w:rPr>
        <w:t>is_</w:t>
      </w:r>
      <w:proofErr w:type="gramStart"/>
      <w:r w:rsidRPr="00FA4C74">
        <w:rPr>
          <w:rFonts w:ascii="Times New Roman" w:hAnsi="Times New Roman" w:cs="Times New Roman"/>
          <w:lang w:val="en-IN"/>
        </w:rPr>
        <w:t>vowe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char c) {</w:t>
      </w:r>
    </w:p>
    <w:p w14:paraId="2E095C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83231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c=='a'||c=='e'||c=='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'||c=='o'||c=='u';</w:t>
      </w:r>
    </w:p>
    <w:p w14:paraId="78954BC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2893FF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66736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0AA60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5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134B72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07B99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30B74C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= 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1] = '\0';</w:t>
      </w:r>
    </w:p>
    <w:p w14:paraId="030F90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7205A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j = 0;</w:t>
      </w:r>
    </w:p>
    <w:p w14:paraId="7F3524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34D47B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gramEnd"/>
      <w:r w:rsidRPr="00FA4C74">
        <w:rPr>
          <w:rFonts w:ascii="Times New Roman" w:hAnsi="Times New Roman" w:cs="Times New Roman"/>
          <w:lang w:val="en-IN"/>
        </w:rPr>
        <w:t>_vowel</w:t>
      </w:r>
      <w:proofErr w:type="spellEnd"/>
      <w:r w:rsidRPr="00FA4C74">
        <w:rPr>
          <w:rFonts w:ascii="Times New Roman" w:hAnsi="Times New Roman" w:cs="Times New Roman"/>
          <w:lang w:val="en-IN"/>
        </w:rPr>
        <w:t>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) out[</w:t>
      </w:r>
      <w:proofErr w:type="spellStart"/>
      <w:r w:rsidRPr="00FA4C74">
        <w:rPr>
          <w:rFonts w:ascii="Times New Roman" w:hAnsi="Times New Roman" w:cs="Times New Roman"/>
          <w:lang w:val="en-IN"/>
        </w:rPr>
        <w:t>j++</w:t>
      </w:r>
      <w:proofErr w:type="spellEnd"/>
      <w:r w:rsidRPr="00FA4C74">
        <w:rPr>
          <w:rFonts w:ascii="Times New Roman" w:hAnsi="Times New Roman" w:cs="Times New Roman"/>
          <w:lang w:val="en-IN"/>
        </w:rPr>
        <w:t>]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56887D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D48FC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out[j] = '\0';</w:t>
      </w:r>
    </w:p>
    <w:p w14:paraId="0407F6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Without vowels: %s\n", out);</w:t>
      </w:r>
    </w:p>
    <w:p w14:paraId="409A9C7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70DA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327AF123" w14:textId="2D21451D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818BA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Orange</w:t>
      </w:r>
    </w:p>
    <w:p w14:paraId="51D677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Without vowels: </w:t>
      </w:r>
      <w:proofErr w:type="spellStart"/>
      <w:r w:rsidRPr="00FA4C74">
        <w:rPr>
          <w:rFonts w:ascii="Times New Roman" w:hAnsi="Times New Roman" w:cs="Times New Roman"/>
          <w:lang w:val="en-IN"/>
        </w:rPr>
        <w:t>rng</w:t>
      </w:r>
      <w:proofErr w:type="spellEnd"/>
    </w:p>
    <w:p w14:paraId="2BA04133" w14:textId="706524A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DF20138" w14:textId="733C0091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78: C program to swap adjacent characters of a string (string length should be even)</w:t>
      </w:r>
    </w:p>
    <w:p w14:paraId="082583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24413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8B9DD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D79DC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47131CA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3401E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 (even length): ");</w:t>
      </w:r>
    </w:p>
    <w:p w14:paraId="0DE28F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47B46C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6FC60FD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1] == '\n') </w:t>
      </w:r>
      <w:proofErr w:type="gramStart"/>
      <w:r w:rsidRPr="00FA4C74">
        <w:rPr>
          <w:rFonts w:ascii="Times New Roman" w:hAnsi="Times New Roman" w:cs="Times New Roman"/>
          <w:lang w:val="en-IN"/>
        </w:rPr>
        <w:t>{ s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[len-1] = '\0'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--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1C5B3E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37E093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i+1 &lt;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+= 2) {</w:t>
      </w:r>
    </w:p>
    <w:p w14:paraId="453375D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</w:t>
      </w:r>
    </w:p>
    <w:p w14:paraId="623BA4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i+1];</w:t>
      </w:r>
    </w:p>
    <w:p w14:paraId="25293A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s[i+1] = t;</w:t>
      </w:r>
    </w:p>
    <w:p w14:paraId="39C33A9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1AAE5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After swapping: %s\n", s);</w:t>
      </w:r>
    </w:p>
    <w:p w14:paraId="64345A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78E9C9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51916B4" w14:textId="5FEEBC1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E88E1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 (even length): </w:t>
      </w:r>
      <w:proofErr w:type="spellStart"/>
      <w:r w:rsidRPr="00FA4C74">
        <w:rPr>
          <w:rFonts w:ascii="Times New Roman" w:hAnsi="Times New Roman" w:cs="Times New Roman"/>
          <w:lang w:val="en-IN"/>
        </w:rPr>
        <w:t>abcdef</w:t>
      </w:r>
      <w:proofErr w:type="spellEnd"/>
    </w:p>
    <w:p w14:paraId="144AD9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After swapping: </w:t>
      </w:r>
      <w:proofErr w:type="spellStart"/>
      <w:r w:rsidRPr="00FA4C74">
        <w:rPr>
          <w:rFonts w:ascii="Times New Roman" w:hAnsi="Times New Roman" w:cs="Times New Roman"/>
          <w:lang w:val="en-IN"/>
        </w:rPr>
        <w:t>badcfe</w:t>
      </w:r>
      <w:proofErr w:type="spellEnd"/>
    </w:p>
    <w:p w14:paraId="1687CD1D" w14:textId="64B2196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2D486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79: C program to read time in string format and extract hours, minutes and seconds and check validity (HH:</w:t>
      </w:r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</w:t>
      </w:r>
    </w:p>
    <w:p w14:paraId="5E3633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05B0F3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06400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76F810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BB694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6608F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time[</w:t>
      </w:r>
      <w:proofErr w:type="gramEnd"/>
      <w:r w:rsidRPr="00FA4C74">
        <w:rPr>
          <w:rFonts w:ascii="Times New Roman" w:hAnsi="Times New Roman" w:cs="Times New Roman"/>
          <w:lang w:val="en-IN"/>
        </w:rPr>
        <w:t>20];</w:t>
      </w:r>
    </w:p>
    <w:p w14:paraId="317B1C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mm, ss;</w:t>
      </w:r>
    </w:p>
    <w:p w14:paraId="5AF1C1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time (HH:</w:t>
      </w:r>
      <w:proofErr w:type="gramStart"/>
      <w:r w:rsidRPr="00FA4C74">
        <w:rPr>
          <w:rFonts w:ascii="Times New Roman" w:hAnsi="Times New Roman" w:cs="Times New Roman"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lang w:val="en-IN"/>
        </w:rPr>
        <w:t>): ");</w:t>
      </w:r>
    </w:p>
    <w:p w14:paraId="079DE9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time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time, stdin);</w:t>
      </w:r>
    </w:p>
    <w:p w14:paraId="500432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time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time)-1] == '\n') time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time)-1] = '\0';</w:t>
      </w:r>
    </w:p>
    <w:p w14:paraId="4C24AB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5CC03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time, "%</w:t>
      </w:r>
      <w:proofErr w:type="gramStart"/>
      <w:r w:rsidRPr="00FA4C74">
        <w:rPr>
          <w:rFonts w:ascii="Times New Roman" w:hAnsi="Times New Roman" w:cs="Times New Roman"/>
          <w:lang w:val="en-IN"/>
        </w:rPr>
        <w:t>d:%d:%</w:t>
      </w:r>
      <w:proofErr w:type="gramEnd"/>
      <w:r w:rsidRPr="00FA4C74">
        <w:rPr>
          <w:rFonts w:ascii="Times New Roman" w:hAnsi="Times New Roman" w:cs="Times New Roman"/>
          <w:lang w:val="en-IN"/>
        </w:rPr>
        <w:t>d", &amp;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&amp;mm, &amp;ss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3) {</w:t>
      </w:r>
    </w:p>
    <w:p w14:paraId="6EA113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valid format\n");</w:t>
      </w:r>
    </w:p>
    <w:p w14:paraId="3479FC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return 0;</w:t>
      </w:r>
    </w:p>
    <w:p w14:paraId="46D870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8561D9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0 ||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23 || mm &lt; 0 || mm &gt; 59 || ss &lt; 0 || ss &gt; 59) {</w:t>
      </w:r>
    </w:p>
    <w:p w14:paraId="1ABAE0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Invalid time\n");</w:t>
      </w:r>
    </w:p>
    <w:p w14:paraId="0E5217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 else {</w:t>
      </w:r>
    </w:p>
    <w:p w14:paraId="7E61CA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Hours=%d Minutes=%d Seconds=%d\n", </w:t>
      </w:r>
      <w:proofErr w:type="spellStart"/>
      <w:r w:rsidRPr="00FA4C74">
        <w:rPr>
          <w:rFonts w:ascii="Times New Roman" w:hAnsi="Times New Roman" w:cs="Times New Roman"/>
          <w:lang w:val="en-IN"/>
        </w:rPr>
        <w:t>hh</w:t>
      </w:r>
      <w:proofErr w:type="spellEnd"/>
      <w:r w:rsidRPr="00FA4C74">
        <w:rPr>
          <w:rFonts w:ascii="Times New Roman" w:hAnsi="Times New Roman" w:cs="Times New Roman"/>
          <w:lang w:val="en-IN"/>
        </w:rPr>
        <w:t>, mm, ss);</w:t>
      </w:r>
    </w:p>
    <w:p w14:paraId="08AB9E8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AEDBA9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D1B53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C6C7962" w14:textId="1F85E2A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58797E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time (HH:</w:t>
      </w:r>
      <w:proofErr w:type="gramStart"/>
      <w:r w:rsidRPr="00FA4C74">
        <w:rPr>
          <w:rFonts w:ascii="Times New Roman" w:hAnsi="Times New Roman" w:cs="Times New Roman"/>
          <w:lang w:val="en-IN"/>
        </w:rPr>
        <w:t>MM:SS</w:t>
      </w:r>
      <w:proofErr w:type="gramEnd"/>
      <w:r w:rsidRPr="00FA4C74">
        <w:rPr>
          <w:rFonts w:ascii="Times New Roman" w:hAnsi="Times New Roman" w:cs="Times New Roman"/>
          <w:lang w:val="en-IN"/>
        </w:rPr>
        <w:t>): 12:30:45</w:t>
      </w:r>
    </w:p>
    <w:p w14:paraId="47F1A6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urs=12 Minutes=30 Seconds=45</w:t>
      </w:r>
    </w:p>
    <w:p w14:paraId="1C9AD6B5" w14:textId="6E55172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2BAB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0: Creating string buffer (character pointer), allocating memory at run time in C</w:t>
      </w:r>
    </w:p>
    <w:p w14:paraId="556328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818BC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81230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CE992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7A75C1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A850C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;</w:t>
      </w:r>
    </w:p>
    <w:p w14:paraId="3D2E96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required buffer size: ");</w:t>
      </w:r>
    </w:p>
    <w:p w14:paraId="3F635BA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</w:t>
      </w:r>
      <w:proofErr w:type="spellStart"/>
      <w:r w:rsidRPr="00FA4C74">
        <w:rPr>
          <w:rFonts w:ascii="Times New Roman" w:hAnsi="Times New Roman" w:cs="Times New Roman"/>
          <w:lang w:val="en-IN"/>
        </w:rPr>
        <w:t>zu</w:t>
      </w:r>
      <w:proofErr w:type="spellEnd"/>
      <w:r w:rsidRPr="00FA4C74">
        <w:rPr>
          <w:rFonts w:ascii="Times New Roman" w:hAnsi="Times New Roman" w:cs="Times New Roman"/>
          <w:lang w:val="en-IN"/>
        </w:rPr>
        <w:t>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61C0C7A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3BB90A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malloc(n);</w:t>
      </w:r>
    </w:p>
    <w:p w14:paraId="44DFEA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</w:t>
      </w:r>
      <w:proofErr w:type="gramStart"/>
      <w:r w:rsidRPr="00FA4C74">
        <w:rPr>
          <w:rFonts w:ascii="Times New Roman" w:hAnsi="Times New Roman" w:cs="Times New Roman"/>
          <w:lang w:val="en-IN"/>
        </w:rPr>
        <w:t>(!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("Allocation failed\n"); return 1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5D3452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B3F41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, n, stdin);</w:t>
      </w:r>
    </w:p>
    <w:p w14:paraId="04BC29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-1] == '\n')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1] = '\0';</w:t>
      </w:r>
    </w:p>
    <w:p w14:paraId="418E89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You entered: %s\n",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43FB43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ree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6AF1CB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928CEB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D8EFBF4" w14:textId="318F392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1647F5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required buffer size: 50</w:t>
      </w:r>
    </w:p>
    <w:p w14:paraId="4775A27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dynamic buffer test</w:t>
      </w:r>
    </w:p>
    <w:p w14:paraId="06E7819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You entered: dynamic buffer test</w:t>
      </w:r>
    </w:p>
    <w:p w14:paraId="7A63FC3C" w14:textId="51652D7F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8D07D56" w14:textId="09C07FCA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81: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 with Example</w:t>
      </w:r>
    </w:p>
    <w:p w14:paraId="216529A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0FCBF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B3BCF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0856B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9833A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] = "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";</w:t>
      </w:r>
    </w:p>
    <w:p w14:paraId="5A6A2D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];</w:t>
      </w:r>
    </w:p>
    <w:p w14:paraId="3671E33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+1);</w:t>
      </w:r>
    </w:p>
    <w:p w14:paraId="4A2670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ource: %s\</w:t>
      </w:r>
      <w:proofErr w:type="spellStart"/>
      <w:r w:rsidRPr="00FA4C74">
        <w:rPr>
          <w:rFonts w:ascii="Times New Roman" w:hAnsi="Times New Roman" w:cs="Times New Roman"/>
          <w:lang w:val="en-IN"/>
        </w:rPr>
        <w:t>nDestinatio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: %s\n"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3FBB74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56107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675D3FD" w14:textId="5E915D9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1525C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Source: 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3FB1122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Destination: Hello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07111C83" w14:textId="38F32D9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67F7A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2: Write your own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</w:t>
      </w:r>
    </w:p>
    <w:p w14:paraId="539005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741DD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4E017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void *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) {</w:t>
      </w:r>
    </w:p>
    <w:p w14:paraId="73F22AD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unsigned char *d =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2C6273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unsigned char *s =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5800E5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n--) *d++ = *s++;</w:t>
      </w:r>
    </w:p>
    <w:p w14:paraId="3575EB6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;</w:t>
      </w:r>
    </w:p>
    <w:p w14:paraId="07D5158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4A6C1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C4A77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FCEDC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] = "Custom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";</w:t>
      </w:r>
    </w:p>
    <w:p w14:paraId="2DEED2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];</w:t>
      </w:r>
    </w:p>
    <w:p w14:paraId="3E113FB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src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36C577E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Copied: %s\n", </w:t>
      </w:r>
      <w:proofErr w:type="spellStart"/>
      <w:r w:rsidRPr="00FA4C74">
        <w:rPr>
          <w:rFonts w:ascii="Times New Roman" w:hAnsi="Times New Roman" w:cs="Times New Roman"/>
          <w:lang w:val="en-IN"/>
        </w:rPr>
        <w:t>dest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509532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C70B2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D043A0E" w14:textId="349AE0B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633DE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Copied: Custom </w:t>
      </w:r>
      <w:proofErr w:type="spellStart"/>
      <w:r w:rsidRPr="00FA4C74">
        <w:rPr>
          <w:rFonts w:ascii="Times New Roman" w:hAnsi="Times New Roman" w:cs="Times New Roman"/>
          <w:lang w:val="en-IN"/>
        </w:rPr>
        <w:t>memcpy</w:t>
      </w:r>
      <w:proofErr w:type="spellEnd"/>
    </w:p>
    <w:p w14:paraId="4EF98B77" w14:textId="6429D9F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668437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3: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 with Example</w:t>
      </w:r>
    </w:p>
    <w:p w14:paraId="78F255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3BC4F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A4BCC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8DEA4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064FCC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20];</w:t>
      </w:r>
    </w:p>
    <w:p w14:paraId="0D4324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buffer, 'A'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buffer-1);</w:t>
      </w:r>
    </w:p>
    <w:p w14:paraId="63DA6A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buffer-1] = '\0';</w:t>
      </w:r>
    </w:p>
    <w:p w14:paraId="4D2654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uffer: %s\n", buffer);</w:t>
      </w:r>
    </w:p>
    <w:p w14:paraId="528D03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6D73A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9E333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Output (sample)</w:t>
      </w:r>
    </w:p>
    <w:p w14:paraId="6C378A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uffer: AAAAAAAAAAAAAAAAAAA</w:t>
      </w:r>
    </w:p>
    <w:p w14:paraId="29D1BDAA" w14:textId="34AAE6F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E65F04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4: Write your own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 in C</w:t>
      </w:r>
    </w:p>
    <w:p w14:paraId="57C0E0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D7000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CC011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void *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void *s, int c, </w:t>
      </w:r>
      <w:proofErr w:type="spellStart"/>
      <w:r w:rsidRPr="00FA4C74">
        <w:rPr>
          <w:rFonts w:ascii="Times New Roman" w:hAnsi="Times New Roman" w:cs="Times New Roman"/>
          <w:lang w:val="en-IN"/>
        </w:rPr>
        <w:t>size_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n) {</w:t>
      </w:r>
    </w:p>
    <w:p w14:paraId="1F5BF1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unsigned char *p = s;</w:t>
      </w:r>
    </w:p>
    <w:p w14:paraId="255AEE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n--) *p++ = 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c</w:t>
      </w:r>
      <w:proofErr w:type="gramEnd"/>
      <w:r w:rsidRPr="00FA4C74">
        <w:rPr>
          <w:rFonts w:ascii="Times New Roman" w:hAnsi="Times New Roman" w:cs="Times New Roman"/>
          <w:lang w:val="en-IN"/>
        </w:rPr>
        <w:t>;</w:t>
      </w:r>
    </w:p>
    <w:p w14:paraId="2C7B78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s;</w:t>
      </w:r>
    </w:p>
    <w:p w14:paraId="17C945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F73525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629B6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9502A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10];</w:t>
      </w:r>
    </w:p>
    <w:p w14:paraId="036B61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my_</w:t>
      </w:r>
      <w:proofErr w:type="gramStart"/>
      <w:r w:rsidRPr="00FA4C74">
        <w:rPr>
          <w:rFonts w:ascii="Times New Roman" w:hAnsi="Times New Roman" w:cs="Times New Roman"/>
          <w:lang w:val="en-IN"/>
        </w:rPr>
        <w:t>memse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buffer, 'x', 9);</w:t>
      </w:r>
    </w:p>
    <w:p w14:paraId="4989B2E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buffer[</w:t>
      </w:r>
      <w:proofErr w:type="gramEnd"/>
      <w:r w:rsidRPr="00FA4C74">
        <w:rPr>
          <w:rFonts w:ascii="Times New Roman" w:hAnsi="Times New Roman" w:cs="Times New Roman"/>
          <w:lang w:val="en-IN"/>
        </w:rPr>
        <w:t>9] = '\0';</w:t>
      </w:r>
    </w:p>
    <w:p w14:paraId="42A195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uffer: %s\n", buffer);</w:t>
      </w:r>
    </w:p>
    <w:p w14:paraId="4BE959B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2241B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}</w:t>
      </w:r>
    </w:p>
    <w:p w14:paraId="4E438D0E" w14:textId="1B6AF3C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0872F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Buffer: </w:t>
      </w:r>
      <w:proofErr w:type="spellStart"/>
      <w:r w:rsidRPr="00FA4C74">
        <w:rPr>
          <w:rFonts w:ascii="Times New Roman" w:hAnsi="Times New Roman" w:cs="Times New Roman"/>
          <w:lang w:val="en-IN"/>
        </w:rPr>
        <w:t>xxxxxxxxx</w:t>
      </w:r>
      <w:proofErr w:type="spellEnd"/>
    </w:p>
    <w:p w14:paraId="2D25AF57" w14:textId="7116408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9C462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Program 85: C program to compare strings using </w:t>
      </w:r>
      <w:proofErr w:type="spellStart"/>
      <w:proofErr w:type="gramStart"/>
      <w:r w:rsidRPr="00FA4C74">
        <w:rPr>
          <w:rFonts w:ascii="Times New Roman" w:hAnsi="Times New Roman" w:cs="Times New Roman"/>
          <w:b/>
          <w:bCs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b/>
          <w:bCs/>
          <w:lang w:val="en-IN"/>
        </w:rPr>
        <w:t>) function</w:t>
      </w:r>
    </w:p>
    <w:p w14:paraId="1DFE67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3DEDBA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79EA5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C3F68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7A749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s1[200], s2[200];</w:t>
      </w:r>
    </w:p>
    <w:p w14:paraId="57C0102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first: ");</w:t>
      </w:r>
    </w:p>
    <w:p w14:paraId="7E37CB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1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1, stdin);</w:t>
      </w:r>
    </w:p>
    <w:p w14:paraId="3D77B41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= '\n') s1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1)-1] = '\0';</w:t>
      </w:r>
    </w:p>
    <w:p w14:paraId="34446B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econd: ");</w:t>
      </w:r>
    </w:p>
    <w:p w14:paraId="3FD976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2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2, stdin);</w:t>
      </w:r>
    </w:p>
    <w:p w14:paraId="14A6168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= '\n') s2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2)-1] = '\0';</w:t>
      </w:r>
    </w:p>
    <w:p w14:paraId="42BA22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9C7F8C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r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1, s2);</w:t>
      </w:r>
    </w:p>
    <w:p w14:paraId="079FDF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r == 0)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Equal\n");</w:t>
      </w:r>
    </w:p>
    <w:p w14:paraId="1B41CF5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if (r &lt; 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&lt; Second\n");</w:t>
      </w:r>
    </w:p>
    <w:p w14:paraId="46BBF8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First &gt; Second\n");</w:t>
      </w:r>
    </w:p>
    <w:p w14:paraId="3429B9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FBCD0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99DD9B5" w14:textId="7DB56555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7B5C75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first: test</w:t>
      </w:r>
    </w:p>
    <w:p w14:paraId="23AC9B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econd: test</w:t>
      </w:r>
    </w:p>
    <w:p w14:paraId="2FD3DA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qual</w:t>
      </w:r>
    </w:p>
    <w:p w14:paraId="6D7EA0E6" w14:textId="32FD716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EF86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>Program 86: C program to check a string is palindrome or not without using library function</w:t>
      </w:r>
    </w:p>
    <w:p w14:paraId="58F47D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690A5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63756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3EF80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60FA9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61E71B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7A15C7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09BEB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8966D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6DF7992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1] == '\n') </w:t>
      </w:r>
      <w:proofErr w:type="gramStart"/>
      <w:r w:rsidRPr="00FA4C74">
        <w:rPr>
          <w:rFonts w:ascii="Times New Roman" w:hAnsi="Times New Roman" w:cs="Times New Roman"/>
          <w:lang w:val="en-IN"/>
        </w:rPr>
        <w:t>{ s</w:t>
      </w:r>
      <w:proofErr w:type="gramEnd"/>
      <w:r w:rsidRPr="00FA4C74">
        <w:rPr>
          <w:rFonts w:ascii="Times New Roman" w:hAnsi="Times New Roman" w:cs="Times New Roman"/>
          <w:lang w:val="en-IN"/>
        </w:rPr>
        <w:t>[--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 = '\0'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4EBADF0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20A1C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j =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- 1;</w:t>
      </w:r>
    </w:p>
    <w:p w14:paraId="090687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5A78BF3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654D711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j--;</w:t>
      </w:r>
    </w:p>
    <w:p w14:paraId="66F912D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{</w:t>
      </w:r>
    </w:p>
    <w:p w14:paraId="7C55A4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palindrome\n");</w:t>
      </w:r>
    </w:p>
    <w:p w14:paraId="7C8F7C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return 0;</w:t>
      </w:r>
    </w:p>
    <w:p w14:paraId="279C601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51FD2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20E82C3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05F516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Palindrome\n");</w:t>
      </w:r>
    </w:p>
    <w:p w14:paraId="267EEB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E1E86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40DD738" w14:textId="3FF367B0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20650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A man, a plan, a canal: Panama</w:t>
      </w:r>
    </w:p>
    <w:p w14:paraId="0756403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Palindrome</w:t>
      </w:r>
    </w:p>
    <w:p w14:paraId="12EAF206" w14:textId="77DD8F6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A539AC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7: C program to check a string is palindrome or not using recursion</w:t>
      </w:r>
    </w:p>
    <w:p w14:paraId="5466CD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6EFC4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73EDC8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19F57E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FAF9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2F47536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))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</w:t>
      </w:r>
    </w:p>
    <w:p w14:paraId="5E5696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alnum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j--;</w:t>
      </w:r>
    </w:p>
    <w:p w14:paraId="3AE77C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= j) return 1;</w:t>
      </w:r>
    </w:p>
    <w:p w14:paraId="5DAC75E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return 0;</w:t>
      </w:r>
    </w:p>
    <w:p w14:paraId="3C3320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i+1, j-1);</w:t>
      </w:r>
    </w:p>
    <w:p w14:paraId="1078F1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0AC72A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5B71E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D1E2E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79F9FA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60935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2A5F5D2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'\0';</w:t>
      </w:r>
    </w:p>
    <w:p w14:paraId="2785F55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0, len-1))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Palindrome\n");</w:t>
      </w:r>
    </w:p>
    <w:p w14:paraId="5922DA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t palindrome\n");</w:t>
      </w:r>
    </w:p>
    <w:p w14:paraId="291A12E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6853CD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2095AE6" w14:textId="09D3FCD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BF1181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ba</w:t>
      </w:r>
    </w:p>
    <w:p w14:paraId="1B3567B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Palindrome</w:t>
      </w:r>
    </w:p>
    <w:p w14:paraId="6AD9D1F1" w14:textId="2496F55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157F6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8: C program to print the biggest and smallest palindrome words in a string</w:t>
      </w:r>
    </w:p>
    <w:p w14:paraId="6690A33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5D34F0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68A85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2B3BB1E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C25FA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word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) {</w:t>
      </w:r>
    </w:p>
    <w:p w14:paraId="481980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j = len-1;</w:t>
      </w:r>
    </w:p>
    <w:p w14:paraId="156CB6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06A3AA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tolowe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s</w:t>
      </w:r>
      <w:proofErr w:type="gramEnd"/>
      <w:r w:rsidRPr="00FA4C74">
        <w:rPr>
          <w:rFonts w:ascii="Times New Roman" w:hAnsi="Times New Roman" w:cs="Times New Roman"/>
          <w:lang w:val="en-IN"/>
        </w:rPr>
        <w:t>[j])) return 0;</w:t>
      </w:r>
    </w:p>
    <w:p w14:paraId="4FDDEA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0F82954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1FA55E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1;</w:t>
      </w:r>
    </w:p>
    <w:p w14:paraId="262CACF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AF4757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F4A57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520F89D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392796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ED4222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6B2F52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1177A0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566DB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460D15E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0000;</w:t>
      </w:r>
    </w:p>
    <w:p w14:paraId="7F0E4BB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 = "",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200] = "";</w:t>
      </w:r>
    </w:p>
    <w:p w14:paraId="627B44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DF47CF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176C11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27D579C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43ADB16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797B2A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] = *p++;</w:t>
      </w:r>
    </w:p>
    <w:p w14:paraId="052BEC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'\0';</w:t>
      </w:r>
    </w:p>
    <w:p w14:paraId="0129ED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&gt;0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palword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word,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)) {</w:t>
      </w:r>
    </w:p>
    <w:p w14:paraId="4085D8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9C6A3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048CF1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E2AF27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0A464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palindrome words found\n");</w:t>
      </w:r>
    </w:p>
    <w:p w14:paraId="7D9DF4C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{</w:t>
      </w:r>
    </w:p>
    <w:p w14:paraId="2FC42B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iggest palindrome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13C279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mallest palindrome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26BAC3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5D842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34877DD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4CF3E3B2" w14:textId="4E4F8192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4372F2C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level noon civic rotor kayak </w:t>
      </w:r>
      <w:proofErr w:type="gramStart"/>
      <w:r w:rsidRPr="00FA4C74">
        <w:rPr>
          <w:rFonts w:ascii="Times New Roman" w:hAnsi="Times New Roman" w:cs="Times New Roman"/>
          <w:lang w:val="en-IN"/>
        </w:rPr>
        <w:t>refer</w:t>
      </w:r>
      <w:proofErr w:type="gramEnd"/>
    </w:p>
    <w:p w14:paraId="2BD9020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iggest palindrome: level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5)</w:t>
      </w:r>
    </w:p>
    <w:p w14:paraId="3F2FAD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mallest palindrome: noon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4)</w:t>
      </w:r>
    </w:p>
    <w:p w14:paraId="232B2A20" w14:textId="5B2A8BE3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9FBDE3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89: C program to print the smallest word in a string</w:t>
      </w:r>
    </w:p>
    <w:p w14:paraId="5E8A01C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F7443C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A582FF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435AD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A4F5C8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19E69C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654C1DD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34212CA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7BAC5F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5348FF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28B27E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1F87ACF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10000;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200] = "";</w:t>
      </w:r>
    </w:p>
    <w:p w14:paraId="3303D2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34B536B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270119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7048531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21A9B13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</w:t>
      </w:r>
      <w:proofErr w:type="gramStart"/>
      <w:r w:rsidRPr="00FA4C74">
        <w:rPr>
          <w:rFonts w:ascii="Times New Roman" w:hAnsi="Times New Roman" w:cs="Times New Roman"/>
          <w:lang w:val="en-IN"/>
        </w:rPr>
        <w:t>+]=</w:t>
      </w:r>
      <w:proofErr w:type="gramEnd"/>
      <w:r w:rsidRPr="00FA4C74">
        <w:rPr>
          <w:rFonts w:ascii="Times New Roman" w:hAnsi="Times New Roman" w:cs="Times New Roman"/>
          <w:lang w:val="en-IN"/>
        </w:rPr>
        <w:t>*p++;</w:t>
      </w:r>
    </w:p>
    <w:p w14:paraId="05FF720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0;</w:t>
      </w:r>
    </w:p>
    <w:p w14:paraId="33C740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7E1492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63232B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1000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words\n");</w:t>
      </w:r>
    </w:p>
    <w:p w14:paraId="7ED158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Smallest word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in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in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040BA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E446C4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1F9FB89" w14:textId="0A45791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1E33B5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this is an example</w:t>
      </w:r>
    </w:p>
    <w:p w14:paraId="40CB828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mallest word: an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2)</w:t>
      </w:r>
    </w:p>
    <w:p w14:paraId="5A5B7937" w14:textId="2643BB0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2461CB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0: C program to print the biggest word in a string</w:t>
      </w:r>
    </w:p>
    <w:p w14:paraId="56C80A8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349589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FD80D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E9216A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57C700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1E237C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4E8182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597C8D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1A5D0B6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7E8BF7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AA90E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s;</w:t>
      </w:r>
    </w:p>
    <w:p w14:paraId="22AD54D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[200]=</w:t>
      </w:r>
      <w:proofErr w:type="gramEnd"/>
      <w:r w:rsidRPr="00FA4C74">
        <w:rPr>
          <w:rFonts w:ascii="Times New Roman" w:hAnsi="Times New Roman" w:cs="Times New Roman"/>
          <w:lang w:val="en-IN"/>
        </w:rPr>
        <w:t>"";</w:t>
      </w:r>
    </w:p>
    <w:p w14:paraId="6E9B7F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*p) {</w:t>
      </w:r>
    </w:p>
    <w:p w14:paraId="5E74B7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&amp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p++;</w:t>
      </w:r>
    </w:p>
    <w:p w14:paraId="3EA876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*</w:t>
      </w:r>
      <w:proofErr w:type="gramEnd"/>
      <w:r w:rsidRPr="00FA4C74">
        <w:rPr>
          <w:rFonts w:ascii="Times New Roman" w:hAnsi="Times New Roman" w:cs="Times New Roman"/>
          <w:lang w:val="en-IN"/>
        </w:rPr>
        <w:t>p) break;</w:t>
      </w:r>
    </w:p>
    <w:p w14:paraId="5FD1978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06AE729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hile (*p &amp;</w:t>
      </w:r>
      <w:proofErr w:type="gramStart"/>
      <w:r w:rsidRPr="00FA4C74">
        <w:rPr>
          <w:rFonts w:ascii="Times New Roman" w:hAnsi="Times New Roman" w:cs="Times New Roman"/>
          <w:lang w:val="en-IN"/>
        </w:rPr>
        <w:t>&amp; !</w:t>
      </w:r>
      <w:proofErr w:type="spellStart"/>
      <w:r w:rsidRPr="00FA4C74">
        <w:rPr>
          <w:rFonts w:ascii="Times New Roman" w:hAnsi="Times New Roman" w:cs="Times New Roman"/>
          <w:lang w:val="en-IN"/>
        </w:rPr>
        <w:t>isspace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((unsigned </w:t>
      </w:r>
      <w:proofErr w:type="gramStart"/>
      <w:r w:rsidRPr="00FA4C74">
        <w:rPr>
          <w:rFonts w:ascii="Times New Roman" w:hAnsi="Times New Roman" w:cs="Times New Roman"/>
          <w:lang w:val="en-IN"/>
        </w:rPr>
        <w:t>char)*</w:t>
      </w:r>
      <w:proofErr w:type="gramEnd"/>
      <w:r w:rsidRPr="00FA4C74">
        <w:rPr>
          <w:rFonts w:ascii="Times New Roman" w:hAnsi="Times New Roman" w:cs="Times New Roman"/>
          <w:lang w:val="en-IN"/>
        </w:rPr>
        <w:t>p))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</w:t>
      </w:r>
      <w:proofErr w:type="gramStart"/>
      <w:r w:rsidRPr="00FA4C74">
        <w:rPr>
          <w:rFonts w:ascii="Times New Roman" w:hAnsi="Times New Roman" w:cs="Times New Roman"/>
          <w:lang w:val="en-IN"/>
        </w:rPr>
        <w:t>+]=</w:t>
      </w:r>
      <w:proofErr w:type="gramEnd"/>
      <w:r w:rsidRPr="00FA4C74">
        <w:rPr>
          <w:rFonts w:ascii="Times New Roman" w:hAnsi="Times New Roman" w:cs="Times New Roman"/>
          <w:lang w:val="en-IN"/>
        </w:rPr>
        <w:t>*p++;</w:t>
      </w:r>
    </w:p>
    <w:p w14:paraId="6D6F5B0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word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0;</w:t>
      </w:r>
    </w:p>
    <w:p w14:paraId="640326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gramStart"/>
      <w:r w:rsidRPr="00FA4C74">
        <w:rPr>
          <w:rFonts w:ascii="Times New Roman" w:hAnsi="Times New Roman" w:cs="Times New Roman"/>
          <w:lang w:val="en-IN"/>
        </w:rPr>
        <w:t xml:space="preserve">{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py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>, word)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67DAA81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A6E53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==0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No words\n");</w:t>
      </w:r>
    </w:p>
    <w:p w14:paraId="05776F8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Biggest word: %s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%</w:t>
      </w:r>
      <w:proofErr w:type="gramStart"/>
      <w:r w:rsidRPr="00FA4C74">
        <w:rPr>
          <w:rFonts w:ascii="Times New Roman" w:hAnsi="Times New Roman" w:cs="Times New Roman"/>
          <w:lang w:val="en-IN"/>
        </w:rPr>
        <w:t>d)\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", </w:t>
      </w:r>
      <w:proofErr w:type="spellStart"/>
      <w:r w:rsidRPr="00FA4C74">
        <w:rPr>
          <w:rFonts w:ascii="Times New Roman" w:hAnsi="Times New Roman" w:cs="Times New Roman"/>
          <w:lang w:val="en-IN"/>
        </w:rPr>
        <w:t>maxw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maxlen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51FF634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4D9008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9B1B67F" w14:textId="0F6ADA8E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21B2EB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find the </w:t>
      </w:r>
      <w:proofErr w:type="spellStart"/>
      <w:r w:rsidRPr="00FA4C74">
        <w:rPr>
          <w:rFonts w:ascii="Times New Roman" w:hAnsi="Times New Roman" w:cs="Times New Roman"/>
          <w:lang w:val="en-IN"/>
        </w:rPr>
        <w:t>longest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here</w:t>
      </w:r>
    </w:p>
    <w:p w14:paraId="67F98F2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Biggest word: </w:t>
      </w:r>
      <w:proofErr w:type="spellStart"/>
      <w:r w:rsidRPr="00FA4C74">
        <w:rPr>
          <w:rFonts w:ascii="Times New Roman" w:hAnsi="Times New Roman" w:cs="Times New Roman"/>
          <w:lang w:val="en-IN"/>
        </w:rPr>
        <w:t>longestword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=11)</w:t>
      </w:r>
    </w:p>
    <w:p w14:paraId="6BF6F056" w14:textId="114F395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B6F138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1: C program to reverse a string using recursion</w:t>
      </w:r>
    </w:p>
    <w:p w14:paraId="6F4CADF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BBA655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8CEDCF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3002DF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18F08A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gt;= j) return;</w:t>
      </w:r>
    </w:p>
    <w:p w14:paraId="5EFADF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j]; s[j] = t;</w:t>
      </w:r>
    </w:p>
    <w:p w14:paraId="59700B2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>s, i+1, j-1);</w:t>
      </w:r>
    </w:p>
    <w:p w14:paraId="3A68EF5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}</w:t>
      </w:r>
    </w:p>
    <w:p w14:paraId="66B2FF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C0C267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792CE9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4B0092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6FFABE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015B51D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275EBA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782AAE6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rev(</w:t>
      </w:r>
      <w:proofErr w:type="gramEnd"/>
      <w:r w:rsidRPr="00FA4C74">
        <w:rPr>
          <w:rFonts w:ascii="Times New Roman" w:hAnsi="Times New Roman" w:cs="Times New Roman"/>
          <w:lang w:val="en-IN"/>
        </w:rPr>
        <w:t>s, 0, len-1);</w:t>
      </w:r>
    </w:p>
    <w:p w14:paraId="187234D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versed: %s\n", s);</w:t>
      </w:r>
    </w:p>
    <w:p w14:paraId="70622F5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01BEF3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5912A22" w14:textId="2757FB4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7D0A14A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</w:t>
      </w:r>
    </w:p>
    <w:p w14:paraId="06C6FAE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versed: </w:t>
      </w:r>
      <w:proofErr w:type="spellStart"/>
      <w:r w:rsidRPr="00FA4C74">
        <w:rPr>
          <w:rFonts w:ascii="Times New Roman" w:hAnsi="Times New Roman" w:cs="Times New Roman"/>
          <w:lang w:val="en-IN"/>
        </w:rPr>
        <w:t>olleH</w:t>
      </w:r>
      <w:proofErr w:type="spellEnd"/>
    </w:p>
    <w:p w14:paraId="1A9508AD" w14:textId="754F9481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27A9FA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2: C program to reverse every word of the given string</w:t>
      </w:r>
    </w:p>
    <w:p w14:paraId="154AA19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B2681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F312C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ctype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5C7CA34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3491459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revrang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char *s, 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, int j) {</w:t>
      </w:r>
    </w:p>
    <w:p w14:paraId="4428A24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j) {</w:t>
      </w:r>
    </w:p>
    <w:p w14:paraId="65E65C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t =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;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 s[j]; s[j] = t;</w:t>
      </w:r>
    </w:p>
    <w:p w14:paraId="51778B1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; j--;</w:t>
      </w:r>
    </w:p>
    <w:p w14:paraId="7220D7F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109DE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22BAB70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00BEAD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143D4AD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0E6DFDC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2CAE11B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2CEB53F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;</w:t>
      </w:r>
    </w:p>
    <w:p w14:paraId="5B009EB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amp;&amp; s[len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--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>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41D6B67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6522CC1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start = 0;</w:t>
      </w:r>
    </w:p>
    <w:p w14:paraId="02FC9EE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= </w:t>
      </w:r>
      <w:proofErr w:type="spellStart"/>
      <w:r w:rsidRPr="00FA4C74">
        <w:rPr>
          <w:rFonts w:ascii="Times New Roman" w:hAnsi="Times New Roman" w:cs="Times New Roman"/>
          <w:lang w:val="en-IN"/>
        </w:rPr>
        <w:t>len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306879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 == ' ' || 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=='\0') {</w:t>
      </w:r>
    </w:p>
    <w:p w14:paraId="33073A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revrange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start, i-1);</w:t>
      </w:r>
    </w:p>
    <w:p w14:paraId="37551F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start = i+1;</w:t>
      </w:r>
    </w:p>
    <w:p w14:paraId="57AA192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394E96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2CBF42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s);</w:t>
      </w:r>
    </w:p>
    <w:p w14:paraId="156187A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99E00A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1D8B476E" w14:textId="0900FE2C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0340151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Hello world</w:t>
      </w:r>
    </w:p>
    <w:p w14:paraId="4C76BE5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Result: </w:t>
      </w:r>
      <w:proofErr w:type="spellStart"/>
      <w:r w:rsidRPr="00FA4C74">
        <w:rPr>
          <w:rFonts w:ascii="Times New Roman" w:hAnsi="Times New Roman" w:cs="Times New Roman"/>
          <w:lang w:val="en-IN"/>
        </w:rPr>
        <w:t>olleH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dlrow</w:t>
      </w:r>
      <w:proofErr w:type="spellEnd"/>
    </w:p>
    <w:p w14:paraId="02701FE5" w14:textId="06238148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2843EF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3: C program to remove a given word from the string</w:t>
      </w:r>
    </w:p>
    <w:p w14:paraId="4670CBC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0472CD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758F5AB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798040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3DDE9F5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1000], </w:t>
      </w:r>
      <w:proofErr w:type="gramStart"/>
      <w:r w:rsidRPr="00FA4C74">
        <w:rPr>
          <w:rFonts w:ascii="Times New Roman" w:hAnsi="Times New Roman" w:cs="Times New Roman"/>
          <w:lang w:val="en-IN"/>
        </w:rPr>
        <w:t>word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, </w:t>
      </w:r>
      <w:proofErr w:type="gramStart"/>
      <w:r w:rsidRPr="00FA4C74">
        <w:rPr>
          <w:rFonts w:ascii="Times New Roman" w:hAnsi="Times New Roman" w:cs="Times New Roman"/>
          <w:lang w:val="en-IN"/>
        </w:rPr>
        <w:t>out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2094761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A826E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78DE95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0E16ADB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word to remove: ");</w:t>
      </w:r>
    </w:p>
    <w:p w14:paraId="1712435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word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word, stdin);</w:t>
      </w:r>
    </w:p>
    <w:p w14:paraId="32ADDA2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word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word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word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word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52973F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0F6314E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A4C74">
        <w:rPr>
          <w:rFonts w:ascii="Times New Roman" w:hAnsi="Times New Roman" w:cs="Times New Roman"/>
          <w:lang w:val="en-IN"/>
        </w:rPr>
        <w:t>out[0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6724DB4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" ");</w:t>
      </w:r>
    </w:p>
    <w:p w14:paraId="0BFCD6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first = 1;</w:t>
      </w:r>
    </w:p>
    <w:p w14:paraId="7DC1F1C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p) {</w:t>
      </w:r>
    </w:p>
    <w:p w14:paraId="1464D6E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p, word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0) {</w:t>
      </w:r>
    </w:p>
    <w:p w14:paraId="7B95289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first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a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out, " ");</w:t>
      </w:r>
    </w:p>
    <w:p w14:paraId="24423B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ca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out, p);</w:t>
      </w:r>
    </w:p>
    <w:p w14:paraId="1C012F9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first = 0;</w:t>
      </w:r>
    </w:p>
    <w:p w14:paraId="748B747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24FF02E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NULL, " ");</w:t>
      </w:r>
    </w:p>
    <w:p w14:paraId="661FD28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6DDD5B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Result: %s\n", out);</w:t>
      </w:r>
    </w:p>
    <w:p w14:paraId="6010818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7447179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666141D0" w14:textId="1B23497A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3C26C4D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string: this is test this is</w:t>
      </w:r>
    </w:p>
    <w:p w14:paraId="365B5F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Enter word to remove: this</w:t>
      </w:r>
    </w:p>
    <w:p w14:paraId="6A6F60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Result: is test is</w:t>
      </w:r>
    </w:p>
    <w:p w14:paraId="4DD3FCE2" w14:textId="33C6882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899538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4: C program to delete duplicate words in the string</w:t>
      </w:r>
    </w:p>
    <w:p w14:paraId="0D262B5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0C58DB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47E4017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1119BA3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30933A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A4C74">
        <w:rPr>
          <w:rFonts w:ascii="Times New Roman" w:hAnsi="Times New Roman" w:cs="Times New Roman"/>
          <w:lang w:val="en-IN"/>
        </w:rPr>
        <w:t>s[</w:t>
      </w:r>
      <w:proofErr w:type="gramEnd"/>
      <w:r w:rsidRPr="00FA4C74">
        <w:rPr>
          <w:rFonts w:ascii="Times New Roman" w:hAnsi="Times New Roman" w:cs="Times New Roman"/>
          <w:lang w:val="en-IN"/>
        </w:rPr>
        <w:t>1000];</w:t>
      </w:r>
    </w:p>
    <w:p w14:paraId="330F9AE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Enter string: ");</w:t>
      </w:r>
    </w:p>
    <w:p w14:paraId="78B69F2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s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s, stdin);</w:t>
      </w:r>
    </w:p>
    <w:p w14:paraId="11058CF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='\n') s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s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1CFCBC5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6D11CD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</w:t>
      </w:r>
      <w:proofErr w:type="gramStart"/>
      <w:r w:rsidRPr="00FA4C74">
        <w:rPr>
          <w:rFonts w:ascii="Times New Roman" w:hAnsi="Times New Roman" w:cs="Times New Roman"/>
          <w:lang w:val="en-IN"/>
        </w:rPr>
        <w:t>words[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200]; int </w:t>
      </w:r>
      <w:proofErr w:type="spellStart"/>
      <w:r w:rsidRPr="00FA4C74">
        <w:rPr>
          <w:rFonts w:ascii="Times New Roman" w:hAnsi="Times New Roman" w:cs="Times New Roman"/>
          <w:lang w:val="en-IN"/>
        </w:rPr>
        <w:t>wc</w:t>
      </w:r>
      <w:proofErr w:type="spellEnd"/>
      <w:r w:rsidRPr="00FA4C74">
        <w:rPr>
          <w:rFonts w:ascii="Times New Roman" w:hAnsi="Times New Roman" w:cs="Times New Roman"/>
          <w:lang w:val="en-IN"/>
        </w:rPr>
        <w:t>=0;</w:t>
      </w:r>
    </w:p>
    <w:p w14:paraId="3F4BF41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s, " ");</w:t>
      </w:r>
    </w:p>
    <w:p w14:paraId="5FDEFE1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while (p) {</w:t>
      </w:r>
    </w:p>
    <w:p w14:paraId="08C701B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nt found = 0;</w:t>
      </w:r>
    </w:p>
    <w:p w14:paraId="5598996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if (</w:t>
      </w:r>
      <w:proofErr w:type="spell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(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, </w:t>
      </w:r>
      <w:proofErr w:type="gramStart"/>
      <w:r w:rsidRPr="00FA4C74">
        <w:rPr>
          <w:rFonts w:ascii="Times New Roman" w:hAnsi="Times New Roman" w:cs="Times New Roman"/>
          <w:lang w:val="en-IN"/>
        </w:rPr>
        <w:t>p)=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0) </w:t>
      </w:r>
      <w:proofErr w:type="gramStart"/>
      <w:r w:rsidRPr="00FA4C74">
        <w:rPr>
          <w:rFonts w:ascii="Times New Roman" w:hAnsi="Times New Roman" w:cs="Times New Roman"/>
          <w:lang w:val="en-IN"/>
        </w:rPr>
        <w:t>{ found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 = 1; break</w:t>
      </w:r>
      <w:proofErr w:type="gramStart"/>
      <w:r w:rsidRPr="00FA4C74">
        <w:rPr>
          <w:rFonts w:ascii="Times New Roman" w:hAnsi="Times New Roman" w:cs="Times New Roman"/>
          <w:lang w:val="en-IN"/>
        </w:rPr>
        <w:t>; }</w:t>
      </w:r>
      <w:proofErr w:type="gramEnd"/>
    </w:p>
    <w:p w14:paraId="5A41BD7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</w:t>
      </w:r>
      <w:proofErr w:type="gramStart"/>
      <w:r w:rsidRPr="00FA4C74">
        <w:rPr>
          <w:rFonts w:ascii="Times New Roman" w:hAnsi="Times New Roman" w:cs="Times New Roman"/>
          <w:lang w:val="en-IN"/>
        </w:rPr>
        <w:t>(!found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70D544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    words[</w:t>
      </w:r>
      <w:proofErr w:type="spellStart"/>
      <w:r w:rsidRPr="00FA4C74">
        <w:rPr>
          <w:rFonts w:ascii="Times New Roman" w:hAnsi="Times New Roman" w:cs="Times New Roman"/>
          <w:lang w:val="en-IN"/>
        </w:rPr>
        <w:t>wc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++] = </w:t>
      </w:r>
      <w:proofErr w:type="spellStart"/>
      <w:r w:rsidRPr="00FA4C74">
        <w:rPr>
          <w:rFonts w:ascii="Times New Roman" w:hAnsi="Times New Roman" w:cs="Times New Roman"/>
          <w:lang w:val="en-IN"/>
        </w:rPr>
        <w:t>strdup</w:t>
      </w:r>
      <w:proofErr w:type="spellEnd"/>
      <w:r w:rsidRPr="00FA4C74">
        <w:rPr>
          <w:rFonts w:ascii="Times New Roman" w:hAnsi="Times New Roman" w:cs="Times New Roman"/>
          <w:lang w:val="en-IN"/>
        </w:rPr>
        <w:t>(p);</w:t>
      </w:r>
    </w:p>
    <w:p w14:paraId="45679C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}</w:t>
      </w:r>
    </w:p>
    <w:p w14:paraId="32EEEA1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p =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trtok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NULL, " ");</w:t>
      </w:r>
    </w:p>
    <w:p w14:paraId="1296D4F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3F74B716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{</w:t>
      </w:r>
    </w:p>
    <w:p w14:paraId="7BA0990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s", 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5B1BEA8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wc-1)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 ");</w:t>
      </w:r>
    </w:p>
    <w:p w14:paraId="590010A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728AF26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\n");</w:t>
      </w:r>
    </w:p>
    <w:p w14:paraId="5782A4F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// free duplicated memory</w:t>
      </w:r>
    </w:p>
    <w:p w14:paraId="4A00B8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wc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free(words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18AF4B9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17F3C99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E8917EA" w14:textId="6261971B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 xml:space="preserve">Output </w:t>
      </w:r>
    </w:p>
    <w:p w14:paraId="6C67747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Enter string: this is </w:t>
      </w:r>
      <w:proofErr w:type="spellStart"/>
      <w:r w:rsidRPr="00FA4C74">
        <w:rPr>
          <w:rFonts w:ascii="Times New Roman" w:hAnsi="Times New Roman" w:cs="Times New Roman"/>
          <w:lang w:val="en-IN"/>
        </w:rPr>
        <w:t>is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a test </w:t>
      </w:r>
      <w:proofErr w:type="spellStart"/>
      <w:r w:rsidRPr="00FA4C74">
        <w:rPr>
          <w:rFonts w:ascii="Times New Roman" w:hAnsi="Times New Roman" w:cs="Times New Roman"/>
          <w:lang w:val="en-IN"/>
        </w:rPr>
        <w:t>test</w:t>
      </w:r>
      <w:proofErr w:type="spellEnd"/>
    </w:p>
    <w:p w14:paraId="57EB57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lastRenderedPageBreak/>
        <w:t>this is a test</w:t>
      </w:r>
    </w:p>
    <w:p w14:paraId="7A7AC130" w14:textId="54EED25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525248B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t>Program 95: C program to sort strings in alphabetical order</w:t>
      </w:r>
    </w:p>
    <w:p w14:paraId="39BCA57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io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1524B24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ring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3BD824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#include &lt;</w:t>
      </w:r>
      <w:proofErr w:type="spellStart"/>
      <w:r w:rsidRPr="00FA4C74">
        <w:rPr>
          <w:rFonts w:ascii="Times New Roman" w:hAnsi="Times New Roman" w:cs="Times New Roman"/>
          <w:lang w:val="en-IN"/>
        </w:rPr>
        <w:t>stdlib.h</w:t>
      </w:r>
      <w:proofErr w:type="spellEnd"/>
      <w:r w:rsidRPr="00FA4C74">
        <w:rPr>
          <w:rFonts w:ascii="Times New Roman" w:hAnsi="Times New Roman" w:cs="Times New Roman"/>
          <w:lang w:val="en-IN"/>
        </w:rPr>
        <w:t>&gt;</w:t>
      </w:r>
    </w:p>
    <w:p w14:paraId="6E08086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45388D3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A4C74">
        <w:rPr>
          <w:rFonts w:ascii="Times New Roman" w:hAnsi="Times New Roman" w:cs="Times New Roman"/>
          <w:lang w:val="en-IN"/>
        </w:rPr>
        <w:t>main(</w:t>
      </w:r>
      <w:proofErr w:type="gramEnd"/>
      <w:r w:rsidRPr="00FA4C74">
        <w:rPr>
          <w:rFonts w:ascii="Times New Roman" w:hAnsi="Times New Roman" w:cs="Times New Roman"/>
          <w:lang w:val="en-IN"/>
        </w:rPr>
        <w:t>) {</w:t>
      </w:r>
    </w:p>
    <w:p w14:paraId="258EAA2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nt n;</w:t>
      </w:r>
    </w:p>
    <w:p w14:paraId="6D21BFC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How many strings: ");</w:t>
      </w:r>
    </w:p>
    <w:p w14:paraId="42C8196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if (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scan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"%d", &amp;n</w:t>
      </w:r>
      <w:proofErr w:type="gramStart"/>
      <w:r w:rsidRPr="00FA4C74">
        <w:rPr>
          <w:rFonts w:ascii="Times New Roman" w:hAnsi="Times New Roman" w:cs="Times New Roman"/>
          <w:lang w:val="en-IN"/>
        </w:rPr>
        <w:t>) !</w:t>
      </w:r>
      <w:proofErr w:type="gramEnd"/>
      <w:r w:rsidRPr="00FA4C74">
        <w:rPr>
          <w:rFonts w:ascii="Times New Roman" w:hAnsi="Times New Roman" w:cs="Times New Roman"/>
          <w:lang w:val="en-IN"/>
        </w:rPr>
        <w:t>= 1) return 0;</w:t>
      </w:r>
    </w:p>
    <w:p w14:paraId="1184517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getchar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>);</w:t>
      </w:r>
    </w:p>
    <w:p w14:paraId="1C3677D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char **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</w:t>
      </w:r>
      <w:proofErr w:type="gramStart"/>
      <w:r w:rsidRPr="00FA4C74">
        <w:rPr>
          <w:rFonts w:ascii="Times New Roman" w:hAnsi="Times New Roman" w:cs="Times New Roman"/>
          <w:lang w:val="en-IN"/>
        </w:rPr>
        <w:t>malloc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n *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*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70A0F1C9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&lt; n;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++) {</w:t>
      </w:r>
    </w:p>
    <w:p w14:paraId="69689511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char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gramEnd"/>
      <w:r w:rsidRPr="00FA4C74">
        <w:rPr>
          <w:rFonts w:ascii="Times New Roman" w:hAnsi="Times New Roman" w:cs="Times New Roman"/>
          <w:lang w:val="en-IN"/>
        </w:rPr>
        <w:t>500];</w:t>
      </w:r>
    </w:p>
    <w:p w14:paraId="6C2BA07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fgets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, stdin);</w:t>
      </w:r>
    </w:p>
    <w:p w14:paraId="60B8CA2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if 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='\n') 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strlen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-</w:t>
      </w:r>
      <w:proofErr w:type="gramStart"/>
      <w:r w:rsidRPr="00FA4C74">
        <w:rPr>
          <w:rFonts w:ascii="Times New Roman" w:hAnsi="Times New Roman" w:cs="Times New Roman"/>
          <w:lang w:val="en-IN"/>
        </w:rPr>
        <w:t>1]=</w:t>
      </w:r>
      <w:proofErr w:type="gramEnd"/>
      <w:r w:rsidRPr="00FA4C74">
        <w:rPr>
          <w:rFonts w:ascii="Times New Roman" w:hAnsi="Times New Roman" w:cs="Times New Roman"/>
          <w:lang w:val="en-IN"/>
        </w:rPr>
        <w:t>0;</w:t>
      </w:r>
    </w:p>
    <w:p w14:paraId="2C3025FE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FA4C74">
        <w:rPr>
          <w:rFonts w:ascii="Times New Roman" w:hAnsi="Times New Roman" w:cs="Times New Roman"/>
          <w:lang w:val="en-IN"/>
        </w:rPr>
        <w:t>strdup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r w:rsidRPr="00FA4C74">
        <w:rPr>
          <w:rFonts w:ascii="Times New Roman" w:hAnsi="Times New Roman" w:cs="Times New Roman"/>
          <w:lang w:val="en-IN"/>
        </w:rPr>
        <w:t>buf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E2E435C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5FDB023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qsort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, n, </w:t>
      </w:r>
      <w:proofErr w:type="spellStart"/>
      <w:r w:rsidRPr="00FA4C74">
        <w:rPr>
          <w:rFonts w:ascii="Times New Roman" w:hAnsi="Times New Roman" w:cs="Times New Roman"/>
          <w:lang w:val="en-IN"/>
        </w:rPr>
        <w:t>sizeof</w:t>
      </w:r>
      <w:proofErr w:type="spellEnd"/>
      <w:r w:rsidRPr="00FA4C74">
        <w:rPr>
          <w:rFonts w:ascii="Times New Roman" w:hAnsi="Times New Roman" w:cs="Times New Roman"/>
          <w:lang w:val="en-IN"/>
        </w:rPr>
        <w:t>(char*), (</w:t>
      </w:r>
      <w:proofErr w:type="gramStart"/>
      <w:r w:rsidRPr="00FA4C74">
        <w:rPr>
          <w:rFonts w:ascii="Times New Roman" w:hAnsi="Times New Roman" w:cs="Times New Roman"/>
          <w:lang w:val="en-IN"/>
        </w:rPr>
        <w:t>int(*)(</w:t>
      </w:r>
      <w:proofErr w:type="spellStart"/>
      <w:proofErr w:type="gramEnd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r w:rsidRPr="00FA4C74">
        <w:rPr>
          <w:rFonts w:ascii="Times New Roman" w:hAnsi="Times New Roman" w:cs="Times New Roman"/>
          <w:lang w:val="en-IN"/>
        </w:rPr>
        <w:t xml:space="preserve"> void</w:t>
      </w:r>
      <w:proofErr w:type="gramStart"/>
      <w:r w:rsidRPr="00FA4C74">
        <w:rPr>
          <w:rFonts w:ascii="Times New Roman" w:hAnsi="Times New Roman" w:cs="Times New Roman"/>
          <w:lang w:val="en-IN"/>
        </w:rPr>
        <w:t>*,</w:t>
      </w:r>
      <w:proofErr w:type="spellStart"/>
      <w:r w:rsidRPr="00FA4C74">
        <w:rPr>
          <w:rFonts w:ascii="Times New Roman" w:hAnsi="Times New Roman" w:cs="Times New Roman"/>
          <w:lang w:val="en-IN"/>
        </w:rPr>
        <w:t>const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 xml:space="preserve"> void*)) </w:t>
      </w:r>
      <w:proofErr w:type="spellStart"/>
      <w:r w:rsidRPr="00FA4C74">
        <w:rPr>
          <w:rFonts w:ascii="Times New Roman" w:hAnsi="Times New Roman" w:cs="Times New Roman"/>
          <w:lang w:val="en-IN"/>
        </w:rPr>
        <w:t>strcmp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6FF0604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"Sorted:\n");</w:t>
      </w:r>
    </w:p>
    <w:p w14:paraId="73AB5AE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=</w:t>
      </w:r>
      <w:proofErr w:type="gramStart"/>
      <w:r w:rsidRPr="00FA4C74">
        <w:rPr>
          <w:rFonts w:ascii="Times New Roman" w:hAnsi="Times New Roman" w:cs="Times New Roman"/>
          <w:lang w:val="en-IN"/>
        </w:rPr>
        <w:t>0;i</w:t>
      </w:r>
      <w:proofErr w:type="gramEnd"/>
      <w:r w:rsidRPr="00FA4C74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FA4C74">
        <w:rPr>
          <w:rFonts w:ascii="Times New Roman" w:hAnsi="Times New Roman" w:cs="Times New Roman"/>
          <w:lang w:val="en-IN"/>
        </w:rPr>
        <w:t>++) {</w:t>
      </w:r>
    </w:p>
    <w:p w14:paraId="0FCAAC7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FA4C74">
        <w:rPr>
          <w:rFonts w:ascii="Times New Roman" w:hAnsi="Times New Roman" w:cs="Times New Roman"/>
          <w:lang w:val="en-IN"/>
        </w:rPr>
        <w:t>printf</w:t>
      </w:r>
      <w:proofErr w:type="spellEnd"/>
      <w:r w:rsidRPr="00FA4C74">
        <w:rPr>
          <w:rFonts w:ascii="Times New Roman" w:hAnsi="Times New Roman" w:cs="Times New Roman"/>
          <w:lang w:val="en-IN"/>
        </w:rPr>
        <w:t>(</w:t>
      </w:r>
      <w:proofErr w:type="gramEnd"/>
      <w:r w:rsidRPr="00FA4C74">
        <w:rPr>
          <w:rFonts w:ascii="Times New Roman" w:hAnsi="Times New Roman" w:cs="Times New Roman"/>
          <w:lang w:val="en-IN"/>
        </w:rPr>
        <w:t xml:space="preserve">"%s\n", 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6D47A17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    free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[</w:t>
      </w:r>
      <w:proofErr w:type="spellStart"/>
      <w:r w:rsidRPr="00FA4C74">
        <w:rPr>
          <w:rFonts w:ascii="Times New Roman" w:hAnsi="Times New Roman" w:cs="Times New Roman"/>
          <w:lang w:val="en-IN"/>
        </w:rPr>
        <w:t>i</w:t>
      </w:r>
      <w:proofErr w:type="spellEnd"/>
      <w:r w:rsidRPr="00FA4C74">
        <w:rPr>
          <w:rFonts w:ascii="Times New Roman" w:hAnsi="Times New Roman" w:cs="Times New Roman"/>
          <w:lang w:val="en-IN"/>
        </w:rPr>
        <w:t>]);</w:t>
      </w:r>
    </w:p>
    <w:p w14:paraId="7009D6E0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}</w:t>
      </w:r>
    </w:p>
    <w:p w14:paraId="44853368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free(</w:t>
      </w:r>
      <w:proofErr w:type="spellStart"/>
      <w:r w:rsidRPr="00FA4C74">
        <w:rPr>
          <w:rFonts w:ascii="Times New Roman" w:hAnsi="Times New Roman" w:cs="Times New Roman"/>
          <w:lang w:val="en-IN"/>
        </w:rPr>
        <w:t>arr</w:t>
      </w:r>
      <w:proofErr w:type="spellEnd"/>
      <w:r w:rsidRPr="00FA4C74">
        <w:rPr>
          <w:rFonts w:ascii="Times New Roman" w:hAnsi="Times New Roman" w:cs="Times New Roman"/>
          <w:lang w:val="en-IN"/>
        </w:rPr>
        <w:t>);</w:t>
      </w:r>
    </w:p>
    <w:p w14:paraId="4511E324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 xml:space="preserve">    return 0;</w:t>
      </w:r>
    </w:p>
    <w:p w14:paraId="5A43A50F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}</w:t>
      </w:r>
    </w:p>
    <w:p w14:paraId="70200723" w14:textId="6907D374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b/>
          <w:bCs/>
          <w:lang w:val="en-IN"/>
        </w:rPr>
        <w:lastRenderedPageBreak/>
        <w:t xml:space="preserve">Output </w:t>
      </w:r>
    </w:p>
    <w:p w14:paraId="17BECFF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How many strings: 3</w:t>
      </w:r>
    </w:p>
    <w:p w14:paraId="0E3DE392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ple</w:t>
      </w:r>
    </w:p>
    <w:p w14:paraId="77501687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anana</w:t>
      </w:r>
    </w:p>
    <w:p w14:paraId="567D259D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ricot</w:t>
      </w:r>
    </w:p>
    <w:p w14:paraId="1A18D985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Sorted:</w:t>
      </w:r>
    </w:p>
    <w:p w14:paraId="465D82DB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ricot</w:t>
      </w:r>
    </w:p>
    <w:p w14:paraId="0C71E69A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apple</w:t>
      </w:r>
    </w:p>
    <w:p w14:paraId="08A849A9" w14:textId="77777777" w:rsid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  <w:r w:rsidRPr="00FA4C74">
        <w:rPr>
          <w:rFonts w:ascii="Times New Roman" w:hAnsi="Times New Roman" w:cs="Times New Roman"/>
          <w:lang w:val="en-IN"/>
        </w:rPr>
        <w:t>banana</w:t>
      </w:r>
    </w:p>
    <w:p w14:paraId="2D4049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96: Convert number from Decimal to Binary</w:t>
      </w:r>
    </w:p>
    <w:p w14:paraId="1660CD5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1AB3081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14ACAC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D52EF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1C9DA5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77CB082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430405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0C48515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31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gt;= 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--) {</w:t>
      </w:r>
    </w:p>
    <w:p w14:paraId="4D64577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nt b = (n &gt;&gt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) &amp; 1;</w:t>
      </w:r>
    </w:p>
    <w:p w14:paraId="1D7C04D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f (b ||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= 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);</w:t>
      </w:r>
    </w:p>
    <w:p w14:paraId="39D25D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661CC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00DD429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350AC7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8F4421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1D9960C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2021762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3EBE65D3" w14:textId="5302FA1A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955173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97: Convert number from Decimal to Octal</w:t>
      </w:r>
    </w:p>
    <w:p w14:paraId="4068380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93939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35F099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FFF9A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5BD821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0D894FD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7C9A58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Octal: %o\n", n);</w:t>
      </w:r>
    </w:p>
    <w:p w14:paraId="3DDF25F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4C183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ED3140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02B3CB2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468547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Octal: 12</w:t>
      </w:r>
    </w:p>
    <w:p w14:paraId="021A72CB" w14:textId="3441867F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4BB284C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98: Convert number from Decimal to Hexadecimal</w:t>
      </w:r>
    </w:p>
    <w:p w14:paraId="1A9D890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89E0F1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2B56E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154B9EE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111B9D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6B77BB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B7367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Hexadecimal: %X\n", n);</w:t>
      </w:r>
    </w:p>
    <w:p w14:paraId="4565A29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671C6C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488B9EA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2F5275B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255</w:t>
      </w:r>
    </w:p>
    <w:p w14:paraId="097AA96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Hexadecimal: FF</w:t>
      </w:r>
    </w:p>
    <w:p w14:paraId="41C27A10" w14:textId="50D181D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CD18BE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99: Convert number from Binary to Decimal</w:t>
      </w:r>
    </w:p>
    <w:p w14:paraId="6DF02F4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2535A6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2C06C4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math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B05A19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21650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3D2725B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21DF85E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172091E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578A6A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74309F3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lt;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{</w:t>
      </w:r>
    </w:p>
    <w:p w14:paraId="085962F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 == '1') decimal += 1 &lt;&lt; (len-i-1);</w:t>
      </w:r>
    </w:p>
    <w:p w14:paraId="683670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0B98F91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0698D22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2FC20F9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42DDA2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BACDF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420347E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0</w:t>
      </w:r>
    </w:p>
    <w:p w14:paraId="12EA9927" w14:textId="106DF3F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4D02290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0: Convert number from Octal to Decimal</w:t>
      </w:r>
    </w:p>
    <w:p w14:paraId="66ED1D2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183532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61ADD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1FB191B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oct,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, rem;</w:t>
      </w:r>
    </w:p>
    <w:p w14:paraId="7A309F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octal number: ");</w:t>
      </w:r>
    </w:p>
    <w:p w14:paraId="365B59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o", &amp;oct);</w:t>
      </w:r>
    </w:p>
    <w:p w14:paraId="698B6D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temp = oct;</w:t>
      </w:r>
    </w:p>
    <w:p w14:paraId="24F0ED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while (</w:t>
      </w:r>
      <w:proofErr w:type="gramStart"/>
      <w:r w:rsidRPr="00FE1434">
        <w:rPr>
          <w:rFonts w:ascii="Times New Roman" w:hAnsi="Times New Roman" w:cs="Times New Roman"/>
          <w:lang w:val="en-IN"/>
        </w:rPr>
        <w:t>temp !</w:t>
      </w:r>
      <w:proofErr w:type="gramEnd"/>
      <w:r w:rsidRPr="00FE1434">
        <w:rPr>
          <w:rFonts w:ascii="Times New Roman" w:hAnsi="Times New Roman" w:cs="Times New Roman"/>
          <w:lang w:val="en-IN"/>
        </w:rPr>
        <w:t>= 0) {</w:t>
      </w:r>
    </w:p>
    <w:p w14:paraId="49D11C6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rem = temp % 10;</w:t>
      </w:r>
    </w:p>
    <w:p w14:paraId="763A8E6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+= rem &lt;&lt; (3*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);</w:t>
      </w:r>
    </w:p>
    <w:p w14:paraId="3F75E51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;</w:t>
      </w:r>
    </w:p>
    <w:p w14:paraId="28E2EEA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temp /= 10;</w:t>
      </w:r>
    </w:p>
    <w:p w14:paraId="24E9B50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34D3019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1DF1109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41557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1BE44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B5C4B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octal number: 12</w:t>
      </w:r>
    </w:p>
    <w:p w14:paraId="1EDB8E1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0</w:t>
      </w:r>
    </w:p>
    <w:p w14:paraId="154789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1: Convert number from Hexadecimal to Decimal</w:t>
      </w:r>
    </w:p>
    <w:p w14:paraId="7461552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50D3B3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lib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7A5C30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D390FF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0127020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hex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5084907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hexadecimal number: ");</w:t>
      </w:r>
    </w:p>
    <w:p w14:paraId="08A7169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hex);</w:t>
      </w:r>
    </w:p>
    <w:p w14:paraId="0D1ACA1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(int)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trtol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hex, NULL, 16);</w:t>
      </w:r>
    </w:p>
    <w:p w14:paraId="57C6C9E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decimal);</w:t>
      </w:r>
    </w:p>
    <w:p w14:paraId="003BEFE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166EE34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71218C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C4C4C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hexadecimal number: FF</w:t>
      </w:r>
    </w:p>
    <w:p w14:paraId="2621C89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255</w:t>
      </w:r>
    </w:p>
    <w:p w14:paraId="79191CFF" w14:textId="695A31B9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37A622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102: Convert Binary number to Octal number</w:t>
      </w:r>
    </w:p>
    <w:p w14:paraId="1914C51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CD9E96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EDC23C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E548F4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D0AAEA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2DDA23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24970E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52029B4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490CDAF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=='1') decimal += 1 &lt;&lt; (len-i-1);</w:t>
      </w:r>
    </w:p>
    <w:p w14:paraId="0D3961E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Octal: %o\n", decimal);</w:t>
      </w:r>
    </w:p>
    <w:p w14:paraId="6D6E379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85726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0266E84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40EA556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78DBD1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Octal: 12</w:t>
      </w:r>
    </w:p>
    <w:p w14:paraId="23FB2E42" w14:textId="443262BE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62A55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3: Convert Binary number to Hexadecimal number</w:t>
      </w:r>
    </w:p>
    <w:p w14:paraId="51151F5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26105B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4F25B3B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46B88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5C62A81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>100];</w:t>
      </w:r>
    </w:p>
    <w:p w14:paraId="4FD6976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767A19B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bin);</w:t>
      </w:r>
    </w:p>
    <w:p w14:paraId="453A35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bin);</w:t>
      </w:r>
    </w:p>
    <w:p w14:paraId="652971A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for (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if (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=='1') decimal += 1 &lt;&lt; (len-i-1);</w:t>
      </w:r>
    </w:p>
    <w:p w14:paraId="01FAFF8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Hexadecimal: %X\n", decimal);</w:t>
      </w:r>
    </w:p>
    <w:p w14:paraId="15296CF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7145AC1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8E83BA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204590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10</w:t>
      </w:r>
    </w:p>
    <w:p w14:paraId="27C70FA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Hexadecimal: A</w:t>
      </w:r>
    </w:p>
    <w:p w14:paraId="1AAFFD0B" w14:textId="5C02F96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C8B492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4: Convert Octal number into Binary number</w:t>
      </w:r>
    </w:p>
    <w:p w14:paraId="3681C21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B00E33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C19D1E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65958C3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oct;</w:t>
      </w:r>
    </w:p>
    <w:p w14:paraId="3530EDE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octal number: ");</w:t>
      </w:r>
    </w:p>
    <w:p w14:paraId="31237B2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o", &amp;oct);</w:t>
      </w:r>
    </w:p>
    <w:p w14:paraId="3939596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oct;</w:t>
      </w:r>
    </w:p>
    <w:p w14:paraId="68274EA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32]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</w:t>
      </w:r>
    </w:p>
    <w:p w14:paraId="470264F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>decimal &gt; 0) {</w:t>
      </w:r>
    </w:p>
    <w:p w14:paraId="41E940C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] = decimal % 2;</w:t>
      </w:r>
    </w:p>
    <w:p w14:paraId="2C682B8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/= 2;</w:t>
      </w:r>
    </w:p>
    <w:p w14:paraId="335B9E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CE4617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407BF8A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j = i-1; j &gt;= 0; j--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in[j]);</w:t>
      </w:r>
    </w:p>
    <w:p w14:paraId="6EFF2A7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4E0DAEA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7DF18A1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64B7D4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09110BD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octal number: 12</w:t>
      </w:r>
    </w:p>
    <w:p w14:paraId="6E00202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15DE6B56" w14:textId="7925B65B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0C87CC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lastRenderedPageBreak/>
        <w:t>Program 105: Convert Hexadecimal number into Binary number</w:t>
      </w:r>
    </w:p>
    <w:p w14:paraId="7667195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C44B41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lib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2BCBB5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D6B668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5C49EB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hex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1AD54FD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hexadecimal number: ");</w:t>
      </w:r>
    </w:p>
    <w:p w14:paraId="046443D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hex);</w:t>
      </w:r>
    </w:p>
    <w:p w14:paraId="158B886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decimal = (int)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trtol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hex, NULL, 16);</w:t>
      </w:r>
    </w:p>
    <w:p w14:paraId="24FD274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FE1434">
        <w:rPr>
          <w:rFonts w:ascii="Times New Roman" w:hAnsi="Times New Roman" w:cs="Times New Roman"/>
          <w:lang w:val="en-IN"/>
        </w:rPr>
        <w:t>bin[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32],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0;</w:t>
      </w:r>
    </w:p>
    <w:p w14:paraId="1ED856F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>decimal &gt; 0) {</w:t>
      </w:r>
    </w:p>
    <w:p w14:paraId="6C8CED7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bi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] = decimal % 2;</w:t>
      </w:r>
    </w:p>
    <w:p w14:paraId="757FB1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decimal /= 2;</w:t>
      </w:r>
    </w:p>
    <w:p w14:paraId="3EBF99D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77D08B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72C374B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j = i-1; j &gt;= 0; j--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bin[j]);</w:t>
      </w:r>
    </w:p>
    <w:p w14:paraId="4F61B1C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71EEE22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74670CD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063AA8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A91FFF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hexadecimal number: A</w:t>
      </w:r>
    </w:p>
    <w:p w14:paraId="4E14A6E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0953CA8E" w14:textId="36D1C323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E8E6CD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6: Convert Decimal number to Roman number</w:t>
      </w:r>
    </w:p>
    <w:p w14:paraId="68F3853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149B57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3C2879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38D7A58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3F552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 (1-3999): ");</w:t>
      </w:r>
    </w:p>
    <w:p w14:paraId="356256C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18A7896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gramEnd"/>
      <w:r w:rsidRPr="00FE1434">
        <w:rPr>
          <w:rFonts w:ascii="Times New Roman" w:hAnsi="Times New Roman" w:cs="Times New Roman"/>
          <w:lang w:val="en-IN"/>
        </w:rPr>
        <w:t>] = {1000,900,500,400,100,90,50,40,10,9,5,4,1};</w:t>
      </w:r>
    </w:p>
    <w:p w14:paraId="6E4EF2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*</w:t>
      </w:r>
      <w:proofErr w:type="gramStart"/>
      <w:r w:rsidRPr="00FE1434">
        <w:rPr>
          <w:rFonts w:ascii="Times New Roman" w:hAnsi="Times New Roman" w:cs="Times New Roman"/>
          <w:lang w:val="en-IN"/>
        </w:rPr>
        <w:t>rom[</w:t>
      </w:r>
      <w:proofErr w:type="gramEnd"/>
      <w:r w:rsidRPr="00FE1434">
        <w:rPr>
          <w:rFonts w:ascii="Times New Roman" w:hAnsi="Times New Roman" w:cs="Times New Roman"/>
          <w:lang w:val="en-IN"/>
        </w:rPr>
        <w:t>] = {"M","CM","D","CD","C","XC","L","XL","X","IX","V","IV","I"};</w:t>
      </w:r>
    </w:p>
    <w:p w14:paraId="65CC7AB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Roman: ");</w:t>
      </w:r>
    </w:p>
    <w:p w14:paraId="708CE8A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&lt;13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{</w:t>
      </w:r>
    </w:p>
    <w:p w14:paraId="68C5C8D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FE1434">
        <w:rPr>
          <w:rFonts w:ascii="Times New Roman" w:hAnsi="Times New Roman" w:cs="Times New Roman"/>
          <w:lang w:val="en-IN"/>
        </w:rPr>
        <w:t>while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n &gt;= </w:t>
      </w:r>
      <w:proofErr w:type="spell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 {</w:t>
      </w:r>
    </w:p>
    <w:p w14:paraId="06B61A3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rom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1317DE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    n -= </w:t>
      </w:r>
      <w:proofErr w:type="spellStart"/>
      <w:r w:rsidRPr="00FE1434">
        <w:rPr>
          <w:rFonts w:ascii="Times New Roman" w:hAnsi="Times New Roman" w:cs="Times New Roman"/>
          <w:lang w:val="en-IN"/>
        </w:rPr>
        <w:t>val</w:t>
      </w:r>
      <w:proofErr w:type="spellEnd"/>
      <w:r w:rsidRPr="00FE1434">
        <w:rPr>
          <w:rFonts w:ascii="Times New Roman" w:hAnsi="Times New Roman" w:cs="Times New Roman"/>
          <w:lang w:val="en-IN"/>
        </w:rPr>
        <w:t>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;</w:t>
      </w:r>
    </w:p>
    <w:p w14:paraId="15B856F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}</w:t>
      </w:r>
    </w:p>
    <w:p w14:paraId="5BEDFD0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5410DC9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25EA9D8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4A9879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66C2FC3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1521CA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 (1-3999): 1994</w:t>
      </w:r>
    </w:p>
    <w:p w14:paraId="2621EA4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Roman: MCMXCIV</w:t>
      </w:r>
    </w:p>
    <w:p w14:paraId="7E2503FF" w14:textId="2837D5C8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6D1750E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7: Convert Roman number to Decimal number</w:t>
      </w:r>
    </w:p>
    <w:p w14:paraId="3287DD7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21485B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ring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6FE270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D1544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value(</w:t>
      </w:r>
      <w:proofErr w:type="gramEnd"/>
      <w:r w:rsidRPr="00FE1434">
        <w:rPr>
          <w:rFonts w:ascii="Times New Roman" w:hAnsi="Times New Roman" w:cs="Times New Roman"/>
          <w:lang w:val="en-IN"/>
        </w:rPr>
        <w:t>char r) {</w:t>
      </w:r>
    </w:p>
    <w:p w14:paraId="13E7F07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I') return 1;</w:t>
      </w:r>
    </w:p>
    <w:p w14:paraId="4401CFD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V') return 5;</w:t>
      </w:r>
    </w:p>
    <w:p w14:paraId="148E47B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X') return 10;</w:t>
      </w:r>
    </w:p>
    <w:p w14:paraId="3160FE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L') return 50;</w:t>
      </w:r>
    </w:p>
    <w:p w14:paraId="7118427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C') return 100;</w:t>
      </w:r>
    </w:p>
    <w:p w14:paraId="4AB9B6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if(r=='D') return 500;</w:t>
      </w:r>
    </w:p>
    <w:p w14:paraId="51AD6B1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r=='M') return 1000;</w:t>
      </w:r>
    </w:p>
    <w:p w14:paraId="04F1214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19659D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000632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9E943F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64E0F807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FE1434">
        <w:rPr>
          <w:rFonts w:ascii="Times New Roman" w:hAnsi="Times New Roman" w:cs="Times New Roman"/>
          <w:lang w:val="en-IN"/>
        </w:rPr>
        <w:t>roman[</w:t>
      </w:r>
      <w:proofErr w:type="gramEnd"/>
      <w:r w:rsidRPr="00FE1434">
        <w:rPr>
          <w:rFonts w:ascii="Times New Roman" w:hAnsi="Times New Roman" w:cs="Times New Roman"/>
          <w:lang w:val="en-IN"/>
        </w:rPr>
        <w:t>20];</w:t>
      </w:r>
    </w:p>
    <w:p w14:paraId="2597FF3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Roman number: ");</w:t>
      </w:r>
    </w:p>
    <w:p w14:paraId="532665D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s", roman);</w:t>
      </w:r>
    </w:p>
    <w:p w14:paraId="031E2E9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total=0, 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>=</w:t>
      </w:r>
      <w:proofErr w:type="spellStart"/>
      <w:r w:rsidRPr="00FE1434">
        <w:rPr>
          <w:rFonts w:ascii="Times New Roman" w:hAnsi="Times New Roman" w:cs="Times New Roman"/>
          <w:lang w:val="en-IN"/>
        </w:rPr>
        <w:t>strlen</w:t>
      </w:r>
      <w:proofErr w:type="spellEnd"/>
      <w:r w:rsidRPr="00FE1434">
        <w:rPr>
          <w:rFonts w:ascii="Times New Roman" w:hAnsi="Times New Roman" w:cs="Times New Roman"/>
          <w:lang w:val="en-IN"/>
        </w:rPr>
        <w:t>(roman);</w:t>
      </w:r>
    </w:p>
    <w:p w14:paraId="37EF35B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for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++) {</w:t>
      </w:r>
    </w:p>
    <w:p w14:paraId="6EEDABC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i+1&lt;</w:t>
      </w:r>
      <w:proofErr w:type="spellStart"/>
      <w:r w:rsidRPr="00FE1434">
        <w:rPr>
          <w:rFonts w:ascii="Times New Roman" w:hAnsi="Times New Roman" w:cs="Times New Roman"/>
          <w:lang w:val="en-IN"/>
        </w:rPr>
        <w:t>len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&amp;&amp;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 &lt; value(roman[i+1])) total -=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2EE364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    else total += value(roman[</w:t>
      </w:r>
      <w:proofErr w:type="spellStart"/>
      <w:r w:rsidRPr="00FE1434">
        <w:rPr>
          <w:rFonts w:ascii="Times New Roman" w:hAnsi="Times New Roman" w:cs="Times New Roman"/>
          <w:lang w:val="en-IN"/>
        </w:rPr>
        <w:t>i</w:t>
      </w:r>
      <w:proofErr w:type="spellEnd"/>
      <w:r w:rsidRPr="00FE1434">
        <w:rPr>
          <w:rFonts w:ascii="Times New Roman" w:hAnsi="Times New Roman" w:cs="Times New Roman"/>
          <w:lang w:val="en-IN"/>
        </w:rPr>
        <w:t>]);</w:t>
      </w:r>
    </w:p>
    <w:p w14:paraId="649B39C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}</w:t>
      </w:r>
    </w:p>
    <w:p w14:paraId="3205B40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Decimal: %d\n", total);</w:t>
      </w:r>
    </w:p>
    <w:p w14:paraId="1FD87E1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4F69CA0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2878B66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39F96B6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Roman number: MCMXCIV</w:t>
      </w:r>
    </w:p>
    <w:p w14:paraId="309AF35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Decimal: 1994</w:t>
      </w:r>
    </w:p>
    <w:p w14:paraId="43751F2D" w14:textId="011118C0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F39D6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8: Convert Decimal to Binary using Recursion</w:t>
      </w:r>
    </w:p>
    <w:p w14:paraId="68E29A6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58499C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B0DB64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78178D0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n &gt; 1) </w:t>
      </w:r>
      <w:proofErr w:type="spell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n/2);</w:t>
      </w:r>
    </w:p>
    <w:p w14:paraId="3A8B06D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n%2);</w:t>
      </w:r>
    </w:p>
    <w:p w14:paraId="029214C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3934431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24FE2AD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5BF2D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5242C50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668D52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569DBC2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Binary: ");</w:t>
      </w:r>
    </w:p>
    <w:p w14:paraId="7C484CD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decToBin</w:t>
      </w:r>
      <w:proofErr w:type="spellEnd"/>
      <w:r w:rsidRPr="00FE1434">
        <w:rPr>
          <w:rFonts w:ascii="Times New Roman" w:hAnsi="Times New Roman" w:cs="Times New Roman"/>
          <w:lang w:val="en-IN"/>
        </w:rPr>
        <w:t>(n);</w:t>
      </w:r>
    </w:p>
    <w:p w14:paraId="7CB85C5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47BB9B9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034C16C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912382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B0190B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10</w:t>
      </w:r>
    </w:p>
    <w:p w14:paraId="361A2EE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Binary: 1010</w:t>
      </w:r>
    </w:p>
    <w:p w14:paraId="2585123B" w14:textId="07EF2EFB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7D19268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09: Convert Binary number to Gray Code</w:t>
      </w:r>
    </w:p>
    <w:p w14:paraId="48E781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7470313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0F1C2BA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6C43D8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717927E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4FFD9E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4FBCCB6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FE1434">
        <w:rPr>
          <w:rFonts w:ascii="Times New Roman" w:hAnsi="Times New Roman" w:cs="Times New Roman"/>
          <w:lang w:val="en-IN"/>
        </w:rPr>
        <w:t>gray</w:t>
      </w:r>
      <w:proofErr w:type="spellEnd"/>
      <w:r w:rsidRPr="00FE1434">
        <w:rPr>
          <w:rFonts w:ascii="Times New Roman" w:hAnsi="Times New Roman" w:cs="Times New Roman"/>
          <w:lang w:val="en-IN"/>
        </w:rPr>
        <w:t xml:space="preserve"> = n ^ (n&gt;&gt;1);</w:t>
      </w:r>
    </w:p>
    <w:p w14:paraId="18D5157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"Gray code: %d\n", </w:t>
      </w:r>
      <w:proofErr w:type="spellStart"/>
      <w:r w:rsidRPr="00FE1434">
        <w:rPr>
          <w:rFonts w:ascii="Times New Roman" w:hAnsi="Times New Roman" w:cs="Times New Roman"/>
          <w:lang w:val="en-IN"/>
        </w:rPr>
        <w:t>gray</w:t>
      </w:r>
      <w:proofErr w:type="spellEnd"/>
      <w:r w:rsidRPr="00FE1434">
        <w:rPr>
          <w:rFonts w:ascii="Times New Roman" w:hAnsi="Times New Roman" w:cs="Times New Roman"/>
          <w:lang w:val="en-IN"/>
        </w:rPr>
        <w:t>);</w:t>
      </w:r>
    </w:p>
    <w:p w14:paraId="41A5ACFB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0BE9F3D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293C9D6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157057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</w:t>
      </w:r>
    </w:p>
    <w:p w14:paraId="11D51CF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Gray code: 15</w:t>
      </w:r>
    </w:p>
    <w:p w14:paraId="37C461A8" w14:textId="7DEA139F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03E3398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10: Convert Binary number to Gray Code using Recursion</w:t>
      </w:r>
    </w:p>
    <w:p w14:paraId="3F22E58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38CC650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44D8AF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binToGray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7DD957D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n == 0) return 0;</w:t>
      </w:r>
    </w:p>
    <w:p w14:paraId="160B7D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(n ^ (n&gt;&gt;1));</w:t>
      </w:r>
    </w:p>
    <w:p w14:paraId="51D543B5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7D93584F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8AFBB9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28BBA7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4203B35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binary number: ");</w:t>
      </w:r>
    </w:p>
    <w:p w14:paraId="230353B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51AE6D4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"Gray code: %d\n", </w:t>
      </w:r>
      <w:proofErr w:type="spellStart"/>
      <w:r w:rsidRPr="00FE1434">
        <w:rPr>
          <w:rFonts w:ascii="Times New Roman" w:hAnsi="Times New Roman" w:cs="Times New Roman"/>
          <w:lang w:val="en-IN"/>
        </w:rPr>
        <w:t>binToGray</w:t>
      </w:r>
      <w:proofErr w:type="spellEnd"/>
      <w:r w:rsidRPr="00FE1434">
        <w:rPr>
          <w:rFonts w:ascii="Times New Roman" w:hAnsi="Times New Roman" w:cs="Times New Roman"/>
          <w:lang w:val="en-IN"/>
        </w:rPr>
        <w:t>(n));</w:t>
      </w:r>
    </w:p>
    <w:p w14:paraId="2BA38E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C9987DC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68FDE95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6FEDE0C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binary number: 10</w:t>
      </w:r>
    </w:p>
    <w:p w14:paraId="13D5569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Gray code: 15</w:t>
      </w:r>
    </w:p>
    <w:p w14:paraId="7A68858C" w14:textId="17FFA833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16D834C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Program 111: Convert Decimal to Hexadecimal using Recursion</w:t>
      </w:r>
    </w:p>
    <w:p w14:paraId="7F6CDBB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#include &lt;</w:t>
      </w:r>
      <w:proofErr w:type="spellStart"/>
      <w:r w:rsidRPr="00FE1434">
        <w:rPr>
          <w:rFonts w:ascii="Times New Roman" w:hAnsi="Times New Roman" w:cs="Times New Roman"/>
          <w:lang w:val="en-IN"/>
        </w:rPr>
        <w:t>stdio.h</w:t>
      </w:r>
      <w:proofErr w:type="spellEnd"/>
      <w:r w:rsidRPr="00FE1434">
        <w:rPr>
          <w:rFonts w:ascii="Times New Roman" w:hAnsi="Times New Roman" w:cs="Times New Roman"/>
          <w:lang w:val="en-IN"/>
        </w:rPr>
        <w:t>&gt;</w:t>
      </w:r>
    </w:p>
    <w:p w14:paraId="0E35717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334DC901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void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int n) {</w:t>
      </w:r>
    </w:p>
    <w:p w14:paraId="4A24F3B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>n == 0) return;</w:t>
      </w:r>
    </w:p>
    <w:p w14:paraId="06A7ABB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n/16);</w:t>
      </w:r>
    </w:p>
    <w:p w14:paraId="6972A6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rem = n % 16;</w:t>
      </w:r>
    </w:p>
    <w:p w14:paraId="6E5DF6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FE1434">
        <w:rPr>
          <w:rFonts w:ascii="Times New Roman" w:hAnsi="Times New Roman" w:cs="Times New Roman"/>
          <w:lang w:val="en-IN"/>
        </w:rPr>
        <w:t>if(</w:t>
      </w:r>
      <w:proofErr w:type="gramEnd"/>
      <w:r w:rsidRPr="00FE1434">
        <w:rPr>
          <w:rFonts w:ascii="Times New Roman" w:hAnsi="Times New Roman" w:cs="Times New Roman"/>
          <w:lang w:val="en-IN"/>
        </w:rPr>
        <w:t xml:space="preserve">rem &lt; 1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rem);</w:t>
      </w:r>
    </w:p>
    <w:p w14:paraId="25C1752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lastRenderedPageBreak/>
        <w:t xml:space="preserve">    else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c", 'A' + rem - 10);</w:t>
      </w:r>
    </w:p>
    <w:p w14:paraId="09B9111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BD1A61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</w:p>
    <w:p w14:paraId="54DD175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FE1434">
        <w:rPr>
          <w:rFonts w:ascii="Times New Roman" w:hAnsi="Times New Roman" w:cs="Times New Roman"/>
          <w:lang w:val="en-IN"/>
        </w:rPr>
        <w:t>main(</w:t>
      </w:r>
      <w:proofErr w:type="gramEnd"/>
      <w:r w:rsidRPr="00FE1434">
        <w:rPr>
          <w:rFonts w:ascii="Times New Roman" w:hAnsi="Times New Roman" w:cs="Times New Roman"/>
          <w:lang w:val="en-IN"/>
        </w:rPr>
        <w:t>) {</w:t>
      </w:r>
    </w:p>
    <w:p w14:paraId="40D663A4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nt n;</w:t>
      </w:r>
    </w:p>
    <w:p w14:paraId="7BB95308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Enter decimal number: ");</w:t>
      </w:r>
    </w:p>
    <w:p w14:paraId="0FB34C8D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scan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%d", &amp;n);</w:t>
      </w:r>
    </w:p>
    <w:p w14:paraId="6C8C6D66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if(n==0) </w:t>
      </w:r>
      <w:proofErr w:type="spellStart"/>
      <w:proofErr w:type="gram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</w:t>
      </w:r>
      <w:proofErr w:type="gramEnd"/>
      <w:r w:rsidRPr="00FE1434">
        <w:rPr>
          <w:rFonts w:ascii="Times New Roman" w:hAnsi="Times New Roman" w:cs="Times New Roman"/>
          <w:lang w:val="en-IN"/>
        </w:rPr>
        <w:t>"0");</w:t>
      </w:r>
    </w:p>
    <w:p w14:paraId="624DDA63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else </w:t>
      </w:r>
      <w:proofErr w:type="spellStart"/>
      <w:r w:rsidRPr="00FE1434">
        <w:rPr>
          <w:rFonts w:ascii="Times New Roman" w:hAnsi="Times New Roman" w:cs="Times New Roman"/>
          <w:lang w:val="en-IN"/>
        </w:rPr>
        <w:t>decToHex</w:t>
      </w:r>
      <w:proofErr w:type="spellEnd"/>
      <w:r w:rsidRPr="00FE1434">
        <w:rPr>
          <w:rFonts w:ascii="Times New Roman" w:hAnsi="Times New Roman" w:cs="Times New Roman"/>
          <w:lang w:val="en-IN"/>
        </w:rPr>
        <w:t>(n);</w:t>
      </w:r>
    </w:p>
    <w:p w14:paraId="5FBFFD60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FE1434">
        <w:rPr>
          <w:rFonts w:ascii="Times New Roman" w:hAnsi="Times New Roman" w:cs="Times New Roman"/>
          <w:lang w:val="en-IN"/>
        </w:rPr>
        <w:t>printf</w:t>
      </w:r>
      <w:proofErr w:type="spellEnd"/>
      <w:r w:rsidRPr="00FE1434">
        <w:rPr>
          <w:rFonts w:ascii="Times New Roman" w:hAnsi="Times New Roman" w:cs="Times New Roman"/>
          <w:lang w:val="en-IN"/>
        </w:rPr>
        <w:t>("\n");</w:t>
      </w:r>
    </w:p>
    <w:p w14:paraId="63683DE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 xml:space="preserve">    return 0;</w:t>
      </w:r>
    </w:p>
    <w:p w14:paraId="311C2562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}</w:t>
      </w:r>
    </w:p>
    <w:p w14:paraId="1FD2DF3E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b/>
          <w:bCs/>
          <w:lang w:val="en-IN"/>
        </w:rPr>
      </w:pPr>
      <w:r w:rsidRPr="00FE1434">
        <w:rPr>
          <w:rFonts w:ascii="Times New Roman" w:hAnsi="Times New Roman" w:cs="Times New Roman"/>
          <w:b/>
          <w:bCs/>
          <w:lang w:val="en-IN"/>
        </w:rPr>
        <w:t>Output:</w:t>
      </w:r>
    </w:p>
    <w:p w14:paraId="77CB21AA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Enter decimal number: 255</w:t>
      </w:r>
    </w:p>
    <w:p w14:paraId="46D77649" w14:textId="77777777" w:rsidR="00FE1434" w:rsidRPr="00FE1434" w:rsidRDefault="00FE1434" w:rsidP="00FE1434">
      <w:pPr>
        <w:pStyle w:val="BodyText"/>
        <w:rPr>
          <w:rFonts w:ascii="Times New Roman" w:hAnsi="Times New Roman" w:cs="Times New Roman"/>
          <w:lang w:val="en-IN"/>
        </w:rPr>
      </w:pPr>
      <w:r w:rsidRPr="00FE1434">
        <w:rPr>
          <w:rFonts w:ascii="Times New Roman" w:hAnsi="Times New Roman" w:cs="Times New Roman"/>
          <w:lang w:val="en-IN"/>
        </w:rPr>
        <w:t>FF</w:t>
      </w:r>
    </w:p>
    <w:p w14:paraId="12FDD4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2: Initialising byte array with decimal, octal and hexadecimal numbers</w:t>
      </w:r>
    </w:p>
    <w:p w14:paraId="2EDA56F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946A0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57E169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13524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unsigned char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0, 012, 0xA, 15};</w:t>
      </w:r>
    </w:p>
    <w:p w14:paraId="6EC527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C93AD6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elements:\n");</w:t>
      </w:r>
    </w:p>
    <w:p w14:paraId="686FF8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AA0D78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77A31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5C946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595136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316D42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DD4AAD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Array elements:</w:t>
      </w:r>
    </w:p>
    <w:p w14:paraId="32A9C9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10 10 10 15</w:t>
      </w:r>
    </w:p>
    <w:p w14:paraId="36A6E8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B4F9B40">
          <v:rect id="_x0000_i2003" style="width:0;height:1.5pt" o:hralign="center" o:hrstd="t" o:hr="t" fillcolor="#a0a0a0" stroked="f"/>
        </w:pict>
      </w:r>
    </w:p>
    <w:p w14:paraId="3C2C26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13: Count Array elements using </w:t>
      </w:r>
      <w:proofErr w:type="spellStart"/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b/>
          <w:bCs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>) operator</w:t>
      </w:r>
    </w:p>
    <w:p w14:paraId="04D0AE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4C2F0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5590C7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E47F5C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,6};</w:t>
      </w:r>
    </w:p>
    <w:p w14:paraId="19ACE8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9651C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elements: %d\n", n);</w:t>
      </w:r>
    </w:p>
    <w:p w14:paraId="56FD03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385EE4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41250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DA4B93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elements: 6</w:t>
      </w:r>
    </w:p>
    <w:p w14:paraId="43618B3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803C615">
          <v:rect id="_x0000_i2004" style="width:0;height:1.5pt" o:hralign="center" o:hrstd="t" o:hr="t" fillcolor="#a0a0a0" stroked="f"/>
        </w:pict>
      </w:r>
    </w:p>
    <w:p w14:paraId="102634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4: Swap first element with last, second to second last (reverse array)</w:t>
      </w:r>
    </w:p>
    <w:p w14:paraId="24AB12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1E93F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C3FA2A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04FF52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067D99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B8197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/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{</w:t>
      </w:r>
    </w:p>
    <w:p w14:paraId="558D92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33413B2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;</w:t>
      </w:r>
    </w:p>
    <w:p w14:paraId="688769D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 = temp;</w:t>
      </w:r>
    </w:p>
    <w:p w14:paraId="2DF41DB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0923FF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4500F5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50DFC9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45504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3CAA77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BA11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74ABA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8D500D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5E8D8C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73D2F9C1">
          <v:rect id="_x0000_i2005" style="width:0;height:1.5pt" o:hralign="center" o:hrstd="t" o:hr="t" fillcolor="#a0a0a0" stroked="f"/>
        </w:pict>
      </w:r>
    </w:p>
    <w:p w14:paraId="7753C8E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5: Find nearest lesser and greater element in an array</w:t>
      </w:r>
    </w:p>
    <w:p w14:paraId="644F9E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D84AC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5CEFF1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11CD1A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8,4,10,6};</w:t>
      </w:r>
    </w:p>
    <w:p w14:paraId="39A495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7A134C3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x = 5;</w:t>
      </w:r>
    </w:p>
    <w:p w14:paraId="515F87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esser = -1, greater = -1;</w:t>
      </w:r>
    </w:p>
    <w:p w14:paraId="58E53D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6D6CE4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x &amp;&amp; (lesser==-1 ||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lesser)) lesser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05961B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x &amp;&amp; (greater==-1 ||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greater)) greater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A98B7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7FBC45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earest lesser: %d, nearest greater: %d\n", lesser, greater);</w:t>
      </w:r>
    </w:p>
    <w:p w14:paraId="74B50C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0ACB08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BFC65B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CD7B6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earest lesser: 4, nearest greater: 6</w:t>
      </w:r>
    </w:p>
    <w:p w14:paraId="7A7FAC8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7FC4510D">
          <v:rect id="_x0000_i2006" style="width:0;height:1.5pt" o:hralign="center" o:hrstd="t" o:hr="t" fillcolor="#a0a0a0" stroked="f"/>
        </w:pict>
      </w:r>
    </w:p>
    <w:p w14:paraId="0F0B75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6: Merge two arrays into third array dynamically</w:t>
      </w:r>
    </w:p>
    <w:p w14:paraId="45A435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A19E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lib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E52945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111C0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12006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a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] = {1,2,3}, </w:t>
      </w:r>
      <w:proofErr w:type="gramStart"/>
      <w:r w:rsidRPr="00191406">
        <w:rPr>
          <w:rFonts w:ascii="Times New Roman" w:hAnsi="Times New Roman" w:cs="Times New Roman"/>
          <w:lang w:val="en-IN"/>
        </w:rPr>
        <w:t>b[</w:t>
      </w:r>
      <w:proofErr w:type="gramEnd"/>
      <w:r w:rsidRPr="00191406">
        <w:rPr>
          <w:rFonts w:ascii="Times New Roman" w:hAnsi="Times New Roman" w:cs="Times New Roman"/>
          <w:lang w:val="en-IN"/>
        </w:rPr>
        <w:t>] = {4,5};</w:t>
      </w:r>
    </w:p>
    <w:p w14:paraId="449C68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1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a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Start"/>
      <w:r w:rsidRPr="00191406">
        <w:rPr>
          <w:rFonts w:ascii="Times New Roman" w:hAnsi="Times New Roman" w:cs="Times New Roman"/>
          <w:lang w:val="en-IN"/>
        </w:rPr>
        <w:t>a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3F5AC59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2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b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Start"/>
      <w:r w:rsidRPr="00191406">
        <w:rPr>
          <w:rFonts w:ascii="Times New Roman" w:hAnsi="Times New Roman" w:cs="Times New Roman"/>
          <w:lang w:val="en-IN"/>
        </w:rPr>
        <w:t>b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85A1E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*c = malloc((n1+n</w:t>
      </w:r>
      <w:proofErr w:type="gramStart"/>
      <w:r w:rsidRPr="00191406">
        <w:rPr>
          <w:rFonts w:ascii="Times New Roman" w:hAnsi="Times New Roman" w:cs="Times New Roman"/>
          <w:lang w:val="en-IN"/>
        </w:rPr>
        <w:t>2)*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int));</w:t>
      </w:r>
    </w:p>
    <w:p w14:paraId="544A17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+) c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3962C00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c[n1+</w:t>
      </w:r>
      <w:proofErr w:type="gramStart"/>
      <w:r w:rsidRPr="00191406">
        <w:rPr>
          <w:rFonts w:ascii="Times New Roman" w:hAnsi="Times New Roman" w:cs="Times New Roman"/>
          <w:lang w:val="en-IN"/>
        </w:rPr>
        <w:t>i]=</w:t>
      </w:r>
      <w:proofErr w:type="gramEnd"/>
      <w:r w:rsidRPr="00191406">
        <w:rPr>
          <w:rFonts w:ascii="Times New Roman" w:hAnsi="Times New Roman" w:cs="Times New Roman"/>
          <w:lang w:val="en-IN"/>
        </w:rPr>
        <w:t>b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C6D03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rged array: ");</w:t>
      </w:r>
    </w:p>
    <w:p w14:paraId="1D3448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n1+n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c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9BC893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50E7E3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free(c);</w:t>
      </w:r>
    </w:p>
    <w:p w14:paraId="6B0824B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2746F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7EEC26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DA3E9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rged array: 1 2 3 4 5</w:t>
      </w:r>
    </w:p>
    <w:p w14:paraId="7445245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29666E50">
          <v:rect id="_x0000_i2007" style="width:0;height:1.5pt" o:hralign="center" o:hrstd="t" o:hr="t" fillcolor="#a0a0a0" stroked="f"/>
        </w:pict>
      </w:r>
    </w:p>
    <w:p w14:paraId="1B8FF95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7: Calculate median of an array</w:t>
      </w:r>
    </w:p>
    <w:p w14:paraId="7D5C7E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07B56A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lib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6B7F6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A66F8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compare(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cons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void *a, </w:t>
      </w:r>
      <w:proofErr w:type="spellStart"/>
      <w:r w:rsidRPr="00191406">
        <w:rPr>
          <w:rFonts w:ascii="Times New Roman" w:hAnsi="Times New Roman" w:cs="Times New Roman"/>
          <w:lang w:val="en-IN"/>
        </w:rPr>
        <w:t>cons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void *b) {</w:t>
      </w:r>
    </w:p>
    <w:p w14:paraId="2B611E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(*(int</w:t>
      </w:r>
      <w:proofErr w:type="gramStart"/>
      <w:r w:rsidRPr="00191406">
        <w:rPr>
          <w:rFonts w:ascii="Times New Roman" w:hAnsi="Times New Roman" w:cs="Times New Roman"/>
          <w:lang w:val="en-IN"/>
        </w:rPr>
        <w:t>*)a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- *(int</w:t>
      </w:r>
      <w:proofErr w:type="gramStart"/>
      <w:r w:rsidRPr="00191406">
        <w:rPr>
          <w:rFonts w:ascii="Times New Roman" w:hAnsi="Times New Roman" w:cs="Times New Roman"/>
          <w:lang w:val="en-IN"/>
        </w:rPr>
        <w:t>*)b</w:t>
      </w:r>
      <w:proofErr w:type="gramEnd"/>
      <w:r w:rsidRPr="00191406">
        <w:rPr>
          <w:rFonts w:ascii="Times New Roman" w:hAnsi="Times New Roman" w:cs="Times New Roman"/>
          <w:lang w:val="en-IN"/>
        </w:rPr>
        <w:t>);</w:t>
      </w:r>
    </w:p>
    <w:p w14:paraId="47CDF66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3720D5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9772A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B9DFE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5,2,8,1,3};</w:t>
      </w:r>
    </w:p>
    <w:p w14:paraId="37308F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CFA69A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qsort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,n</w:t>
      </w:r>
      <w:proofErr w:type="gramEnd"/>
      <w:r w:rsidRPr="00191406">
        <w:rPr>
          <w:rFonts w:ascii="Times New Roman" w:hAnsi="Times New Roman" w:cs="Times New Roman"/>
          <w:lang w:val="en-IN"/>
        </w:rPr>
        <w:t>,sizeof</w:t>
      </w:r>
      <w:proofErr w:type="spellEnd"/>
      <w:r w:rsidRPr="00191406">
        <w:rPr>
          <w:rFonts w:ascii="Times New Roman" w:hAnsi="Times New Roman" w:cs="Times New Roman"/>
          <w:lang w:val="en-IN"/>
        </w:rPr>
        <w:t>(int</w:t>
      </w:r>
      <w:proofErr w:type="gramStart"/>
      <w:r w:rsidRPr="00191406">
        <w:rPr>
          <w:rFonts w:ascii="Times New Roman" w:hAnsi="Times New Roman" w:cs="Times New Roman"/>
          <w:lang w:val="en-IN"/>
        </w:rPr>
        <w:t>),compare</w:t>
      </w:r>
      <w:proofErr w:type="gramEnd"/>
      <w:r w:rsidRPr="00191406">
        <w:rPr>
          <w:rFonts w:ascii="Times New Roman" w:hAnsi="Times New Roman" w:cs="Times New Roman"/>
          <w:lang w:val="en-IN"/>
        </w:rPr>
        <w:t>);</w:t>
      </w:r>
    </w:p>
    <w:p w14:paraId="0DB473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float median = (n%2</w:t>
      </w:r>
      <w:proofErr w:type="gramStart"/>
      <w:r w:rsidRPr="00191406">
        <w:rPr>
          <w:rFonts w:ascii="Times New Roman" w:hAnsi="Times New Roman" w:cs="Times New Roman"/>
          <w:lang w:val="en-IN"/>
        </w:rPr>
        <w:t>) ?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</w:t>
      </w:r>
      <w:proofErr w:type="gramStart"/>
      <w:r w:rsidRPr="00191406">
        <w:rPr>
          <w:rFonts w:ascii="Times New Roman" w:hAnsi="Times New Roman" w:cs="Times New Roman"/>
          <w:lang w:val="en-IN"/>
        </w:rPr>
        <w:t>] :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-</w:t>
      </w:r>
      <w:proofErr w:type="gramStart"/>
      <w:r w:rsidRPr="00191406">
        <w:rPr>
          <w:rFonts w:ascii="Times New Roman" w:hAnsi="Times New Roman" w:cs="Times New Roman"/>
          <w:lang w:val="en-IN"/>
        </w:rPr>
        <w:t>1]+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/2])/2.0;</w:t>
      </w:r>
    </w:p>
    <w:p w14:paraId="5EB740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dian: %.2f\n", median);</w:t>
      </w:r>
    </w:p>
    <w:p w14:paraId="372FD3C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0DBE0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E3497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2A1684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dian: 3.00</w:t>
      </w:r>
    </w:p>
    <w:p w14:paraId="152AD43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59A2C003">
          <v:rect id="_x0000_i2008" style="width:0;height:1.5pt" o:hralign="center" o:hrstd="t" o:hr="t" fillcolor="#a0a0a0" stroked="f"/>
        </w:pict>
      </w:r>
    </w:p>
    <w:p w14:paraId="271C53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8: Delete prime numbers from an array</w:t>
      </w:r>
    </w:p>
    <w:p w14:paraId="04B8F9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3559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math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4BC4D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6E8BE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49F1DA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&lt;2) return 0;</w:t>
      </w:r>
    </w:p>
    <w:p w14:paraId="5E6B52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&lt;=sqrt(n</w:t>
      </w:r>
      <w:proofErr w:type="gramStart"/>
      <w:r w:rsidRPr="00191406">
        <w:rPr>
          <w:rFonts w:ascii="Times New Roman" w:hAnsi="Times New Roman" w:cs="Times New Roman"/>
          <w:lang w:val="en-IN"/>
        </w:rPr>
        <w:t>);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564378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n%i</w:t>
      </w:r>
      <w:proofErr w:type="spellEnd"/>
      <w:r w:rsidRPr="00191406">
        <w:rPr>
          <w:rFonts w:ascii="Times New Roman" w:hAnsi="Times New Roman" w:cs="Times New Roman"/>
          <w:lang w:val="en-IN"/>
        </w:rPr>
        <w:t>==0) return 0;</w:t>
      </w:r>
    </w:p>
    <w:p w14:paraId="757581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1;</w:t>
      </w:r>
    </w:p>
    <w:p w14:paraId="37F542F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71704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915801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){</w:t>
      </w:r>
      <w:proofErr w:type="gramEnd"/>
    </w:p>
    <w:p w14:paraId="38E0C6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};</w:t>
      </w:r>
    </w:p>
    <w:p w14:paraId="223B7B1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EEED0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res[</w:t>
      </w:r>
      <w:proofErr w:type="gramEnd"/>
      <w:r w:rsidRPr="00191406">
        <w:rPr>
          <w:rFonts w:ascii="Times New Roman" w:hAnsi="Times New Roman" w:cs="Times New Roman"/>
          <w:lang w:val="en-IN"/>
        </w:rPr>
        <w:t>100], k=0;</w:t>
      </w:r>
    </w:p>
    <w:p w14:paraId="0AB98F0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0BB1122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</w:t>
      </w:r>
      <w:proofErr w:type="gramStart"/>
      <w:r w:rsidRPr="00191406">
        <w:rPr>
          <w:rFonts w:ascii="Times New Roman" w:hAnsi="Times New Roman" w:cs="Times New Roman"/>
          <w:lang w:val="en-IN"/>
        </w:rPr>
        <w:t>(!</w:t>
      </w:r>
      <w:proofErr w:type="spell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)) res[k++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2313343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after removing primes: ");</w:t>
      </w:r>
    </w:p>
    <w:p w14:paraId="32C81D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k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res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423184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00A9E7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return 0;</w:t>
      </w:r>
    </w:p>
    <w:p w14:paraId="111F47D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812D7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5F14F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after removing primes: 4 6 8</w:t>
      </w:r>
    </w:p>
    <w:p w14:paraId="1589D2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53AD21D5">
          <v:rect id="_x0000_i2009" style="width:0;height:1.5pt" o:hralign="center" o:hrstd="t" o:hr="t" fillcolor="#a0a0a0" stroked="f"/>
        </w:pict>
      </w:r>
    </w:p>
    <w:p w14:paraId="634A08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19: Check prime numbers in an array</w:t>
      </w:r>
    </w:p>
    <w:p w14:paraId="2A2350C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27DDF6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math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93CAB9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78EF4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424010C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&lt;2) return 0;</w:t>
      </w:r>
    </w:p>
    <w:p w14:paraId="2ECFBF0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&lt;=sqrt(n</w:t>
      </w:r>
      <w:proofErr w:type="gramStart"/>
      <w:r w:rsidRPr="00191406">
        <w:rPr>
          <w:rFonts w:ascii="Times New Roman" w:hAnsi="Times New Roman" w:cs="Times New Roman"/>
          <w:lang w:val="en-IN"/>
        </w:rPr>
        <w:t>);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72DFBC7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n%i</w:t>
      </w:r>
      <w:proofErr w:type="spellEnd"/>
      <w:r w:rsidRPr="00191406">
        <w:rPr>
          <w:rFonts w:ascii="Times New Roman" w:hAnsi="Times New Roman" w:cs="Times New Roman"/>
          <w:lang w:val="en-IN"/>
        </w:rPr>
        <w:t>==0) return 0;</w:t>
      </w:r>
    </w:p>
    <w:p w14:paraId="0C4D19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1;</w:t>
      </w:r>
    </w:p>
    <w:p w14:paraId="04D9789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5F2CC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EAE9A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){</w:t>
      </w:r>
      <w:proofErr w:type="gramEnd"/>
    </w:p>
    <w:p w14:paraId="3B6A91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};</w:t>
      </w:r>
    </w:p>
    <w:p w14:paraId="026CC7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2239DE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122B54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is %s\n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, </w:t>
      </w:r>
      <w:proofErr w:type="spellStart"/>
      <w:r w:rsidRPr="00191406">
        <w:rPr>
          <w:rFonts w:ascii="Times New Roman" w:hAnsi="Times New Roman" w:cs="Times New Roman"/>
          <w:lang w:val="en-IN"/>
        </w:rPr>
        <w:t>isPrime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?"</w:t>
      </w:r>
      <w:proofErr w:type="spellStart"/>
      <w:r w:rsidRPr="00191406">
        <w:rPr>
          <w:rFonts w:ascii="Times New Roman" w:hAnsi="Times New Roman" w:cs="Times New Roman"/>
          <w:lang w:val="en-IN"/>
        </w:rPr>
        <w:t>Prime":"Not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 Prime");</w:t>
      </w:r>
    </w:p>
    <w:p w14:paraId="4B9153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21417A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7FE257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BEFBD8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2 is Prime</w:t>
      </w:r>
    </w:p>
    <w:p w14:paraId="57472E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3 is Prime</w:t>
      </w:r>
    </w:p>
    <w:p w14:paraId="60C716C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4 is Not Prime</w:t>
      </w:r>
    </w:p>
    <w:p w14:paraId="50C1F1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5 is Prime</w:t>
      </w:r>
    </w:p>
    <w:p w14:paraId="3B5371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6 is Not Prime</w:t>
      </w:r>
    </w:p>
    <w:p w14:paraId="0B292F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7 is Prime</w:t>
      </w:r>
    </w:p>
    <w:p w14:paraId="4617BE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8 is Not Prime</w:t>
      </w:r>
    </w:p>
    <w:p w14:paraId="18031B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33F7D40D">
          <v:rect id="_x0000_i2010" style="width:0;height:1.5pt" o:hralign="center" o:hrstd="t" o:hr="t" fillcolor="#a0a0a0" stroked="f"/>
        </w:pict>
      </w:r>
    </w:p>
    <w:p w14:paraId="4A2FB7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0: Create array with reverse elements of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23A358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C7F55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BF237B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65162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1B4CA4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65413A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191406">
        <w:rPr>
          <w:rFonts w:ascii="Times New Roman" w:hAnsi="Times New Roman" w:cs="Times New Roman"/>
          <w:lang w:val="en-IN"/>
        </w:rPr>
        <w:t>rev[</w:t>
      </w:r>
      <w:proofErr w:type="gramEnd"/>
      <w:r w:rsidRPr="00191406">
        <w:rPr>
          <w:rFonts w:ascii="Times New Roman" w:hAnsi="Times New Roman" w:cs="Times New Roman"/>
          <w:lang w:val="en-IN"/>
        </w:rPr>
        <w:t>5];</w:t>
      </w:r>
    </w:p>
    <w:p w14:paraId="428371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 rev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i-1];</w:t>
      </w:r>
    </w:p>
    <w:p w14:paraId="47B531D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0D44C7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rev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29F1E3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4D5792E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3AC71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98F03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E79B43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1E032D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458ED13C">
          <v:rect id="_x0000_i2011" style="width:0;height:1.5pt" o:hralign="center" o:hrstd="t" o:hr="t" fillcolor="#a0a0a0" stroked="f"/>
        </w:pict>
      </w:r>
    </w:p>
    <w:p w14:paraId="7AF9000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1: Count total number of elements divisible by a specific number in an array</w:t>
      </w:r>
    </w:p>
    <w:p w14:paraId="3D83D8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6200D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6A1A5D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2649F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4,6,7,9,12};</w:t>
      </w:r>
    </w:p>
    <w:p w14:paraId="793E01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AD85E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count=0, k=3;</w:t>
      </w:r>
    </w:p>
    <w:p w14:paraId="39B9E1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2B07DFD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%k==0) count++;</w:t>
      </w:r>
    </w:p>
    <w:p w14:paraId="6823FF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elements divisible by %d: %d\n", k, count);</w:t>
      </w:r>
    </w:p>
    <w:p w14:paraId="481804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C68FE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2ED8F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2EB25C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elements divisible by 3: 4</w:t>
      </w:r>
    </w:p>
    <w:p w14:paraId="25A5AB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2: Create a new array from a given array with elements divisible by a specific number</w:t>
      </w:r>
    </w:p>
    <w:p w14:paraId="5FAEDB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2341C5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42F5A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7AF726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3,4,5,6,7,8,9,12};</w:t>
      </w:r>
    </w:p>
    <w:p w14:paraId="40C4E96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D3BFF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k = 3,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10], 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=0;</w:t>
      </w:r>
    </w:p>
    <w:p w14:paraId="61B814A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6DFCCE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%k==0) </w:t>
      </w:r>
      <w:proofErr w:type="spell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++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8A755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ew array with elements divisible by %d: ", k);</w:t>
      </w:r>
    </w:p>
    <w:p w14:paraId="58C556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dx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new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598991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6A3673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5E6D1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2F3365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7795C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ew array with elements divisible by 3: 3 6 9 12</w:t>
      </w:r>
    </w:p>
    <w:p w14:paraId="55D16A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646E1BB">
          <v:rect id="_x0000_i2075" style="width:0;height:1.5pt" o:hralign="center" o:hrstd="t" o:hr="t" fillcolor="#a0a0a0" stroked="f"/>
        </w:pict>
      </w:r>
    </w:p>
    <w:p w14:paraId="5DF2C0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3: Find second largest element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44C552B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10290D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A7C677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1994F3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5,1,9,2,7};</w:t>
      </w:r>
    </w:p>
    <w:p w14:paraId="0181B4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7EE98F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argest =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, second = -2147483648;</w:t>
      </w:r>
    </w:p>
    <w:p w14:paraId="476FB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241B84F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largest){</w:t>
      </w:r>
      <w:proofErr w:type="gramEnd"/>
    </w:p>
    <w:p w14:paraId="4EC9A02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largest;</w:t>
      </w:r>
    </w:p>
    <w:p w14:paraId="28119B2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large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67A471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gt;second &amp;&amp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191406">
        <w:rPr>
          <w:rFonts w:ascii="Times New Roman" w:hAnsi="Times New Roman" w:cs="Times New Roman"/>
          <w:lang w:val="en-IN"/>
        </w:rPr>
        <w:t>]!=largest){</w:t>
      </w:r>
      <w:proofErr w:type="gramEnd"/>
    </w:p>
    <w:p w14:paraId="5C05227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C08913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7FB7BE3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70989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econd largest element: %d\n", second);</w:t>
      </w:r>
    </w:p>
    <w:p w14:paraId="53E6B9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56851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E0F47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B35040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econd largest element: 7</w:t>
      </w:r>
    </w:p>
    <w:p w14:paraId="4BE981E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484E9F8C">
          <v:rect id="_x0000_i2076" style="width:0;height:1.5pt" o:hralign="center" o:hrstd="t" o:hr="t" fillcolor="#a0a0a0" stroked="f"/>
        </w:pict>
      </w:r>
    </w:p>
    <w:p w14:paraId="582935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4: Find two largest elements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3FEB3E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ECD2F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0998E0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7DEA60B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4,10,2,8,6};</w:t>
      </w:r>
    </w:p>
    <w:p w14:paraId="238DDC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463EE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-2147483648, second=-2147483648;</w:t>
      </w:r>
    </w:p>
    <w:p w14:paraId="58B77E9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127F43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first){</w:t>
      </w:r>
      <w:proofErr w:type="gramEnd"/>
    </w:p>
    <w:p w14:paraId="374AF3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516AAC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045CA1B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gramStart"/>
      <w:r w:rsidRPr="00191406">
        <w:rPr>
          <w:rFonts w:ascii="Times New Roman" w:hAnsi="Times New Roman" w:cs="Times New Roman"/>
          <w:lang w:val="en-IN"/>
        </w:rPr>
        <w:t>second){</w:t>
      </w:r>
      <w:proofErr w:type="gramEnd"/>
    </w:p>
    <w:p w14:paraId="70B532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726B320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56AEF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27B09B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Two largest elements: %d %d\n", first, second);</w:t>
      </w:r>
    </w:p>
    <w:p w14:paraId="05314B5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F24EF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6F1A00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E94FB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Two largest elements: 10 8</w:t>
      </w:r>
    </w:p>
    <w:p w14:paraId="0490416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0B4B9049">
          <v:rect id="_x0000_i2077" style="width:0;height:1.5pt" o:hralign="center" o:hrstd="t" o:hr="t" fillcolor="#a0a0a0" stroked="f"/>
        </w:pict>
      </w:r>
    </w:p>
    <w:p w14:paraId="2D2901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5: Find second smallest element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191D0F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ADA2B0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EB23ED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472132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7,2,5,1,9};</w:t>
      </w:r>
    </w:p>
    <w:p w14:paraId="5F8F60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1A6DAC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2147483647, second=2147483647;</w:t>
      </w:r>
    </w:p>
    <w:p w14:paraId="7C7539D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83992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first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13B144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12A22F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730F989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&lt;second &amp;&amp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191406">
        <w:rPr>
          <w:rFonts w:ascii="Times New Roman" w:hAnsi="Times New Roman" w:cs="Times New Roman"/>
          <w:lang w:val="en-IN"/>
        </w:rPr>
        <w:t>]!=first){</w:t>
      </w:r>
      <w:proofErr w:type="gramEnd"/>
    </w:p>
    <w:p w14:paraId="385ECF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284B1C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649B7F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659B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econd smallest element: %d\n", second);</w:t>
      </w:r>
    </w:p>
    <w:p w14:paraId="2116899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8A883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3BD26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A8344E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Second smallest element: 2</w:t>
      </w:r>
    </w:p>
    <w:p w14:paraId="58F60BB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CEAEC80">
          <v:rect id="_x0000_i2078" style="width:0;height:1.5pt" o:hralign="center" o:hrstd="t" o:hr="t" fillcolor="#a0a0a0" stroked="f"/>
        </w:pict>
      </w:r>
    </w:p>
    <w:p w14:paraId="722CF4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 xml:space="preserve">Program 126: Find two smallest elements in a </w:t>
      </w:r>
      <w:proofErr w:type="gramStart"/>
      <w:r w:rsidRPr="00191406">
        <w:rPr>
          <w:rFonts w:ascii="Times New Roman" w:hAnsi="Times New Roman" w:cs="Times New Roman"/>
          <w:b/>
          <w:bCs/>
          <w:lang w:val="en-IN"/>
        </w:rPr>
        <w:t>one dimensional</w:t>
      </w:r>
      <w:proofErr w:type="gramEnd"/>
      <w:r w:rsidRPr="00191406">
        <w:rPr>
          <w:rFonts w:ascii="Times New Roman" w:hAnsi="Times New Roman" w:cs="Times New Roman"/>
          <w:b/>
          <w:bCs/>
          <w:lang w:val="en-IN"/>
        </w:rPr>
        <w:t xml:space="preserve"> array</w:t>
      </w:r>
    </w:p>
    <w:p w14:paraId="41A41E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0325B0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6DB0F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CEFB5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7,2,5,1,9};</w:t>
      </w:r>
    </w:p>
    <w:p w14:paraId="6304ECA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4EF7ED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irst=2147483647, second=2147483647;</w:t>
      </w:r>
    </w:p>
    <w:p w14:paraId="1856AD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4A4F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first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4DC894B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first;</w:t>
      </w:r>
    </w:p>
    <w:p w14:paraId="22FE4A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irst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0810E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second</w:t>
      </w:r>
      <w:proofErr w:type="gramStart"/>
      <w:r w:rsidRPr="00191406">
        <w:rPr>
          <w:rFonts w:ascii="Times New Roman" w:hAnsi="Times New Roman" w:cs="Times New Roman"/>
          <w:lang w:val="en-IN"/>
        </w:rPr>
        <w:t>){</w:t>
      </w:r>
      <w:proofErr w:type="gramEnd"/>
    </w:p>
    <w:p w14:paraId="4216177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second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48E4D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42338C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4E97F8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Two smallest elements: %d %d\n", first, second);</w:t>
      </w:r>
    </w:p>
    <w:p w14:paraId="372AAE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B7FE4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460A0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9FB5EB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Two smallest elements: 1 2</w:t>
      </w:r>
    </w:p>
    <w:p w14:paraId="7B6C8B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0B7FDC3F">
          <v:rect id="_x0000_i2079" style="width:0;height:1.5pt" o:hralign="center" o:hrstd="t" o:hr="t" fillcolor="#a0a0a0" stroked="f"/>
        </w:pict>
      </w:r>
    </w:p>
    <w:p w14:paraId="0E379B2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7: Cyclically permute elements of an array</w:t>
      </w:r>
    </w:p>
    <w:p w14:paraId="06490F0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BD329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EE48F6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15DEB6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3,4,5};</w:t>
      </w:r>
    </w:p>
    <w:p w14:paraId="5B1CED3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7FC446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temp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1];</w:t>
      </w:r>
    </w:p>
    <w:p w14:paraId="27D7EE1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n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gt;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--)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i-1];</w:t>
      </w:r>
    </w:p>
    <w:p w14:paraId="21D64F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0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35B515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Cyclically permuted array: ");</w:t>
      </w:r>
    </w:p>
    <w:p w14:paraId="7F170D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27DF4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52CA19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C401E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2E216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67B1EE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Cyclically permuted array: 5 1 2 3 4</w:t>
      </w:r>
    </w:p>
    <w:p w14:paraId="2C5CBB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4331062C">
          <v:rect id="_x0000_i2080" style="width:0;height:1.5pt" o:hralign="center" o:hrstd="t" o:hr="t" fillcolor="#a0a0a0" stroked="f"/>
        </w:pict>
      </w:r>
    </w:p>
    <w:p w14:paraId="7C8ADC8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8: Binary search on a sorted array</w:t>
      </w:r>
    </w:p>
    <w:p w14:paraId="763B19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44F653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4EB2E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4D60C29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3,5,7,9};</w:t>
      </w:r>
    </w:p>
    <w:p w14:paraId="141627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, key=5;</w:t>
      </w:r>
    </w:p>
    <w:p w14:paraId="30F60AA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low=0, high=n-1, mid;</w:t>
      </w:r>
    </w:p>
    <w:p w14:paraId="6A0388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while(low&lt;=</w:t>
      </w:r>
      <w:proofErr w:type="gramStart"/>
      <w:r w:rsidRPr="00191406">
        <w:rPr>
          <w:rFonts w:ascii="Times New Roman" w:hAnsi="Times New Roman" w:cs="Times New Roman"/>
          <w:lang w:val="en-IN"/>
        </w:rPr>
        <w:t>high){</w:t>
      </w:r>
      <w:proofErr w:type="gramEnd"/>
    </w:p>
    <w:p w14:paraId="24987C8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mid=(</w:t>
      </w:r>
      <w:proofErr w:type="spellStart"/>
      <w:r w:rsidRPr="00191406">
        <w:rPr>
          <w:rFonts w:ascii="Times New Roman" w:hAnsi="Times New Roman" w:cs="Times New Roman"/>
          <w:lang w:val="en-IN"/>
        </w:rPr>
        <w:t>low+high</w:t>
      </w:r>
      <w:proofErr w:type="spellEnd"/>
      <w:r w:rsidRPr="00191406">
        <w:rPr>
          <w:rFonts w:ascii="Times New Roman" w:hAnsi="Times New Roman" w:cs="Times New Roman"/>
          <w:lang w:val="en-IN"/>
        </w:rPr>
        <w:t>)/2;</w:t>
      </w:r>
    </w:p>
    <w:p w14:paraId="08EF16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mid]==</w:t>
      </w:r>
      <w:proofErr w:type="gramStart"/>
      <w:r w:rsidRPr="00191406">
        <w:rPr>
          <w:rFonts w:ascii="Times New Roman" w:hAnsi="Times New Roman" w:cs="Times New Roman"/>
          <w:lang w:val="en-IN"/>
        </w:rPr>
        <w:t>key){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found at index %d\n", mid); break</w:t>
      </w:r>
      <w:proofErr w:type="gramStart"/>
      <w:r w:rsidRPr="00191406">
        <w:rPr>
          <w:rFonts w:ascii="Times New Roman" w:hAnsi="Times New Roman" w:cs="Times New Roman"/>
          <w:lang w:val="en-IN"/>
        </w:rPr>
        <w:t>; }</w:t>
      </w:r>
      <w:proofErr w:type="gramEnd"/>
    </w:p>
    <w:p w14:paraId="573368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else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mid]&lt;key) low=mid+1;</w:t>
      </w:r>
    </w:p>
    <w:p w14:paraId="6A37765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else high=mid-1;</w:t>
      </w:r>
    </w:p>
    <w:p w14:paraId="6CC427D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3A734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low&gt;high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not found\n");</w:t>
      </w:r>
    </w:p>
    <w:p w14:paraId="296609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A9A37E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95E8E1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Output:</w:t>
      </w:r>
    </w:p>
    <w:p w14:paraId="5B7D58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Element found at index 2</w:t>
      </w:r>
    </w:p>
    <w:p w14:paraId="72C676E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4AC6A30C">
          <v:rect id="_x0000_i2081" style="width:0;height:1.5pt" o:hralign="center" o:hrstd="t" o:hr="t" fillcolor="#a0a0a0" stroked="f"/>
        </w:pict>
      </w:r>
    </w:p>
    <w:p w14:paraId="42CBDE8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29: Find biggest number in an array using recursion</w:t>
      </w:r>
    </w:p>
    <w:p w14:paraId="222572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1B6042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ECA05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], int </w:t>
      </w:r>
      <w:proofErr w:type="gramStart"/>
      <w:r w:rsidRPr="00191406">
        <w:rPr>
          <w:rFonts w:ascii="Times New Roman" w:hAnsi="Times New Roman" w:cs="Times New Roman"/>
          <w:lang w:val="en-IN"/>
        </w:rPr>
        <w:t>n){</w:t>
      </w:r>
      <w:proofErr w:type="gramEnd"/>
    </w:p>
    <w:p w14:paraId="774CE4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(n==1) return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;</w:t>
      </w:r>
    </w:p>
    <w:p w14:paraId="5BD401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max =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, n-1);</w:t>
      </w:r>
    </w:p>
    <w:p w14:paraId="6F48D2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n-1]&gt;max)?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n-1]:max;</w:t>
      </w:r>
    </w:p>
    <w:p w14:paraId="57C143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C48A5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9F3AB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191FC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2,7,3,9,5};</w:t>
      </w:r>
    </w:p>
    <w:p w14:paraId="22E542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5021EDF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Biggest number: %d\n", </w:t>
      </w:r>
      <w:proofErr w:type="spellStart"/>
      <w:r w:rsidRPr="00191406">
        <w:rPr>
          <w:rFonts w:ascii="Times New Roman" w:hAnsi="Times New Roman" w:cs="Times New Roman"/>
          <w:lang w:val="en-IN"/>
        </w:rPr>
        <w:t>maxRec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,n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));</w:t>
      </w:r>
    </w:p>
    <w:p w14:paraId="40B3E3A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030F78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194AD9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FD35E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Biggest number: 9</w:t>
      </w:r>
    </w:p>
    <w:p w14:paraId="2ACA2D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4169CDC3">
          <v:rect id="_x0000_i2082" style="width:0;height:1.5pt" o:hralign="center" o:hrstd="t" o:hr="t" fillcolor="#a0a0a0" stroked="f"/>
        </w:pict>
      </w:r>
    </w:p>
    <w:p w14:paraId="293C69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0: Print number of subsets whose elements have difference 0 or 1</w:t>
      </w:r>
    </w:p>
    <w:p w14:paraId="0DAC716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2B87F75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A291D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661519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] = {1,2,2,3};</w:t>
      </w:r>
    </w:p>
    <w:p w14:paraId="4E850ED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n = 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)/</w:t>
      </w:r>
      <w:proofErr w:type="spellStart"/>
      <w:r w:rsidRPr="00191406">
        <w:rPr>
          <w:rFonts w:ascii="Times New Roman" w:hAnsi="Times New Roman" w:cs="Times New Roman"/>
          <w:lang w:val="en-IN"/>
        </w:rPr>
        <w:t>sizeo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);</w:t>
      </w:r>
    </w:p>
    <w:p w14:paraId="61970B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count=0;</w:t>
      </w:r>
    </w:p>
    <w:p w14:paraId="7AB130F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+)</w:t>
      </w:r>
    </w:p>
    <w:p w14:paraId="7AAFE0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;j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j</w:t>
      </w:r>
      <w:proofErr w:type="spellEnd"/>
      <w:r w:rsidRPr="00191406">
        <w:rPr>
          <w:rFonts w:ascii="Times New Roman" w:hAnsi="Times New Roman" w:cs="Times New Roman"/>
          <w:lang w:val="en-IN"/>
        </w:rPr>
        <w:t>++){</w:t>
      </w:r>
      <w:proofErr w:type="gramEnd"/>
    </w:p>
    <w:p w14:paraId="484EE79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nt min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, max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16853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k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;k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j;k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90132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&lt;min) min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;</w:t>
      </w:r>
    </w:p>
    <w:p w14:paraId="3E068F3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&gt;max) max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k];</w:t>
      </w:r>
    </w:p>
    <w:p w14:paraId="1CB0A8A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4043556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max-min&lt;=1) count++;</w:t>
      </w:r>
    </w:p>
    <w:p w14:paraId="722F38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8AA181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of subsets with difference 0 or 1: %d\n", count);</w:t>
      </w:r>
    </w:p>
    <w:p w14:paraId="506A8C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22AC91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15F403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E2E9DC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of subsets with difference 0 or 1: 8</w:t>
      </w:r>
    </w:p>
    <w:p w14:paraId="6D67861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130799D8">
          <v:rect id="_x0000_i2083" style="width:0;height:1.5pt" o:hralign="center" o:hrstd="t" o:hr="t" fillcolor="#a0a0a0" stroked="f"/>
        </w:pict>
      </w:r>
    </w:p>
    <w:p w14:paraId="378F7C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1: Read and print one dimensional array of integers</w:t>
      </w:r>
    </w:p>
    <w:p w14:paraId="169E1B6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A8D55A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B1C5D8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7A3C1CA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10];</w:t>
      </w:r>
    </w:p>
    <w:p w14:paraId="6F23A6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nter 10 elements:\n");</w:t>
      </w:r>
    </w:p>
    <w:p w14:paraId="45AFD96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1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r w:rsidRPr="00191406">
        <w:rPr>
          <w:rFonts w:ascii="Times New Roman" w:hAnsi="Times New Roman" w:cs="Times New Roman"/>
          <w:lang w:val="en-IN"/>
        </w:rPr>
        <w:t>scanf</w:t>
      </w:r>
      <w:proofErr w:type="spellEnd"/>
      <w:r w:rsidRPr="00191406">
        <w:rPr>
          <w:rFonts w:ascii="Times New Roman" w:hAnsi="Times New Roman" w:cs="Times New Roman"/>
          <w:lang w:val="en-IN"/>
        </w:rPr>
        <w:t>("%d</w:t>
      </w:r>
      <w:proofErr w:type="gramStart"/>
      <w:r w:rsidRPr="00191406">
        <w:rPr>
          <w:rFonts w:ascii="Times New Roman" w:hAnsi="Times New Roman" w:cs="Times New Roman"/>
          <w:lang w:val="en-IN"/>
        </w:rPr>
        <w:t>",&amp;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0633060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elements: ");</w:t>
      </w:r>
    </w:p>
    <w:p w14:paraId="6E7AFF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10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7FA209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0657AC9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C86087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D0043C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 (sample):</w:t>
      </w:r>
    </w:p>
    <w:p w14:paraId="3E35151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Enter 10 elements:</w:t>
      </w:r>
    </w:p>
    <w:p w14:paraId="1577E2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1 2 3 4 5 6 7 8 9 10</w:t>
      </w:r>
    </w:p>
    <w:p w14:paraId="332842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elements: 1 2 3 4 5 6 7 8 9 10</w:t>
      </w:r>
    </w:p>
    <w:p w14:paraId="057F1E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2: Calculate sum and product of all array elements</w:t>
      </w:r>
    </w:p>
    <w:p w14:paraId="78C34C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751355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17797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3FEEE4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1,2,3,4,5};</w:t>
      </w:r>
    </w:p>
    <w:p w14:paraId="460891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um=0, product=1;</w:t>
      </w:r>
    </w:p>
    <w:p w14:paraId="51CE79F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92A6C7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sum +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6B90331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product *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60446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D21E90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%d, Product: %d\n", sum, product);</w:t>
      </w:r>
    </w:p>
    <w:p w14:paraId="58F4D5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3B659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45A345F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23BFC8C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15, Product: 120</w:t>
      </w:r>
    </w:p>
    <w:p w14:paraId="0F8769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093BEB70">
          <v:rect id="_x0000_i2171" style="width:0;height:1.5pt" o:hralign="center" o:hrstd="t" o:hr="t" fillcolor="#a0a0a0" stroked="f"/>
        </w:pict>
      </w:r>
    </w:p>
    <w:p w14:paraId="58F62E9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3: Find smallest and largest elements in an array</w:t>
      </w:r>
    </w:p>
    <w:p w14:paraId="77670E4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79ACF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92751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6A86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7,3,9,2,5};</w:t>
      </w:r>
    </w:p>
    <w:p w14:paraId="55B7C60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mallest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, largest=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0];</w:t>
      </w:r>
    </w:p>
    <w:p w14:paraId="0634E45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628C9B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smallest) smallest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55CFC28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largest) largest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E66ACB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}</w:t>
      </w:r>
    </w:p>
    <w:p w14:paraId="63FC52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mallest: %d, Largest: %d\n", smallest, largest);</w:t>
      </w:r>
    </w:p>
    <w:p w14:paraId="61EE36C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AB946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00DAB81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61D438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mallest: 2, Largest: 9</w:t>
      </w:r>
    </w:p>
    <w:p w14:paraId="259B59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5AC3CF66">
          <v:rect id="_x0000_i2172" style="width:0;height:1.5pt" o:hralign="center" o:hrstd="t" o:hr="t" fillcolor="#a0a0a0" stroked="f"/>
        </w:pict>
      </w:r>
    </w:p>
    <w:p w14:paraId="53D086C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4: Replace even elements by 0 and odd elements by 1</w:t>
      </w:r>
    </w:p>
    <w:p w14:paraId="01D060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20B77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7CF4BB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3B6DAB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gramEnd"/>
      <w:r w:rsidRPr="00191406">
        <w:rPr>
          <w:rFonts w:ascii="Times New Roman" w:hAnsi="Times New Roman" w:cs="Times New Roman"/>
          <w:lang w:val="en-IN"/>
        </w:rPr>
        <w:t>5] = {1,2,3,4,5};</w:t>
      </w:r>
    </w:p>
    <w:p w14:paraId="28F2B30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01CA944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 =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%2;</w:t>
      </w:r>
    </w:p>
    <w:p w14:paraId="53A7D4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687E78D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odified array: ");</w:t>
      </w:r>
    </w:p>
    <w:p w14:paraId="56EE04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042CB84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42A5ED6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918D6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4EB052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731ADD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odified array: 1 0 1 0 1</w:t>
      </w:r>
    </w:p>
    <w:p w14:paraId="27E7EB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24F8603C">
          <v:rect id="_x0000_i2173" style="width:0;height:1.5pt" o:hralign="center" o:hrstd="t" o:hr="t" fillcolor="#a0a0a0" stroked="f"/>
        </w:pict>
      </w:r>
    </w:p>
    <w:p w14:paraId="073F7C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5: Merge two one dimensional arrays</w:t>
      </w:r>
    </w:p>
    <w:p w14:paraId="29A78EA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C1748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44134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1481CB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arr1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{1,2,3}, arr2[</w:t>
      </w:r>
      <w:proofErr w:type="gramStart"/>
      <w:r w:rsidRPr="00191406">
        <w:rPr>
          <w:rFonts w:ascii="Times New Roman" w:hAnsi="Times New Roman" w:cs="Times New Roman"/>
          <w:lang w:val="en-IN"/>
        </w:rPr>
        <w:t>2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4,5}, </w:t>
      </w:r>
      <w:proofErr w:type="gramStart"/>
      <w:r w:rsidRPr="00191406">
        <w:rPr>
          <w:rFonts w:ascii="Times New Roman" w:hAnsi="Times New Roman" w:cs="Times New Roman"/>
          <w:lang w:val="en-IN"/>
        </w:rPr>
        <w:t>merged[</w:t>
      </w:r>
      <w:proofErr w:type="gramEnd"/>
      <w:r w:rsidRPr="00191406">
        <w:rPr>
          <w:rFonts w:ascii="Times New Roman" w:hAnsi="Times New Roman" w:cs="Times New Roman"/>
          <w:lang w:val="en-IN"/>
        </w:rPr>
        <w:t>5];</w:t>
      </w:r>
    </w:p>
    <w:p w14:paraId="5273EA9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>++) merged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3FB4D0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+) merged[i+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AC75C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Merged array: ");</w:t>
      </w:r>
    </w:p>
    <w:p w14:paraId="6D37CC2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merged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0A07A1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779AB5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1AEE5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D9F73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69207AA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Merged array: 1 2 3 4 5</w:t>
      </w:r>
    </w:p>
    <w:p w14:paraId="1E0E4CE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790B204">
          <v:rect id="_x0000_i2174" style="width:0;height:1.5pt" o:hralign="center" o:hrstd="t" o:hr="t" fillcolor="#a0a0a0" stroked="f"/>
        </w:pict>
      </w:r>
    </w:p>
    <w:p w14:paraId="25A8496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6: Add and subtract two arrays element-wise</w:t>
      </w:r>
    </w:p>
    <w:p w14:paraId="4413C8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45FE0F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3EA5FAB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0902E6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arr1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>{1,2,3}, arr2[</w:t>
      </w:r>
      <w:proofErr w:type="gramStart"/>
      <w:r w:rsidRPr="00191406">
        <w:rPr>
          <w:rFonts w:ascii="Times New Roman" w:hAnsi="Times New Roman" w:cs="Times New Roman"/>
          <w:lang w:val="en-IN"/>
        </w:rPr>
        <w:t>3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4,5,6}, </w:t>
      </w:r>
      <w:proofErr w:type="gramStart"/>
      <w:r w:rsidRPr="00191406">
        <w:rPr>
          <w:rFonts w:ascii="Times New Roman" w:hAnsi="Times New Roman" w:cs="Times New Roman"/>
          <w:lang w:val="en-IN"/>
        </w:rPr>
        <w:t>sum[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3], </w:t>
      </w:r>
      <w:proofErr w:type="gramStart"/>
      <w:r w:rsidRPr="00191406">
        <w:rPr>
          <w:rFonts w:ascii="Times New Roman" w:hAnsi="Times New Roman" w:cs="Times New Roman"/>
          <w:lang w:val="en-IN"/>
        </w:rPr>
        <w:t>diff[</w:t>
      </w:r>
      <w:proofErr w:type="gramEnd"/>
      <w:r w:rsidRPr="00191406">
        <w:rPr>
          <w:rFonts w:ascii="Times New Roman" w:hAnsi="Times New Roman" w:cs="Times New Roman"/>
          <w:lang w:val="en-IN"/>
        </w:rPr>
        <w:t>3];</w:t>
      </w:r>
    </w:p>
    <w:p w14:paraId="3651CD5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7B3E35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sum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+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C843C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diff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arr1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-arr2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181121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644713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");</w:t>
      </w:r>
    </w:p>
    <w:p w14:paraId="15C764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sum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D7475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\</w:t>
      </w:r>
      <w:proofErr w:type="spellStart"/>
      <w:r w:rsidRPr="00191406">
        <w:rPr>
          <w:rFonts w:ascii="Times New Roman" w:hAnsi="Times New Roman" w:cs="Times New Roman"/>
          <w:lang w:val="en-IN"/>
        </w:rPr>
        <w:t>nDifference</w:t>
      </w:r>
      <w:proofErr w:type="spellEnd"/>
      <w:r w:rsidRPr="00191406">
        <w:rPr>
          <w:rFonts w:ascii="Times New Roman" w:hAnsi="Times New Roman" w:cs="Times New Roman"/>
          <w:lang w:val="en-IN"/>
        </w:rPr>
        <w:t>: ");</w:t>
      </w:r>
    </w:p>
    <w:p w14:paraId="17DC0B0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3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%d ", diff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6FA05C9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60D04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6C7318F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6909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44CC79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5 7 9</w:t>
      </w:r>
    </w:p>
    <w:p w14:paraId="5092B2D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Difference: -3 -3 -3</w:t>
      </w:r>
    </w:p>
    <w:p w14:paraId="26E3D60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350A2396">
          <v:rect id="_x0000_i2175" style="width:0;height:1.5pt" o:hralign="center" o:hrstd="t" o:hr="t" fillcolor="#a0a0a0" stroked="f"/>
        </w:pict>
      </w:r>
    </w:p>
    <w:p w14:paraId="0D9657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7: Find a number in array elements</w:t>
      </w:r>
    </w:p>
    <w:p w14:paraId="5BAAB9D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FA7FD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AC3E1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7B59F7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3,5,7,9}, key=5;</w:t>
      </w:r>
    </w:p>
    <w:p w14:paraId="4DB438A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ound=0;</w:t>
      </w:r>
    </w:p>
    <w:p w14:paraId="15ED57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4D42894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</w:t>
      </w:r>
      <w:proofErr w:type="gramStart"/>
      <w:r w:rsidRPr="00191406">
        <w:rPr>
          <w:rFonts w:ascii="Times New Roman" w:hAnsi="Times New Roman" w:cs="Times New Roman"/>
          <w:lang w:val="en-IN"/>
        </w:rPr>
        <w:t>key){</w:t>
      </w:r>
      <w:proofErr w:type="gramEnd"/>
    </w:p>
    <w:p w14:paraId="0C98BF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Number %d found at index %d\n", key,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);</w:t>
      </w:r>
    </w:p>
    <w:p w14:paraId="5AEF153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found=1;</w:t>
      </w:r>
    </w:p>
    <w:p w14:paraId="210E5DB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break;</w:t>
      </w:r>
    </w:p>
    <w:p w14:paraId="3F2EE55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05201D1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3C0975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191406">
        <w:rPr>
          <w:rFonts w:ascii="Times New Roman" w:hAnsi="Times New Roman" w:cs="Times New Roman"/>
          <w:lang w:val="en-IN"/>
        </w:rPr>
        <w:t>(!found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umber not found\n");</w:t>
      </w:r>
    </w:p>
    <w:p w14:paraId="52005B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72BB84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1ED6C8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30DEE08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Number 5 found at index 2</w:t>
      </w:r>
    </w:p>
    <w:p w14:paraId="7158A94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61040D0E">
          <v:rect id="_x0000_i2176" style="width:0;height:1.5pt" o:hralign="center" o:hrstd="t" o:hr="t" fillcolor="#a0a0a0" stroked="f"/>
        </w:pict>
      </w:r>
    </w:p>
    <w:p w14:paraId="7162195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8: Sort array elements in ascending order</w:t>
      </w:r>
    </w:p>
    <w:p w14:paraId="5B744D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7DFF1B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54801E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67D8BE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5,2,8,1,4}, temp;</w:t>
      </w:r>
    </w:p>
    <w:p w14:paraId="096DE5D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817C57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j++){</w:t>
      </w:r>
      <w:proofErr w:type="gramEnd"/>
    </w:p>
    <w:p w14:paraId="22FF6E4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gt;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3C37546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j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]=temp;</w:t>
      </w:r>
    </w:p>
    <w:p w14:paraId="31AE5B8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08FAD91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A65EE1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536ABEF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orted array: ");</w:t>
      </w:r>
    </w:p>
    <w:p w14:paraId="412C094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516DC27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7AC919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FD11E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64972D1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6A9689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orted array: 1 2 4 5 8</w:t>
      </w:r>
    </w:p>
    <w:p w14:paraId="7C1DC97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7375AA93">
          <v:rect id="_x0000_i2177" style="width:0;height:1.5pt" o:hralign="center" o:hrstd="t" o:hr="t" fillcolor="#a0a0a0" stroked="f"/>
        </w:pict>
      </w:r>
    </w:p>
    <w:p w14:paraId="1DC6899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39: Reverse array elements</w:t>
      </w:r>
    </w:p>
    <w:p w14:paraId="6499118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5F42B10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C8D2CF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F038D2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4,5};</w:t>
      </w:r>
    </w:p>
    <w:p w14:paraId="764BB1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/</w:t>
      </w:r>
      <w:proofErr w:type="gramStart"/>
      <w:r w:rsidRPr="00191406">
        <w:rPr>
          <w:rFonts w:ascii="Times New Roman" w:hAnsi="Times New Roman" w:cs="Times New Roman"/>
          <w:lang w:val="en-IN"/>
        </w:rPr>
        <w:t>2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EDA68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5-1-i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-1-</w:t>
      </w:r>
      <w:proofErr w:type="gramStart"/>
      <w:r w:rsidRPr="00191406">
        <w:rPr>
          <w:rFonts w:ascii="Times New Roman" w:hAnsi="Times New Roman" w:cs="Times New Roman"/>
          <w:lang w:val="en-IN"/>
        </w:rPr>
        <w:t>i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4819616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10BB862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Reversed array: ");</w:t>
      </w:r>
    </w:p>
    <w:p w14:paraId="0515CA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2FF3414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221D4F5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597975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3A53D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53914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Reversed array: 5 4 3 2 1</w:t>
      </w:r>
    </w:p>
    <w:p w14:paraId="49C753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pict w14:anchorId="041DB71A">
          <v:rect id="_x0000_i2178" style="width:0;height:1.5pt" o:hralign="center" o:hrstd="t" o:hr="t" fillcolor="#a0a0a0" stroked="f"/>
        </w:pict>
      </w:r>
    </w:p>
    <w:p w14:paraId="7ED05B8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0: Swap adjacent elements of an array</w:t>
      </w:r>
    </w:p>
    <w:p w14:paraId="1A53BE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19BD55F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F9763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3DC6B65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6]=</w:t>
      </w:r>
      <w:proofErr w:type="gramEnd"/>
      <w:r w:rsidRPr="00191406">
        <w:rPr>
          <w:rFonts w:ascii="Times New Roman" w:hAnsi="Times New Roman" w:cs="Times New Roman"/>
          <w:lang w:val="en-IN"/>
        </w:rPr>
        <w:t>{1,2,3,4,5,6};</w:t>
      </w:r>
    </w:p>
    <w:p w14:paraId="0B4EBEC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6;i</w:t>
      </w:r>
      <w:proofErr w:type="gramEnd"/>
      <w:r w:rsidRPr="00191406">
        <w:rPr>
          <w:rFonts w:ascii="Times New Roman" w:hAnsi="Times New Roman" w:cs="Times New Roman"/>
          <w:lang w:val="en-IN"/>
        </w:rPr>
        <w:t>+=</w:t>
      </w:r>
      <w:proofErr w:type="gramStart"/>
      <w:r w:rsidRPr="00191406">
        <w:rPr>
          <w:rFonts w:ascii="Times New Roman" w:hAnsi="Times New Roman" w:cs="Times New Roman"/>
          <w:lang w:val="en-IN"/>
        </w:rPr>
        <w:t>2){</w:t>
      </w:r>
      <w:proofErr w:type="gramEnd"/>
    </w:p>
    <w:p w14:paraId="66FA1D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nt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i+1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i+</w:t>
      </w:r>
      <w:proofErr w:type="gramStart"/>
      <w:r w:rsidRPr="00191406">
        <w:rPr>
          <w:rFonts w:ascii="Times New Roman" w:hAnsi="Times New Roman" w:cs="Times New Roman"/>
          <w:lang w:val="en-IN"/>
        </w:rPr>
        <w:t>1]=</w:t>
      </w:r>
      <w:proofErr w:type="gramEnd"/>
      <w:r w:rsidRPr="00191406">
        <w:rPr>
          <w:rFonts w:ascii="Times New Roman" w:hAnsi="Times New Roman" w:cs="Times New Roman"/>
          <w:lang w:val="en-IN"/>
        </w:rPr>
        <w:t>temp;</w:t>
      </w:r>
    </w:p>
    <w:p w14:paraId="24421B1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171603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wapped adjacent elements: ");</w:t>
      </w:r>
    </w:p>
    <w:p w14:paraId="428648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6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348D741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31AC92B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4846A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26F438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021E1EB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wapped adjacent elements: 2 1 4 3 6 5</w:t>
      </w:r>
    </w:p>
    <w:p w14:paraId="588CAF1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030610EE">
          <v:rect id="_x0000_i2179" style="width:0;height:1.5pt" o:hralign="center" o:hrstd="t" o:hr="t" fillcolor="#a0a0a0" stroked="f"/>
        </w:pict>
      </w:r>
    </w:p>
    <w:p w14:paraId="2826CF9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1: Find occurrence of an element in one dimensional array</w:t>
      </w:r>
    </w:p>
    <w:p w14:paraId="73F5CAF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37781EA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163DAE7D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575BAA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7]=</w:t>
      </w:r>
      <w:proofErr w:type="gramEnd"/>
      <w:r w:rsidRPr="00191406">
        <w:rPr>
          <w:rFonts w:ascii="Times New Roman" w:hAnsi="Times New Roman" w:cs="Times New Roman"/>
          <w:lang w:val="en-IN"/>
        </w:rPr>
        <w:t>{1,2,3,2,4,2,5}, key=2, count=0;</w:t>
      </w:r>
    </w:p>
    <w:p w14:paraId="72A9006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7;i</w:t>
      </w:r>
      <w:proofErr w:type="gramEnd"/>
      <w:r w:rsidRPr="00191406">
        <w:rPr>
          <w:rFonts w:ascii="Times New Roman" w:hAnsi="Times New Roman" w:cs="Times New Roman"/>
          <w:lang w:val="en-IN"/>
        </w:rPr>
        <w:t>++)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key) count++;</w:t>
      </w:r>
    </w:p>
    <w:p w14:paraId="58829FE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Element %d occurs %d times\n", key, count);</w:t>
      </w:r>
    </w:p>
    <w:p w14:paraId="263D4B3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87C59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7589E9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46C1DDF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Element 2 occurs 3 times</w:t>
      </w:r>
    </w:p>
    <w:p w14:paraId="24EF5206" w14:textId="297DF1B9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pict w14:anchorId="1AC41B95">
          <v:rect id="_x0000_i2180" style="width:0;height:1.5pt" o:hralign="center" o:hrstd="t" o:hr="t" fillcolor="#a0a0a0" stroked="f"/>
        </w:pict>
      </w:r>
    </w:p>
    <w:p w14:paraId="0C2A872D" w14:textId="5B78E906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2</w:t>
      </w:r>
      <w:r w:rsidRPr="00191406">
        <w:rPr>
          <w:rFonts w:ascii="Times New Roman" w:hAnsi="Times New Roman" w:cs="Times New Roman"/>
          <w:b/>
          <w:bCs/>
          <w:lang w:val="en-IN"/>
        </w:rPr>
        <w:t>: Sort array in descending order</w:t>
      </w:r>
    </w:p>
    <w:p w14:paraId="5690786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F67E3F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4FA0EDF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6BD707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3,1,4,5,2}, temp;</w:t>
      </w:r>
    </w:p>
    <w:p w14:paraId="335738E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5-</w:t>
      </w:r>
      <w:proofErr w:type="gramStart"/>
      <w:r w:rsidRPr="00191406">
        <w:rPr>
          <w:rFonts w:ascii="Times New Roman" w:hAnsi="Times New Roman" w:cs="Times New Roman"/>
          <w:lang w:val="en-IN"/>
        </w:rPr>
        <w:t>1;i</w:t>
      </w:r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342FE0C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j++){</w:t>
      </w:r>
      <w:proofErr w:type="gramEnd"/>
    </w:p>
    <w:p w14:paraId="2BCFBFE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&lt;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5C012FC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temp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[j];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]=temp;</w:t>
      </w:r>
    </w:p>
    <w:p w14:paraId="34927D4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72DC9EB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14C122A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505C252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in descending order: ");</w:t>
      </w:r>
    </w:p>
    <w:p w14:paraId="7A0B49D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gramStart"/>
      <w:r w:rsidRPr="00191406">
        <w:rPr>
          <w:rFonts w:ascii="Times New Roman" w:hAnsi="Times New Roman" w:cs="Times New Roman"/>
          <w:lang w:val="en-IN"/>
        </w:rPr>
        <w:t>5;i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E1CF88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58762B4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4867286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885903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6FA92E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in descending order: 5 4 3 2 1</w:t>
      </w:r>
    </w:p>
    <w:p w14:paraId="05E28A9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7062E18B">
          <v:rect id="_x0000_i2181" style="width:0;height:1.5pt" o:hralign="center" o:hrstd="t" o:hr="t" fillcolor="#a0a0a0" stroked="f"/>
        </w:pict>
      </w:r>
    </w:p>
    <w:p w14:paraId="5EEBF1F6" w14:textId="672F9A99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3</w:t>
      </w:r>
      <w:r w:rsidRPr="00191406">
        <w:rPr>
          <w:rFonts w:ascii="Times New Roman" w:hAnsi="Times New Roman" w:cs="Times New Roman"/>
          <w:b/>
          <w:bCs/>
          <w:lang w:val="en-IN"/>
        </w:rPr>
        <w:t>: Delete given element from array</w:t>
      </w:r>
    </w:p>
    <w:p w14:paraId="1CAE572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6752B63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B24E1D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0F83BF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{1,2,3,4,5}, key=3, n=5, 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=0;</w:t>
      </w:r>
    </w:p>
    <w:p w14:paraId="4E20296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42E1054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key) continue;</w:t>
      </w:r>
    </w:p>
    <w:p w14:paraId="4D941DD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dx</w:t>
      </w:r>
      <w:proofErr w:type="spell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]=</w:t>
      </w:r>
      <w:proofErr w:type="spellStart"/>
      <w:proofErr w:type="gramEnd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;</w:t>
      </w:r>
    </w:p>
    <w:p w14:paraId="464A22B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25229D4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Array after deleting %d: ", key);</w:t>
      </w:r>
    </w:p>
    <w:p w14:paraId="3BF760C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idx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);</w:t>
      </w:r>
    </w:p>
    <w:p w14:paraId="1C4801B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"\n");</w:t>
      </w:r>
    </w:p>
    <w:p w14:paraId="117794E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3397B18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5D81E1C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5ABE89EB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Array after deleting 3: 1 2 4 5</w:t>
      </w:r>
    </w:p>
    <w:p w14:paraId="5ABDF0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1C738E1B">
          <v:rect id="_x0000_i2182" style="width:0;height:1.5pt" o:hralign="center" o:hrstd="t" o:hr="t" fillcolor="#a0a0a0" stroked="f"/>
        </w:pict>
      </w:r>
    </w:p>
    <w:p w14:paraId="43B7FA49" w14:textId="58393911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4</w:t>
      </w:r>
      <w:r w:rsidRPr="00191406">
        <w:rPr>
          <w:rFonts w:ascii="Times New Roman" w:hAnsi="Times New Roman" w:cs="Times New Roman"/>
          <w:b/>
          <w:bCs/>
          <w:lang w:val="en-IN"/>
        </w:rPr>
        <w:t>: Find first repeated element in an array</w:t>
      </w:r>
    </w:p>
    <w:p w14:paraId="04098D3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7D7BA13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0AE4AF3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0221E08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2,4}, n=5;</w:t>
      </w:r>
    </w:p>
    <w:p w14:paraId="68AEE92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found=0;</w:t>
      </w:r>
    </w:p>
    <w:p w14:paraId="1932E4F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gramStart"/>
      <w:r w:rsidRPr="00191406">
        <w:rPr>
          <w:rFonts w:ascii="Times New Roman" w:hAnsi="Times New Roman" w:cs="Times New Roman"/>
          <w:lang w:val="en-IN"/>
        </w:rPr>
        <w:t>0;i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191406">
        <w:rPr>
          <w:rFonts w:ascii="Times New Roman" w:hAnsi="Times New Roman" w:cs="Times New Roman"/>
          <w:lang w:val="en-IN"/>
        </w:rPr>
        <w:t>+</w:t>
      </w:r>
      <w:proofErr w:type="gramStart"/>
      <w:r w:rsidRPr="00191406">
        <w:rPr>
          <w:rFonts w:ascii="Times New Roman" w:hAnsi="Times New Roman" w:cs="Times New Roman"/>
          <w:lang w:val="en-IN"/>
        </w:rPr>
        <w:t>+){</w:t>
      </w:r>
      <w:proofErr w:type="gramEnd"/>
    </w:p>
    <w:p w14:paraId="5086D53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j=i+</w:t>
      </w:r>
      <w:proofErr w:type="gramStart"/>
      <w:r w:rsidRPr="00191406">
        <w:rPr>
          <w:rFonts w:ascii="Times New Roman" w:hAnsi="Times New Roman" w:cs="Times New Roman"/>
          <w:lang w:val="en-IN"/>
        </w:rPr>
        <w:t>1;j</w:t>
      </w:r>
      <w:proofErr w:type="gramEnd"/>
      <w:r w:rsidRPr="00191406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n;j</w:t>
      </w:r>
      <w:proofErr w:type="spellEnd"/>
      <w:r w:rsidRPr="00191406">
        <w:rPr>
          <w:rFonts w:ascii="Times New Roman" w:hAnsi="Times New Roman" w:cs="Times New Roman"/>
          <w:lang w:val="en-IN"/>
        </w:rPr>
        <w:t>++){</w:t>
      </w:r>
      <w:proofErr w:type="gramEnd"/>
    </w:p>
    <w:p w14:paraId="5FAF422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=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j</w:t>
      </w:r>
      <w:proofErr w:type="gramStart"/>
      <w:r w:rsidRPr="00191406">
        <w:rPr>
          <w:rFonts w:ascii="Times New Roman" w:hAnsi="Times New Roman" w:cs="Times New Roman"/>
          <w:lang w:val="en-IN"/>
        </w:rPr>
        <w:t>]){</w:t>
      </w:r>
      <w:proofErr w:type="gramEnd"/>
    </w:p>
    <w:p w14:paraId="6189A67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"First repeated element: %d at index %d\n", 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</w:t>
      </w:r>
      <w:proofErr w:type="spellStart"/>
      <w:r w:rsidRPr="00191406">
        <w:rPr>
          <w:rFonts w:ascii="Times New Roman" w:hAnsi="Times New Roman" w:cs="Times New Roman"/>
          <w:lang w:val="en-IN"/>
        </w:rPr>
        <w:t>i</w:t>
      </w:r>
      <w:proofErr w:type="spellEnd"/>
      <w:r w:rsidRPr="00191406">
        <w:rPr>
          <w:rFonts w:ascii="Times New Roman" w:hAnsi="Times New Roman" w:cs="Times New Roman"/>
          <w:lang w:val="en-IN"/>
        </w:rPr>
        <w:t>], j);</w:t>
      </w:r>
    </w:p>
    <w:p w14:paraId="78C3E3F7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found=1;</w:t>
      </w:r>
    </w:p>
    <w:p w14:paraId="0E0D788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    break;</w:t>
      </w:r>
    </w:p>
    <w:p w14:paraId="35D5F8B6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    }</w:t>
      </w:r>
    </w:p>
    <w:p w14:paraId="6CB328E5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}</w:t>
      </w:r>
    </w:p>
    <w:p w14:paraId="3034BDAC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    if(found) break;</w:t>
      </w:r>
    </w:p>
    <w:p w14:paraId="725D394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}</w:t>
      </w:r>
    </w:p>
    <w:p w14:paraId="7D6BA2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191406">
        <w:rPr>
          <w:rFonts w:ascii="Times New Roman" w:hAnsi="Times New Roman" w:cs="Times New Roman"/>
          <w:lang w:val="en-IN"/>
        </w:rPr>
        <w:t>(!found</w:t>
      </w:r>
      <w:proofErr w:type="gramEnd"/>
      <w:r w:rsidRPr="00191406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No repeated elements\n");</w:t>
      </w:r>
    </w:p>
    <w:p w14:paraId="2545E17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04E676E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lastRenderedPageBreak/>
        <w:t>}</w:t>
      </w:r>
    </w:p>
    <w:p w14:paraId="186C675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11C646C3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First repeated element: 2 at index 3</w:t>
      </w:r>
    </w:p>
    <w:p w14:paraId="7E95507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pict w14:anchorId="181F57FC">
          <v:rect id="_x0000_i2183" style="width:0;height:1.5pt" o:hralign="center" o:hrstd="t" o:hr="t" fillcolor="#a0a0a0" stroked="f"/>
        </w:pict>
      </w:r>
    </w:p>
    <w:p w14:paraId="413E180A" w14:textId="43FD17ED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b/>
          <w:bCs/>
          <w:lang w:val="en-IN"/>
        </w:rPr>
        <w:t>Program 14</w:t>
      </w:r>
      <w:r>
        <w:rPr>
          <w:rFonts w:ascii="Times New Roman" w:hAnsi="Times New Roman" w:cs="Times New Roman"/>
          <w:b/>
          <w:bCs/>
          <w:lang w:val="en-IN"/>
        </w:rPr>
        <w:t>5</w:t>
      </w:r>
      <w:r w:rsidRPr="00191406">
        <w:rPr>
          <w:rFonts w:ascii="Times New Roman" w:hAnsi="Times New Roman" w:cs="Times New Roman"/>
          <w:b/>
          <w:bCs/>
          <w:lang w:val="en-IN"/>
        </w:rPr>
        <w:t>: Calculate sum of array elements using pointers</w:t>
      </w:r>
    </w:p>
    <w:p w14:paraId="062D13E0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#include &lt;</w:t>
      </w:r>
      <w:proofErr w:type="spellStart"/>
      <w:r w:rsidRPr="00191406">
        <w:rPr>
          <w:rFonts w:ascii="Times New Roman" w:hAnsi="Times New Roman" w:cs="Times New Roman"/>
          <w:lang w:val="en-IN"/>
        </w:rPr>
        <w:t>stdio.h</w:t>
      </w:r>
      <w:proofErr w:type="spellEnd"/>
      <w:r w:rsidRPr="00191406">
        <w:rPr>
          <w:rFonts w:ascii="Times New Roman" w:hAnsi="Times New Roman" w:cs="Times New Roman"/>
          <w:lang w:val="en-IN"/>
        </w:rPr>
        <w:t>&gt;</w:t>
      </w:r>
    </w:p>
    <w:p w14:paraId="0A601C7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2431D662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191406">
        <w:rPr>
          <w:rFonts w:ascii="Times New Roman" w:hAnsi="Times New Roman" w:cs="Times New Roman"/>
          <w:lang w:val="en-IN"/>
        </w:rPr>
        <w:t>main(</w:t>
      </w:r>
      <w:proofErr w:type="gramEnd"/>
      <w:r w:rsidRPr="00191406">
        <w:rPr>
          <w:rFonts w:ascii="Times New Roman" w:hAnsi="Times New Roman" w:cs="Times New Roman"/>
          <w:lang w:val="en-IN"/>
        </w:rPr>
        <w:t>) {</w:t>
      </w:r>
    </w:p>
    <w:p w14:paraId="26FA2174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>[5]=</w:t>
      </w:r>
      <w:proofErr w:type="gramEnd"/>
      <w:r w:rsidRPr="00191406">
        <w:rPr>
          <w:rFonts w:ascii="Times New Roman" w:hAnsi="Times New Roman" w:cs="Times New Roman"/>
          <w:lang w:val="en-IN"/>
        </w:rPr>
        <w:t>{1,2,3,4,5};</w:t>
      </w:r>
    </w:p>
    <w:p w14:paraId="64E22D4A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int sum=0;</w:t>
      </w:r>
    </w:p>
    <w:p w14:paraId="53F05B08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191406">
        <w:rPr>
          <w:rFonts w:ascii="Times New Roman" w:hAnsi="Times New Roman" w:cs="Times New Roman"/>
          <w:lang w:val="en-IN"/>
        </w:rPr>
        <w:t>for(</w:t>
      </w:r>
      <w:proofErr w:type="gramEnd"/>
      <w:r w:rsidRPr="00191406">
        <w:rPr>
          <w:rFonts w:ascii="Times New Roman" w:hAnsi="Times New Roman" w:cs="Times New Roman"/>
          <w:lang w:val="en-IN"/>
        </w:rPr>
        <w:t>int *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=</w:t>
      </w:r>
      <w:proofErr w:type="spellStart"/>
      <w:r w:rsidRPr="00191406">
        <w:rPr>
          <w:rFonts w:ascii="Times New Roman" w:hAnsi="Times New Roman" w:cs="Times New Roman"/>
          <w:lang w:val="en-IN"/>
        </w:rPr>
        <w:t>ar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 xml:space="preserve">&lt;arr+5; 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++) sum+=*</w:t>
      </w:r>
      <w:proofErr w:type="spellStart"/>
      <w:r w:rsidRPr="00191406">
        <w:rPr>
          <w:rFonts w:ascii="Times New Roman" w:hAnsi="Times New Roman" w:cs="Times New Roman"/>
          <w:lang w:val="en-IN"/>
        </w:rPr>
        <w:t>ptr</w:t>
      </w:r>
      <w:proofErr w:type="spellEnd"/>
      <w:r w:rsidRPr="00191406">
        <w:rPr>
          <w:rFonts w:ascii="Times New Roman" w:hAnsi="Times New Roman" w:cs="Times New Roman"/>
          <w:lang w:val="en-IN"/>
        </w:rPr>
        <w:t>;</w:t>
      </w:r>
    </w:p>
    <w:p w14:paraId="46E1120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191406">
        <w:rPr>
          <w:rFonts w:ascii="Times New Roman" w:hAnsi="Times New Roman" w:cs="Times New Roman"/>
          <w:lang w:val="en-IN"/>
        </w:rPr>
        <w:t>printf</w:t>
      </w:r>
      <w:proofErr w:type="spellEnd"/>
      <w:r w:rsidRPr="00191406">
        <w:rPr>
          <w:rFonts w:ascii="Times New Roman" w:hAnsi="Times New Roman" w:cs="Times New Roman"/>
          <w:lang w:val="en-IN"/>
        </w:rPr>
        <w:t>(</w:t>
      </w:r>
      <w:proofErr w:type="gramEnd"/>
      <w:r w:rsidRPr="00191406">
        <w:rPr>
          <w:rFonts w:ascii="Times New Roman" w:hAnsi="Times New Roman" w:cs="Times New Roman"/>
          <w:lang w:val="en-IN"/>
        </w:rPr>
        <w:t>"Sum: %d\n", sum);</w:t>
      </w:r>
    </w:p>
    <w:p w14:paraId="437C90DF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 xml:space="preserve">    return 0;</w:t>
      </w:r>
    </w:p>
    <w:p w14:paraId="1CCE930E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}</w:t>
      </w:r>
    </w:p>
    <w:p w14:paraId="3BEC43F9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Output:</w:t>
      </w:r>
    </w:p>
    <w:p w14:paraId="71F870A9" w14:textId="77777777" w:rsid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  <w:r w:rsidRPr="00191406">
        <w:rPr>
          <w:rFonts w:ascii="Times New Roman" w:hAnsi="Times New Roman" w:cs="Times New Roman"/>
          <w:lang w:val="en-IN"/>
        </w:rPr>
        <w:t>Sum: 15</w:t>
      </w:r>
    </w:p>
    <w:p w14:paraId="381DB6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7: Add two dynamic arrays</w:t>
      </w:r>
    </w:p>
    <w:p w14:paraId="66F613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94655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lib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A4D1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A3A20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2FF93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n=3;</w:t>
      </w:r>
    </w:p>
    <w:p w14:paraId="71D5B3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arr1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2E41FD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arr2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34955F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*sum = malloc(n*</w:t>
      </w:r>
      <w:proofErr w:type="spellStart"/>
      <w:r w:rsidRPr="00272DC7">
        <w:rPr>
          <w:rFonts w:ascii="Times New Roman" w:hAnsi="Times New Roman" w:cs="Times New Roman"/>
          <w:lang w:val="en-IN"/>
        </w:rPr>
        <w:t>sizeof</w:t>
      </w:r>
      <w:proofErr w:type="spellEnd"/>
      <w:r w:rsidRPr="00272DC7">
        <w:rPr>
          <w:rFonts w:ascii="Times New Roman" w:hAnsi="Times New Roman" w:cs="Times New Roman"/>
          <w:lang w:val="en-IN"/>
        </w:rPr>
        <w:t>(int));</w:t>
      </w:r>
    </w:p>
    <w:p w14:paraId="6173BB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2FFEE8E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arr1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1; arr1[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2; arr1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3;</w:t>
      </w:r>
    </w:p>
    <w:p w14:paraId="61395D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arr2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4; arr2[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5; arr2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6;</w:t>
      </w:r>
    </w:p>
    <w:p w14:paraId="70D150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</w:p>
    <w:p w14:paraId="28FDB7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arr1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arr2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286611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6EBB1A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array: ");</w:t>
      </w:r>
    </w:p>
    <w:p w14:paraId="1AF630A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71B5F8C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D167A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</w:p>
    <w:p w14:paraId="1263C3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free(arr1); free(arr2); free(sum);</w:t>
      </w:r>
    </w:p>
    <w:p w14:paraId="184B05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123BD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23285F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ED5B00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array: 5 7 9</w:t>
      </w:r>
    </w:p>
    <w:p w14:paraId="46CFDEB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B26ADEE">
          <v:rect id="_x0000_i2281" style="width:0;height:1.5pt" o:hralign="center" o:hrstd="t" o:hr="t" fillcolor="#a0a0a0" stroked="f"/>
        </w:pict>
      </w:r>
    </w:p>
    <w:p w14:paraId="2FA077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8: Find sum of largest contiguous subarray</w:t>
      </w:r>
    </w:p>
    <w:p w14:paraId="3A0288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E2B46E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D4AD0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A2E73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-2,</w:t>
      </w:r>
      <w:proofErr w:type="gramStart"/>
      <w:r w:rsidRPr="00272DC7">
        <w:rPr>
          <w:rFonts w:ascii="Times New Roman" w:hAnsi="Times New Roman" w:cs="Times New Roman"/>
          <w:lang w:val="en-IN"/>
        </w:rPr>
        <w:t>1,-</w:t>
      </w:r>
      <w:proofErr w:type="gramEnd"/>
      <w:r w:rsidRPr="00272DC7">
        <w:rPr>
          <w:rFonts w:ascii="Times New Roman" w:hAnsi="Times New Roman" w:cs="Times New Roman"/>
          <w:lang w:val="en-IN"/>
        </w:rPr>
        <w:t>3,4,5};</w:t>
      </w:r>
    </w:p>
    <w:p w14:paraId="5317B8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0],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;</w:t>
      </w:r>
    </w:p>
    <w:p w14:paraId="50171A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1532E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&lt;0)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0F371FC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else 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0CADC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spellStart"/>
      <w:r w:rsidRPr="00272DC7">
        <w:rPr>
          <w:rFonts w:ascii="Times New Roman" w:hAnsi="Times New Roman" w:cs="Times New Roman"/>
          <w:lang w:val="en-IN"/>
        </w:rPr>
        <w:t>max_ending</w:t>
      </w:r>
      <w:proofErr w:type="spellEnd"/>
      <w:r w:rsidRPr="00272DC7">
        <w:rPr>
          <w:rFonts w:ascii="Times New Roman" w:hAnsi="Times New Roman" w:cs="Times New Roman"/>
          <w:lang w:val="en-IN"/>
        </w:rPr>
        <w:t>;</w:t>
      </w:r>
    </w:p>
    <w:p w14:paraId="11819C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46AA7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Maximum contiguous subarray sum: %d\n", </w:t>
      </w:r>
      <w:proofErr w:type="spellStart"/>
      <w:r w:rsidRPr="00272DC7">
        <w:rPr>
          <w:rFonts w:ascii="Times New Roman" w:hAnsi="Times New Roman" w:cs="Times New Roman"/>
          <w:lang w:val="en-IN"/>
        </w:rPr>
        <w:t>max_so_far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7AA76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2E942B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9B004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0AC3C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Maximum contiguous subarray sum: 9</w:t>
      </w:r>
    </w:p>
    <w:p w14:paraId="6A979F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15EB76C7">
          <v:rect id="_x0000_i2282" style="width:0;height:1.5pt" o:hralign="center" o:hrstd="t" o:hr="t" fillcolor="#a0a0a0" stroked="f"/>
        </w:pict>
      </w:r>
    </w:p>
    <w:p w14:paraId="55BBCF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49: Split array and add first half after second half</w:t>
      </w:r>
    </w:p>
    <w:p w14:paraId="2102AA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E575B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86374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A8973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3,4,5,6}, n=6;</w:t>
      </w:r>
    </w:p>
    <w:p w14:paraId="2622BE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mid=n/2;</w:t>
      </w:r>
    </w:p>
    <w:p w14:paraId="1DFD37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result[</w:t>
      </w:r>
      <w:proofErr w:type="gramEnd"/>
      <w:r w:rsidRPr="00272DC7">
        <w:rPr>
          <w:rFonts w:ascii="Times New Roman" w:hAnsi="Times New Roman" w:cs="Times New Roman"/>
          <w:lang w:val="en-IN"/>
        </w:rPr>
        <w:t>6];</w:t>
      </w:r>
    </w:p>
    <w:p w14:paraId="163A88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mid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resul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mid+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E89BC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mid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result[</w:t>
      </w:r>
      <w:proofErr w:type="spellStart"/>
      <w:r w:rsidRPr="00272DC7">
        <w:rPr>
          <w:rFonts w:ascii="Times New Roman" w:hAnsi="Times New Roman" w:cs="Times New Roman"/>
          <w:lang w:val="en-IN"/>
        </w:rPr>
        <w:t>mid+</w:t>
      </w:r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6524298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Rearranged array: ");</w:t>
      </w:r>
    </w:p>
    <w:p w14:paraId="3759DD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resul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DA3F5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5FB501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53CD1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93971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BC6C7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Rearranged array: 4 5 6 1 2 3</w:t>
      </w:r>
    </w:p>
    <w:p w14:paraId="43D7D5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053878C1">
          <v:rect id="_x0000_i2283" style="width:0;height:1.5pt" o:hralign="center" o:hrstd="t" o:hr="t" fillcolor="#a0a0a0" stroked="f"/>
        </w:pict>
      </w:r>
    </w:p>
    <w:p w14:paraId="4A244A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0: Generate Pascal Triangle using array</w:t>
      </w:r>
    </w:p>
    <w:p w14:paraId="6D4D29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2F1D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E80C5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D26EA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n=5;</w:t>
      </w:r>
    </w:p>
    <w:p w14:paraId="29028A2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[</w:t>
      </w:r>
      <w:proofErr w:type="gramStart"/>
      <w:r w:rsidRPr="00272DC7">
        <w:rPr>
          <w:rFonts w:ascii="Times New Roman" w:hAnsi="Times New Roman" w:cs="Times New Roman"/>
          <w:lang w:val="en-IN"/>
        </w:rPr>
        <w:t>5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617BF3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6B2852F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0]=</w:t>
      </w:r>
      <w:proofErr w:type="gramEnd"/>
      <w:r w:rsidRPr="00272DC7">
        <w:rPr>
          <w:rFonts w:ascii="Times New Roman" w:hAnsi="Times New Roman" w:cs="Times New Roman"/>
          <w:lang w:val="en-IN"/>
        </w:rPr>
        <w:t>1;</w:t>
      </w:r>
    </w:p>
    <w:p w14:paraId="05031F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1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63DF28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   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-</w:t>
      </w:r>
      <w:proofErr w:type="gramStart"/>
      <w:r w:rsidRPr="00272DC7">
        <w:rPr>
          <w:rFonts w:ascii="Times New Roman" w:hAnsi="Times New Roman" w:cs="Times New Roman"/>
          <w:lang w:val="en-IN"/>
        </w:rPr>
        <w:t>1]+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031F28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D72F1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DA4EC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5B050AF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B8325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140F7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45F4A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6B76A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578CD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</w:t>
      </w:r>
    </w:p>
    <w:p w14:paraId="267DEA0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1 </w:t>
      </w:r>
    </w:p>
    <w:p w14:paraId="4787F3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2 1 </w:t>
      </w:r>
    </w:p>
    <w:p w14:paraId="4594362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3 3 1 </w:t>
      </w:r>
    </w:p>
    <w:p w14:paraId="61ED93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 6 4 1</w:t>
      </w:r>
    </w:p>
    <w:p w14:paraId="7245B38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27D2A06">
          <v:rect id="_x0000_i2284" style="width:0;height:1.5pt" o:hralign="center" o:hrstd="t" o:hr="t" fillcolor="#a0a0a0" stroked="f"/>
        </w:pict>
      </w:r>
    </w:p>
    <w:p w14:paraId="7704F7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1: Access array element out of bounds</w:t>
      </w:r>
    </w:p>
    <w:p w14:paraId="1490BD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FD450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F25BD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5F02E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3]=</w:t>
      </w:r>
      <w:proofErr w:type="gramEnd"/>
      <w:r w:rsidRPr="00272DC7">
        <w:rPr>
          <w:rFonts w:ascii="Times New Roman" w:hAnsi="Times New Roman" w:cs="Times New Roman"/>
          <w:lang w:val="en-IN"/>
        </w:rPr>
        <w:t>{1,2,3};</w:t>
      </w:r>
    </w:p>
    <w:p w14:paraId="2A2A5A7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Accessing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5] (out of bounds): %d\n"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);</w:t>
      </w:r>
    </w:p>
    <w:p w14:paraId="35DD30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18F95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C685D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 (undefined, may vary):</w:t>
      </w:r>
    </w:p>
    <w:p w14:paraId="4ACFEC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Accessing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5] (out of bounds): 32767</w:t>
      </w:r>
    </w:p>
    <w:p w14:paraId="25BA535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6C224EF">
          <v:rect id="_x0000_i2285" style="width:0;height:1.5pt" o:hralign="center" o:hrstd="t" o:hr="t" fillcolor="#a0a0a0" stroked="f"/>
        </w:pict>
      </w:r>
    </w:p>
    <w:p w14:paraId="781C4F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2: Print alternate elements of the array</w:t>
      </w:r>
    </w:p>
    <w:p w14:paraId="712C71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10987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5992B5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0202DD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3,4,5,6};</w:t>
      </w:r>
    </w:p>
    <w:p w14:paraId="3D8BD3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Alternate elements: ");</w:t>
      </w:r>
    </w:p>
    <w:p w14:paraId="3833E39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=2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9ADF6A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61DD7C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9010D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7F7C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1DE3F0E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Alternate elements: 1 3 5</w:t>
      </w:r>
    </w:p>
    <w:p w14:paraId="4C9CE6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110FCF3A">
          <v:rect id="_x0000_i2286" style="width:0;height:1.5pt" o:hralign="center" o:hrstd="t" o:hr="t" fillcolor="#a0a0a0" stroked="f"/>
        </w:pict>
      </w:r>
    </w:p>
    <w:p w14:paraId="3A38BD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3: Print non-repeated elements of an array</w:t>
      </w:r>
    </w:p>
    <w:p w14:paraId="2DBF129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639D6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3EC47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A91A8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2,3,4,4};</w:t>
      </w:r>
    </w:p>
    <w:p w14:paraId="20F13B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</w:t>
      </w:r>
      <w:proofErr w:type="gramStart"/>
      <w:r w:rsidRPr="00272DC7">
        <w:rPr>
          <w:rFonts w:ascii="Times New Roman" w:hAnsi="Times New Roman" w:cs="Times New Roman"/>
          <w:lang w:val="en-IN"/>
        </w:rPr>
        <w:t>Non-repeated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elements: ");</w:t>
      </w:r>
    </w:p>
    <w:p w14:paraId="617A09F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1DC55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count=0;</w:t>
      </w:r>
    </w:p>
    <w:p w14:paraId="1CCE4E6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31A330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 count++;</w:t>
      </w:r>
    </w:p>
    <w:p w14:paraId="5C8A1D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==1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9A95B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12F61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01AB22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D46A0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98FA13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62774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Non-repeated elements: 1 3</w:t>
      </w:r>
    </w:p>
    <w:p w14:paraId="42B59F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pict w14:anchorId="268D94DA">
          <v:rect id="_x0000_i2287" style="width:0;height:1.5pt" o:hralign="center" o:hrstd="t" o:hr="t" fillcolor="#a0a0a0" stroked="f"/>
        </w:pict>
      </w:r>
    </w:p>
    <w:p w14:paraId="4CAA022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4: Sum of non-repeated elements of an array</w:t>
      </w:r>
    </w:p>
    <w:p w14:paraId="312198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0D38E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F090C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9241E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6]=</w:t>
      </w:r>
      <w:proofErr w:type="gramEnd"/>
      <w:r w:rsidRPr="00272DC7">
        <w:rPr>
          <w:rFonts w:ascii="Times New Roman" w:hAnsi="Times New Roman" w:cs="Times New Roman"/>
          <w:lang w:val="en-IN"/>
        </w:rPr>
        <w:t>{1,2,2,3,4,4}, sum=0;</w:t>
      </w:r>
    </w:p>
    <w:p w14:paraId="19C3D7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0925619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count=0;</w:t>
      </w:r>
    </w:p>
    <w:p w14:paraId="7A1E49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6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6F0FD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 count++;</w:t>
      </w:r>
    </w:p>
    <w:p w14:paraId="164A4D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==1) sum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3B81AC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8B30D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non-repeated elements: %d\n", sum);</w:t>
      </w:r>
    </w:p>
    <w:p w14:paraId="082CD9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B95C3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B898C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6E2AF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non-repeated elements: 4</w:t>
      </w:r>
    </w:p>
    <w:p w14:paraId="2171DD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20942C30">
          <v:rect id="_x0000_i2288" style="width:0;height:1.5pt" o:hralign="center" o:hrstd="t" o:hr="t" fillcolor="#a0a0a0" stroked="f"/>
        </w:pict>
      </w:r>
    </w:p>
    <w:p w14:paraId="283AAC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5: Find missing number in array</w:t>
      </w:r>
    </w:p>
    <w:p w14:paraId="6DFA22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00644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B836FF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C6C09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4]=</w:t>
      </w:r>
      <w:proofErr w:type="gramEnd"/>
      <w:r w:rsidRPr="00272DC7">
        <w:rPr>
          <w:rFonts w:ascii="Times New Roman" w:hAnsi="Times New Roman" w:cs="Times New Roman"/>
          <w:lang w:val="en-IN"/>
        </w:rPr>
        <w:t>{1,2,4,5}, n=5;</w:t>
      </w:r>
    </w:p>
    <w:p w14:paraId="57C04B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sum_total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n*(n+1)/2, </w:t>
      </w:r>
      <w:proofErr w:type="spellStart"/>
      <w:r w:rsidRPr="00272DC7">
        <w:rPr>
          <w:rFonts w:ascii="Times New Roman" w:hAnsi="Times New Roman" w:cs="Times New Roman"/>
          <w:lang w:val="en-IN"/>
        </w:rPr>
        <w:t>sum_arr</w:t>
      </w:r>
      <w:proofErr w:type="spellEnd"/>
      <w:r w:rsidRPr="00272DC7">
        <w:rPr>
          <w:rFonts w:ascii="Times New Roman" w:hAnsi="Times New Roman" w:cs="Times New Roman"/>
          <w:lang w:val="en-IN"/>
        </w:rPr>
        <w:t>=0;</w:t>
      </w:r>
    </w:p>
    <w:p w14:paraId="072E5A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4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r w:rsidRPr="00272DC7">
        <w:rPr>
          <w:rFonts w:ascii="Times New Roman" w:hAnsi="Times New Roman" w:cs="Times New Roman"/>
          <w:lang w:val="en-IN"/>
        </w:rPr>
        <w:t>sum_arr</w:t>
      </w:r>
      <w:proofErr w:type="spellEnd"/>
      <w:r w:rsidRPr="00272DC7">
        <w:rPr>
          <w:rFonts w:ascii="Times New Roman" w:hAnsi="Times New Roman" w:cs="Times New Roman"/>
          <w:lang w:val="en-IN"/>
        </w:rPr>
        <w:t>+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184D2DE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Missing number: %d\n", </w:t>
      </w:r>
      <w:proofErr w:type="spellStart"/>
      <w:r w:rsidRPr="00272DC7">
        <w:rPr>
          <w:rFonts w:ascii="Times New Roman" w:hAnsi="Times New Roman" w:cs="Times New Roman"/>
          <w:lang w:val="en-IN"/>
        </w:rPr>
        <w:t>sum_total-sum_arr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63E7A0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814CC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104C3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0ECB32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issing number: 3</w:t>
      </w:r>
    </w:p>
    <w:p w14:paraId="2463E2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F7001BB">
          <v:rect id="_x0000_i2289" style="width:0;height:1.5pt" o:hralign="center" o:hrstd="t" o:hr="t" fillcolor="#a0a0a0" stroked="f"/>
        </w:pict>
      </w:r>
    </w:p>
    <w:p w14:paraId="26E7BA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6: Find missing number using XOR operator</w:t>
      </w:r>
    </w:p>
    <w:p w14:paraId="22F238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165A7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3DF68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CC454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4]=</w:t>
      </w:r>
      <w:proofErr w:type="gramEnd"/>
      <w:r w:rsidRPr="00272DC7">
        <w:rPr>
          <w:rFonts w:ascii="Times New Roman" w:hAnsi="Times New Roman" w:cs="Times New Roman"/>
          <w:lang w:val="en-IN"/>
        </w:rPr>
        <w:t>{1,2,4,5}, n=5, xor1=0, xor2=0;</w:t>
      </w:r>
    </w:p>
    <w:p w14:paraId="72DAEB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4;i</w:t>
      </w:r>
      <w:proofErr w:type="gramEnd"/>
      <w:r w:rsidRPr="00272DC7">
        <w:rPr>
          <w:rFonts w:ascii="Times New Roman" w:hAnsi="Times New Roman" w:cs="Times New Roman"/>
          <w:lang w:val="en-IN"/>
        </w:rPr>
        <w:t>++) xor1^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538830C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 xor2^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;</w:t>
      </w:r>
    </w:p>
    <w:p w14:paraId="2AC37E7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issing number: %d\n", xor1^xor2);</w:t>
      </w:r>
    </w:p>
    <w:p w14:paraId="28D826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73B73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ECF2D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D16E4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issing number: 3</w:t>
      </w:r>
    </w:p>
    <w:p w14:paraId="323915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36FF4A09">
          <v:rect id="_x0000_i2290" style="width:0;height:1.5pt" o:hralign="center" o:hrstd="t" o:hr="t" fillcolor="#a0a0a0" stroked="f"/>
        </w:pict>
      </w:r>
    </w:p>
    <w:p w14:paraId="52F422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7: Segregate 1's and 0's in array</w:t>
      </w:r>
    </w:p>
    <w:p w14:paraId="7ADFC3F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6E7F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B11B9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1F675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8]=</w:t>
      </w:r>
      <w:proofErr w:type="gramEnd"/>
      <w:r w:rsidRPr="00272DC7">
        <w:rPr>
          <w:rFonts w:ascii="Times New Roman" w:hAnsi="Times New Roman" w:cs="Times New Roman"/>
          <w:lang w:val="en-IN"/>
        </w:rPr>
        <w:t>{0,1,0,1,1,0,1,0}, n=8;</w:t>
      </w:r>
    </w:p>
    <w:p w14:paraId="471240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left=0, right=n-1;</w:t>
      </w:r>
    </w:p>
    <w:p w14:paraId="224107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while(left&lt;right</w:t>
      </w:r>
      <w:proofErr w:type="gramStart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33D332C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while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left]==0 &amp;&amp; left&lt;right) left++;</w:t>
      </w:r>
    </w:p>
    <w:p w14:paraId="484F06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while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right]==1 &amp;&amp; left&lt;right) right--;</w:t>
      </w:r>
    </w:p>
    <w:p w14:paraId="1AB68E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left&lt;right</w:t>
      </w:r>
      <w:proofErr w:type="gramStart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68862E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nt temp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[left];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left]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[right];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right]=temp;</w:t>
      </w:r>
    </w:p>
    <w:p w14:paraId="7EB8883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left++; right--;</w:t>
      </w:r>
    </w:p>
    <w:p w14:paraId="084DC3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}</w:t>
      </w:r>
    </w:p>
    <w:p w14:paraId="2A55B1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3496C5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egregated array: ");</w:t>
      </w:r>
    </w:p>
    <w:p w14:paraId="171B373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A2328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01D2D4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03AE2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3E1668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7CC537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egregated array: 0 0 0 0 1 1 1 1</w:t>
      </w:r>
    </w:p>
    <w:p w14:paraId="34E662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AC812B5">
          <v:rect id="_x0000_i2291" style="width:0;height:1.5pt" o:hralign="center" o:hrstd="t" o:hr="t" fillcolor="#a0a0a0" stroked="f"/>
        </w:pict>
      </w:r>
    </w:p>
    <w:p w14:paraId="054D77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8: Difference between largest and smallest element</w:t>
      </w:r>
    </w:p>
    <w:p w14:paraId="07F21C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E44AD8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BC15F4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4719E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5,2,9,1,6};</w:t>
      </w:r>
    </w:p>
    <w:p w14:paraId="35E907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largest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, smallest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gramEnd"/>
      <w:r w:rsidRPr="00272DC7">
        <w:rPr>
          <w:rFonts w:ascii="Times New Roman" w:hAnsi="Times New Roman" w:cs="Times New Roman"/>
          <w:lang w:val="en-IN"/>
        </w:rPr>
        <w:t>0];</w:t>
      </w:r>
    </w:p>
    <w:p w14:paraId="47CD3F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7FC7B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&gt;largest) largest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1C07CC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&lt;smallest) smallest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72347D6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62BAFE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Difference: %d\n", largest-smallest);</w:t>
      </w:r>
    </w:p>
    <w:p w14:paraId="3AB9D65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6618F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7BF29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BB0F0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Difference: 8</w:t>
      </w:r>
    </w:p>
    <w:p w14:paraId="3E0586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882A8FB">
          <v:rect id="_x0000_i2292" style="width:0;height:1.5pt" o:hralign="center" o:hrstd="t" o:hr="t" fillcolor="#a0a0a0" stroked="f"/>
        </w:pict>
      </w:r>
    </w:p>
    <w:p w14:paraId="74FA60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59: Print square of array elements</w:t>
      </w:r>
    </w:p>
    <w:p w14:paraId="445869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EDB16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5FCC6A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D5D238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2,3,4,5};</w:t>
      </w:r>
    </w:p>
    <w:p w14:paraId="09288A0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quares: ");</w:t>
      </w:r>
    </w:p>
    <w:p w14:paraId="7343C07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*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93AE5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38064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FACF29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E3C6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53969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quares: 1 4 9 16 25</w:t>
      </w:r>
    </w:p>
    <w:p w14:paraId="26A294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7998F81">
          <v:rect id="_x0000_i2293" style="width:0;height:1.5pt" o:hralign="center" o:hrstd="t" o:hr="t" fillcolor="#a0a0a0" stroked="f"/>
        </w:pict>
      </w:r>
    </w:p>
    <w:p w14:paraId="461F2B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0: Find two elements whose sum is closest to zero</w:t>
      </w:r>
    </w:p>
    <w:p w14:paraId="34C47C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0E72D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limits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FDBC6B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D63D7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A60E5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</w:t>
      </w:r>
      <w:proofErr w:type="gramStart"/>
      <w:r w:rsidRPr="00272DC7">
        <w:rPr>
          <w:rFonts w:ascii="Times New Roman" w:hAnsi="Times New Roman" w:cs="Times New Roman"/>
          <w:lang w:val="en-IN"/>
        </w:rPr>
        <w:t>60,-</w:t>
      </w:r>
      <w:proofErr w:type="gramEnd"/>
      <w:r w:rsidRPr="00272DC7">
        <w:rPr>
          <w:rFonts w:ascii="Times New Roman" w:hAnsi="Times New Roman" w:cs="Times New Roman"/>
          <w:lang w:val="en-IN"/>
        </w:rPr>
        <w:t>10,</w:t>
      </w:r>
      <w:proofErr w:type="gramStart"/>
      <w:r w:rsidRPr="00272DC7">
        <w:rPr>
          <w:rFonts w:ascii="Times New Roman" w:hAnsi="Times New Roman" w:cs="Times New Roman"/>
          <w:lang w:val="en-IN"/>
        </w:rPr>
        <w:t>70,-</w:t>
      </w:r>
      <w:proofErr w:type="gramEnd"/>
      <w:r w:rsidRPr="00272DC7">
        <w:rPr>
          <w:rFonts w:ascii="Times New Roman" w:hAnsi="Times New Roman" w:cs="Times New Roman"/>
          <w:lang w:val="en-IN"/>
        </w:rPr>
        <w:t>80};</w:t>
      </w:r>
    </w:p>
    <w:p w14:paraId="52416C5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r w:rsidRPr="00272DC7">
        <w:rPr>
          <w:rFonts w:ascii="Times New Roman" w:hAnsi="Times New Roman" w:cs="Times New Roman"/>
          <w:lang w:val="en-IN"/>
        </w:rPr>
        <w:t>min_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INT_MAX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;</w:t>
      </w:r>
    </w:p>
    <w:p w14:paraId="32E5F5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5-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B18B1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i+</w:t>
      </w:r>
      <w:proofErr w:type="gramStart"/>
      <w:r w:rsidRPr="00272DC7">
        <w:rPr>
          <w:rFonts w:ascii="Times New Roman" w:hAnsi="Times New Roman" w:cs="Times New Roman"/>
          <w:lang w:val="en-IN"/>
        </w:rPr>
        <w:t>1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5;j++){</w:t>
      </w:r>
      <w:proofErr w:type="gramEnd"/>
    </w:p>
    <w:p w14:paraId="3D673F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abs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</w:t>
      </w:r>
      <w:proofErr w:type="gramStart"/>
      <w:r w:rsidRPr="00272DC7">
        <w:rPr>
          <w:rFonts w:ascii="Times New Roman" w:hAnsi="Times New Roman" w:cs="Times New Roman"/>
          <w:lang w:val="en-IN"/>
        </w:rPr>
        <w:t>])&lt;</w:t>
      </w:r>
      <w:proofErr w:type="spellStart"/>
      <w:proofErr w:type="gramEnd"/>
      <w:r w:rsidRPr="00272DC7">
        <w:rPr>
          <w:rFonts w:ascii="Times New Roman" w:hAnsi="Times New Roman" w:cs="Times New Roman"/>
          <w:lang w:val="en-IN"/>
        </w:rPr>
        <w:t>min_</w:t>
      </w:r>
      <w:proofErr w:type="gramStart"/>
      <w:r w:rsidRPr="00272DC7">
        <w:rPr>
          <w:rFonts w:ascii="Times New Roman" w:hAnsi="Times New Roman" w:cs="Times New Roman"/>
          <w:lang w:val="en-IN"/>
        </w:rPr>
        <w:t>sum</w:t>
      </w:r>
      <w:proofErr w:type="spellEnd"/>
      <w:r w:rsidRPr="00272DC7">
        <w:rPr>
          <w:rFonts w:ascii="Times New Roman" w:hAnsi="Times New Roman" w:cs="Times New Roman"/>
          <w:lang w:val="en-IN"/>
        </w:rPr>
        <w:t>){</w:t>
      </w:r>
      <w:proofErr w:type="gramEnd"/>
    </w:p>
    <w:p w14:paraId="3D0D58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</w:t>
      </w:r>
      <w:proofErr w:type="spellStart"/>
      <w:r w:rsidRPr="00272DC7">
        <w:rPr>
          <w:rFonts w:ascii="Times New Roman" w:hAnsi="Times New Roman" w:cs="Times New Roman"/>
          <w:lang w:val="en-IN"/>
        </w:rPr>
        <w:t>min_sum</w:t>
      </w:r>
      <w:proofErr w:type="spellEnd"/>
      <w:r w:rsidRPr="00272DC7">
        <w:rPr>
          <w:rFonts w:ascii="Times New Roman" w:hAnsi="Times New Roman" w:cs="Times New Roman"/>
          <w:lang w:val="en-IN"/>
        </w:rPr>
        <w:t>=abs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+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);</w:t>
      </w:r>
    </w:p>
    <w:p w14:paraId="4408C6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a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 b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j];</w:t>
      </w:r>
    </w:p>
    <w:p w14:paraId="1FADFF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}</w:t>
      </w:r>
    </w:p>
    <w:p w14:paraId="712AE4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1598B8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EE56F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Two elements: %d %d\n",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);</w:t>
      </w:r>
    </w:p>
    <w:p w14:paraId="62EA9F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DFD9C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}</w:t>
      </w:r>
    </w:p>
    <w:p w14:paraId="657BDB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B9F4A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wo elements: 60 -60</w:t>
      </w:r>
    </w:p>
    <w:p w14:paraId="08F475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9233E66">
          <v:rect id="_x0000_i2294" style="width:0;height:1.5pt" o:hralign="center" o:hrstd="t" o:hr="t" fillcolor="#a0a0a0" stroked="f"/>
        </w:pict>
      </w:r>
    </w:p>
    <w:p w14:paraId="253969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1: Check if a number appears more than N/2 times in sorted array</w:t>
      </w:r>
    </w:p>
    <w:p w14:paraId="2680E3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99931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51C80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173D1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5]=</w:t>
      </w:r>
      <w:proofErr w:type="gramEnd"/>
      <w:r w:rsidRPr="00272DC7">
        <w:rPr>
          <w:rFonts w:ascii="Times New Roman" w:hAnsi="Times New Roman" w:cs="Times New Roman"/>
          <w:lang w:val="en-IN"/>
        </w:rPr>
        <w:t>{1,2,2,2,3}, n=5;</w:t>
      </w:r>
    </w:p>
    <w:p w14:paraId="03329A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count=1, found=0;</w:t>
      </w:r>
    </w:p>
    <w:p w14:paraId="475534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2ACF51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=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i-1]) count++;</w:t>
      </w:r>
    </w:p>
    <w:p w14:paraId="6E73F23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else count=1;</w:t>
      </w:r>
    </w:p>
    <w:p w14:paraId="712092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count&gt;n/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0998AD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"%d appears more than N/2 times\n", </w:t>
      </w:r>
      <w:proofErr w:type="spellStart"/>
      <w:r w:rsidRPr="00272DC7">
        <w:rPr>
          <w:rFonts w:ascii="Times New Roman" w:hAnsi="Times New Roman" w:cs="Times New Roman"/>
          <w:lang w:val="en-IN"/>
        </w:rPr>
        <w:t>arr</w:t>
      </w:r>
      <w:proofErr w:type="spellEnd"/>
      <w:r w:rsidRPr="00272DC7">
        <w:rPr>
          <w:rFonts w:ascii="Times New Roman" w:hAnsi="Times New Roman" w:cs="Times New Roman"/>
          <w:lang w:val="en-IN"/>
        </w:rPr>
        <w:t>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414C61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found=1; break;</w:t>
      </w:r>
    </w:p>
    <w:p w14:paraId="2A54A56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0C5A02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424E7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</w:t>
      </w:r>
      <w:proofErr w:type="gramStart"/>
      <w:r w:rsidRPr="00272DC7">
        <w:rPr>
          <w:rFonts w:ascii="Times New Roman" w:hAnsi="Times New Roman" w:cs="Times New Roman"/>
          <w:lang w:val="en-IN"/>
        </w:rPr>
        <w:t>(!found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No element appears more than N/2 times\n");</w:t>
      </w:r>
    </w:p>
    <w:p w14:paraId="46D619D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EA978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68110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068D9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appears more than N/2 times</w:t>
      </w:r>
    </w:p>
    <w:p w14:paraId="4B7A57A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 xml:space="preserve">Program 162: Read and Print a </w:t>
      </w:r>
      <w:proofErr w:type="spellStart"/>
      <w:r w:rsidRPr="00272DC7">
        <w:rPr>
          <w:rFonts w:ascii="Times New Roman" w:hAnsi="Times New Roman" w:cs="Times New Roman"/>
          <w:b/>
          <w:bCs/>
          <w:lang w:val="en-IN"/>
        </w:rPr>
        <w:t>RxC</w:t>
      </w:r>
      <w:proofErr w:type="spellEnd"/>
      <w:r w:rsidRPr="00272DC7">
        <w:rPr>
          <w:rFonts w:ascii="Times New Roman" w:hAnsi="Times New Roman" w:cs="Times New Roman"/>
          <w:b/>
          <w:bCs/>
          <w:lang w:val="en-IN"/>
        </w:rPr>
        <w:t xml:space="preserve"> Matrix</w:t>
      </w:r>
    </w:p>
    <w:p w14:paraId="2F82A02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147C2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90728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2B7ED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, C;</w:t>
      </w:r>
    </w:p>
    <w:p w14:paraId="051181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Enter rows and columns: ");</w:t>
      </w:r>
    </w:p>
    <w:p w14:paraId="0B995CA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scan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%d", &amp;R, &amp;C);</w:t>
      </w:r>
    </w:p>
    <w:p w14:paraId="1584670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mat[R][C];</w:t>
      </w:r>
    </w:p>
    <w:p w14:paraId="13717B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Enter matrix elements:\n");</w:t>
      </w:r>
    </w:p>
    <w:p w14:paraId="038D063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543531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17C8E3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scan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", &amp;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10CAC6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:\n");</w:t>
      </w:r>
    </w:p>
    <w:p w14:paraId="4E23D7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5013B0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1E7456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702BA0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4B7265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1465A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30BCA1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65538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Enter rows and columns: 2 3</w:t>
      </w:r>
    </w:p>
    <w:p w14:paraId="0E5A57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Enter matrix elements:</w:t>
      </w:r>
    </w:p>
    <w:p w14:paraId="3AE026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443AC81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1E1A49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:</w:t>
      </w:r>
    </w:p>
    <w:p w14:paraId="71775AF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0AE947A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326E21F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30F9AC3D">
          <v:rect id="_x0000_i2357" style="width:0;height:1.5pt" o:hralign="center" o:hrstd="t" o:hr="t" fillcolor="#a0a0a0" stroked="f"/>
        </w:pict>
      </w:r>
    </w:p>
    <w:p w14:paraId="4618D9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3: Sum and Product of all elements of a matrix</w:t>
      </w:r>
    </w:p>
    <w:p w14:paraId="4256C0B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2AF0D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B6708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AB85C2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2, sum=0, prod=1;</w:t>
      </w:r>
    </w:p>
    <w:p w14:paraId="7DB34C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;</w:t>
      </w:r>
    </w:p>
    <w:p w14:paraId="62852E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2A4C3C5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){</w:t>
      </w:r>
      <w:proofErr w:type="gramEnd"/>
    </w:p>
    <w:p w14:paraId="49B4CA4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7C1B1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prod*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1CD1F0A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3D0966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= %d, Product = %d\n", sum, prod);</w:t>
      </w:r>
    </w:p>
    <w:p w14:paraId="2CA542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AFDB5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22351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FF8B0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= 10, Product = 24</w:t>
      </w:r>
    </w:p>
    <w:p w14:paraId="7296E9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5517F64">
          <v:rect id="_x0000_i2358" style="width:0;height:1.5pt" o:hralign="center" o:hrstd="t" o:hr="t" fillcolor="#a0a0a0" stroked="f"/>
        </w:pict>
      </w:r>
    </w:p>
    <w:p w14:paraId="2298E6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4: Sum of all elements of each row of a matrix</w:t>
      </w:r>
    </w:p>
    <w:p w14:paraId="5EBCF4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20A41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E7B45E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A35D8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3;</w:t>
      </w:r>
    </w:p>
    <w:p w14:paraId="0EBBE2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58F3D8F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DD77E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sum=0;</w:t>
      </w:r>
    </w:p>
    <w:p w14:paraId="6F2D4C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>)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7D5DA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row %d = %d\n", i+1, sum);</w:t>
      </w:r>
    </w:p>
    <w:p w14:paraId="221EE7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6A22C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69013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045A8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B6FF54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1 = 6</w:t>
      </w:r>
    </w:p>
    <w:p w14:paraId="212288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2 = 15</w:t>
      </w:r>
    </w:p>
    <w:p w14:paraId="44DD738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pict w14:anchorId="52911A5C">
          <v:rect id="_x0000_i2359" style="width:0;height:1.5pt" o:hralign="center" o:hrstd="t" o:hr="t" fillcolor="#a0a0a0" stroked="f"/>
        </w:pict>
      </w:r>
    </w:p>
    <w:p w14:paraId="7EA692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5: Transpose a matrix</w:t>
      </w:r>
    </w:p>
    <w:p w14:paraId="573D246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FA997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82993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E1854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=</w:t>
      </w:r>
      <w:proofErr w:type="gramStart"/>
      <w:r w:rsidRPr="00272DC7">
        <w:rPr>
          <w:rFonts w:ascii="Times New Roman" w:hAnsi="Times New Roman" w:cs="Times New Roman"/>
          <w:lang w:val="en-IN"/>
        </w:rPr>
        <w:t>2,C</w:t>
      </w:r>
      <w:proofErr w:type="gramEnd"/>
      <w:r w:rsidRPr="00272DC7">
        <w:rPr>
          <w:rFonts w:ascii="Times New Roman" w:hAnsi="Times New Roman" w:cs="Times New Roman"/>
          <w:lang w:val="en-IN"/>
        </w:rPr>
        <w:t>=3;</w:t>
      </w:r>
    </w:p>
    <w:p w14:paraId="466026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71C4B0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Transpose:\n");</w:t>
      </w:r>
    </w:p>
    <w:p w14:paraId="21A74F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C;j</w:t>
      </w:r>
      <w:proofErr w:type="spellEnd"/>
      <w:r w:rsidRPr="00272DC7">
        <w:rPr>
          <w:rFonts w:ascii="Times New Roman" w:hAnsi="Times New Roman" w:cs="Times New Roman"/>
          <w:lang w:val="en-IN"/>
        </w:rPr>
        <w:t>++){</w:t>
      </w:r>
      <w:proofErr w:type="gramEnd"/>
    </w:p>
    <w:p w14:paraId="2AB1AC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R;i</w:t>
      </w:r>
      <w:proofErr w:type="spellEnd"/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7D2946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3891C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E0DFF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A1CE2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12D0AD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805304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nspose:</w:t>
      </w:r>
    </w:p>
    <w:p w14:paraId="2A1A9FF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</w:t>
      </w:r>
    </w:p>
    <w:p w14:paraId="5A777D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5</w:t>
      </w:r>
    </w:p>
    <w:p w14:paraId="351F2ED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6</w:t>
      </w:r>
    </w:p>
    <w:p w14:paraId="085512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23AD1F27">
          <v:rect id="_x0000_i2360" style="width:0;height:1.5pt" o:hralign="center" o:hrstd="t" o:hr="t" fillcolor="#a0a0a0" stroked="f"/>
        </w:pict>
      </w:r>
    </w:p>
    <w:p w14:paraId="42ADC02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6: Print diagonals of a matrix</w:t>
      </w:r>
    </w:p>
    <w:p w14:paraId="1EB1F1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B834C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7214E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3D44E2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2C688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in diagonal: ");</w:t>
      </w:r>
    </w:p>
    <w:p w14:paraId="156602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058A10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\</w:t>
      </w:r>
      <w:proofErr w:type="spellStart"/>
      <w:r w:rsidRPr="00272DC7">
        <w:rPr>
          <w:rFonts w:ascii="Times New Roman" w:hAnsi="Times New Roman" w:cs="Times New Roman"/>
          <w:lang w:val="en-IN"/>
        </w:rPr>
        <w:t>nOpposite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diagonal: ");</w:t>
      </w:r>
    </w:p>
    <w:p w14:paraId="1CB5E0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);</w:t>
      </w:r>
    </w:p>
    <w:p w14:paraId="0882BA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1A3937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01ED7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A3807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2963C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in diagonal: 1 5 9</w:t>
      </w:r>
    </w:p>
    <w:p w14:paraId="48A206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pposite diagonal: 3 5 7</w:t>
      </w:r>
    </w:p>
    <w:p w14:paraId="0AE00D9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4390EBF1">
          <v:rect id="_x0000_i2361" style="width:0;height:1.5pt" o:hralign="center" o:hrstd="t" o:hr="t" fillcolor="#a0a0a0" stroked="f"/>
        </w:pict>
      </w:r>
    </w:p>
    <w:p w14:paraId="5075BF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7: Sum and subtraction of two matrices</w:t>
      </w:r>
    </w:p>
    <w:p w14:paraId="50456DA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28CD4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FD403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3A9FA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}};</w:t>
      </w:r>
    </w:p>
    <w:p w14:paraId="6AF9B2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sum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</w:t>
      </w:r>
      <w:proofErr w:type="gramStart"/>
      <w:r w:rsidRPr="00272DC7">
        <w:rPr>
          <w:rFonts w:ascii="Times New Roman" w:hAnsi="Times New Roman" w:cs="Times New Roman"/>
          <w:lang w:val="en-IN"/>
        </w:rPr>
        <w:t>sub[</w:t>
      </w:r>
      <w:proofErr w:type="gramEnd"/>
      <w:r w:rsidRPr="00272DC7">
        <w:rPr>
          <w:rFonts w:ascii="Times New Roman" w:hAnsi="Times New Roman" w:cs="Times New Roman"/>
          <w:lang w:val="en-IN"/>
        </w:rPr>
        <w:t>2][2];</w:t>
      </w:r>
    </w:p>
    <w:p w14:paraId="084A05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ABD07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){</w:t>
      </w:r>
      <w:proofErr w:type="gramEnd"/>
    </w:p>
    <w:p w14:paraId="60C7028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DB9062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-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E2EE6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784719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matrix:\n");</w:t>
      </w:r>
    </w:p>
    <w:p w14:paraId="5AAF0B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085F01A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btraction matrix:\n");</w:t>
      </w:r>
    </w:p>
    <w:p w14:paraId="3FD014E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CBFA2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EBA05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175B6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2BD785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matrix:</w:t>
      </w:r>
    </w:p>
    <w:p w14:paraId="0630C2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8</w:t>
      </w:r>
    </w:p>
    <w:p w14:paraId="179DA6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10 12</w:t>
      </w:r>
    </w:p>
    <w:p w14:paraId="15F658F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btraction matrix:</w:t>
      </w:r>
    </w:p>
    <w:p w14:paraId="26C0DFF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505BE7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70DE7F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29B84F0C">
          <v:rect id="_x0000_i2362" style="width:0;height:1.5pt" o:hralign="center" o:hrstd="t" o:hr="t" fillcolor="#a0a0a0" stroked="f"/>
        </w:pict>
      </w:r>
    </w:p>
    <w:p w14:paraId="22DA38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8: Multiplication of two matrices</w:t>
      </w:r>
    </w:p>
    <w:p w14:paraId="28AE2D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D1DE1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E5E527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38F66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6F513F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B0D0DF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5EDD3AD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</w:t>
      </w:r>
      <w:proofErr w:type="gramStart"/>
      <w:r w:rsidRPr="00272DC7">
        <w:rPr>
          <w:rFonts w:ascii="Times New Roman" w:hAnsi="Times New Roman" w:cs="Times New Roman"/>
          <w:lang w:val="en-IN"/>
        </w:rPr>
        <w:t>0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827CF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=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5A3D45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7B99C4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550B3E3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B5FACC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0737F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9E8356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1C553D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0D34BB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3B07561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1EBD58AD">
          <v:rect id="_x0000_i2363" style="width:0;height:1.5pt" o:hralign="center" o:hrstd="t" o:hr="t" fillcolor="#a0a0a0" stroked="f"/>
        </w:pict>
      </w:r>
    </w:p>
    <w:p w14:paraId="237F40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69: Print lower diagonal of a matrix</w:t>
      </w:r>
    </w:p>
    <w:p w14:paraId="63D1779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E51A7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71344B4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7E3992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1AF73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diagonal:\n");</w:t>
      </w:r>
    </w:p>
    <w:p w14:paraId="42F8D23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5EA446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5F3DA6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5B2690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16FE34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C6F4E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52AE1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90C4A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Lower diagonal:</w:t>
      </w:r>
    </w:p>
    <w:p w14:paraId="4796704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</w:t>
      </w:r>
    </w:p>
    <w:p w14:paraId="715D28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</w:t>
      </w:r>
    </w:p>
    <w:p w14:paraId="1DEAB4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500BE0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0FFAC1A">
          <v:rect id="_x0000_i2364" style="width:0;height:1.5pt" o:hralign="center" o:hrstd="t" o:hr="t" fillcolor="#a0a0a0" stroked="f"/>
        </w:pict>
      </w:r>
    </w:p>
    <w:p w14:paraId="72A2ED1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0: Matrix multiplication using recursion</w:t>
      </w:r>
    </w:p>
    <w:p w14:paraId="6F6D88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80D3E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F2091A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272DC7">
        <w:rPr>
          <w:rFonts w:ascii="Times New Roman" w:hAnsi="Times New Roman" w:cs="Times New Roman"/>
          <w:lang w:val="en-IN"/>
        </w:rPr>
        <w:t>multiply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int j, int </w:t>
      </w:r>
      <w:proofErr w:type="gramStart"/>
      <w:r w:rsidRPr="00272DC7">
        <w:rPr>
          <w:rFonts w:ascii="Times New Roman" w:hAnsi="Times New Roman" w:cs="Times New Roman"/>
          <w:lang w:val="en-IN"/>
        </w:rPr>
        <w:t>k){</w:t>
      </w:r>
      <w:proofErr w:type="gramEnd"/>
    </w:p>
    <w:p w14:paraId="6F7F59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&gt;=2) return;</w:t>
      </w:r>
    </w:p>
    <w:p w14:paraId="038CFA1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j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526285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k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28B93C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+</w:t>
      </w:r>
      <w:proofErr w:type="gramEnd"/>
      <w:r w:rsidRPr="00272DC7">
        <w:rPr>
          <w:rFonts w:ascii="Times New Roman" w:hAnsi="Times New Roman" w:cs="Times New Roman"/>
          <w:lang w:val="en-IN"/>
        </w:rPr>
        <w:t>=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6557AA4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j,k</w:t>
      </w:r>
      <w:proofErr w:type="gramEnd"/>
      <w:r w:rsidRPr="00272DC7">
        <w:rPr>
          <w:rFonts w:ascii="Times New Roman" w:hAnsi="Times New Roman" w:cs="Times New Roman"/>
          <w:lang w:val="en-IN"/>
        </w:rPr>
        <w:t>+1);</w:t>
      </w:r>
    </w:p>
    <w:p w14:paraId="6F2D46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j+1,0);</w:t>
      </w:r>
    </w:p>
    <w:p w14:paraId="36F895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+1,0,0);</w:t>
      </w:r>
    </w:p>
    <w:p w14:paraId="79948F7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535141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F3CEB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0F2EFCA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189E685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C,0,0,0);</w:t>
      </w:r>
    </w:p>
    <w:p w14:paraId="101649E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421E949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A362A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AFB41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41376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9AA28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1FECACC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55ADE3E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53B7A6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43E4B309">
          <v:rect id="_x0000_i2433" style="width:0;height:1.5pt" o:hralign="center" o:hrstd="t" o:hr="t" fillcolor="#a0a0a0" stroked="f"/>
        </w:pict>
      </w:r>
    </w:p>
    <w:p w14:paraId="4779B9A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1: Check two matrices are identical or not</w:t>
      </w:r>
    </w:p>
    <w:p w14:paraId="23D3619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F5444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ED1467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D89004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, identical=1;</w:t>
      </w:r>
    </w:p>
    <w:p w14:paraId="2BDD3EE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1C1D3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63EE8F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 identical=0;</w:t>
      </w:r>
    </w:p>
    <w:p w14:paraId="51F43A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identical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ces are identical\n");</w:t>
      </w:r>
    </w:p>
    <w:p w14:paraId="217CBA9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ces are not identical\n");</w:t>
      </w:r>
    </w:p>
    <w:p w14:paraId="490F43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9A4BB6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FB68A6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8E77FE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ces are identical</w:t>
      </w:r>
    </w:p>
    <w:p w14:paraId="7422CB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37B528BA">
          <v:rect id="_x0000_i2434" style="width:0;height:1.5pt" o:hralign="center" o:hrstd="t" o:hr="t" fillcolor="#a0a0a0" stroked="f"/>
        </w:pict>
      </w:r>
    </w:p>
    <w:p w14:paraId="75D302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2: Check a given matrix is an identity matrix or not</w:t>
      </w:r>
    </w:p>
    <w:p w14:paraId="3B21AAE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A753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F46325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3070C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0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1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1}}, identity=1;</w:t>
      </w:r>
    </w:p>
    <w:p w14:paraId="507D27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C651C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E15A1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if(</w:t>
      </w:r>
      <w:proofErr w:type="gramEnd"/>
      <w:r w:rsidRPr="00272DC7">
        <w:rPr>
          <w:rFonts w:ascii="Times New Roman" w:hAnsi="Times New Roman" w:cs="Times New Roman"/>
          <w:lang w:val="en-IN"/>
        </w:rPr>
        <w:t>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=j &amp;&amp;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1) || (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!=</w:t>
      </w:r>
      <w:proofErr w:type="gramEnd"/>
      <w:r w:rsidRPr="00272DC7">
        <w:rPr>
          <w:rFonts w:ascii="Times New Roman" w:hAnsi="Times New Roman" w:cs="Times New Roman"/>
          <w:lang w:val="en-IN"/>
        </w:rPr>
        <w:t>j &amp;&amp;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</w:t>
      </w:r>
      <w:proofErr w:type="gramStart"/>
      <w:r w:rsidRPr="00272DC7">
        <w:rPr>
          <w:rFonts w:ascii="Times New Roman" w:hAnsi="Times New Roman" w:cs="Times New Roman"/>
          <w:lang w:val="en-IN"/>
        </w:rPr>
        <w:t>]!=</w:t>
      </w:r>
      <w:proofErr w:type="gramEnd"/>
      <w:r w:rsidRPr="00272DC7">
        <w:rPr>
          <w:rFonts w:ascii="Times New Roman" w:hAnsi="Times New Roman" w:cs="Times New Roman"/>
          <w:lang w:val="en-IN"/>
        </w:rPr>
        <w:t>0)) identity=0;</w:t>
      </w:r>
    </w:p>
    <w:p w14:paraId="1EDF91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identity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identity\n");</w:t>
      </w:r>
    </w:p>
    <w:p w14:paraId="01E60A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not identity\n");</w:t>
      </w:r>
    </w:p>
    <w:p w14:paraId="71353A1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20330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6F5AE2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CAEE6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 identity</w:t>
      </w:r>
    </w:p>
    <w:p w14:paraId="2CBCF7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3BE833D9">
          <v:rect id="_x0000_i2435" style="width:0;height:1.5pt" o:hralign="center" o:hrstd="t" o:hr="t" fillcolor="#a0a0a0" stroked="f"/>
        </w:pict>
      </w:r>
    </w:p>
    <w:p w14:paraId="686889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3: Check a given matrix is sparse or not</w:t>
      </w:r>
    </w:p>
    <w:p w14:paraId="0D6D4B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4EAE8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2EA26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BC84C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0,0,1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0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0,0,0}}, zero=0, total=9;</w:t>
      </w:r>
    </w:p>
    <w:p w14:paraId="2E2F23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16F265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001F1A0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=0) zero++;</w:t>
      </w:r>
    </w:p>
    <w:p w14:paraId="4436FF8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zero&gt;(total/2)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sparse\n");</w:t>
      </w:r>
    </w:p>
    <w:p w14:paraId="0CF678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is not sparse\n");</w:t>
      </w:r>
    </w:p>
    <w:p w14:paraId="66832C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14661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40637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D9CFA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is sparse</w:t>
      </w:r>
    </w:p>
    <w:p w14:paraId="1A5369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619E239">
          <v:rect id="_x0000_i2436" style="width:0;height:1.5pt" o:hralign="center" o:hrstd="t" o:hr="t" fillcolor="#a0a0a0" stroked="f"/>
        </w:pict>
      </w:r>
    </w:p>
    <w:p w14:paraId="0CF9D8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4: Interchange rows in a matrix</w:t>
      </w:r>
    </w:p>
    <w:p w14:paraId="6803CEA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51C566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B2B96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24985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temp;</w:t>
      </w:r>
    </w:p>
    <w:p w14:paraId="4997ECD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row1=0, row2=1;</w:t>
      </w:r>
    </w:p>
    <w:p w14:paraId="6465EA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34D91D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temp=mat[row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085544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row</w:t>
      </w:r>
      <w:proofErr w:type="gramStart"/>
      <w:r w:rsidRPr="00272DC7">
        <w:rPr>
          <w:rFonts w:ascii="Times New Roman" w:hAnsi="Times New Roman" w:cs="Times New Roman"/>
          <w:lang w:val="en-IN"/>
        </w:rPr>
        <w:t>1][</w:t>
      </w:r>
      <w:proofErr w:type="gramEnd"/>
      <w:r w:rsidRPr="00272DC7">
        <w:rPr>
          <w:rFonts w:ascii="Times New Roman" w:hAnsi="Times New Roman" w:cs="Times New Roman"/>
          <w:lang w:val="en-IN"/>
        </w:rPr>
        <w:t>j]=mat[row</w:t>
      </w:r>
      <w:proofErr w:type="gramStart"/>
      <w:r w:rsidRPr="00272DC7">
        <w:rPr>
          <w:rFonts w:ascii="Times New Roman" w:hAnsi="Times New Roman" w:cs="Times New Roman"/>
          <w:lang w:val="en-IN"/>
        </w:rPr>
        <w:t>2][</w:t>
      </w:r>
      <w:proofErr w:type="gramEnd"/>
      <w:r w:rsidRPr="00272DC7">
        <w:rPr>
          <w:rFonts w:ascii="Times New Roman" w:hAnsi="Times New Roman" w:cs="Times New Roman"/>
          <w:lang w:val="en-IN"/>
        </w:rPr>
        <w:t>j];</w:t>
      </w:r>
    </w:p>
    <w:p w14:paraId="4A33BD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row</w:t>
      </w:r>
      <w:proofErr w:type="gramStart"/>
      <w:r w:rsidRPr="00272DC7">
        <w:rPr>
          <w:rFonts w:ascii="Times New Roman" w:hAnsi="Times New Roman" w:cs="Times New Roman"/>
          <w:lang w:val="en-IN"/>
        </w:rPr>
        <w:t>2][</w:t>
      </w:r>
      <w:proofErr w:type="gramEnd"/>
      <w:r w:rsidRPr="00272DC7">
        <w:rPr>
          <w:rFonts w:ascii="Times New Roman" w:hAnsi="Times New Roman" w:cs="Times New Roman"/>
          <w:lang w:val="en-IN"/>
        </w:rPr>
        <w:t>j]=temp;</w:t>
      </w:r>
    </w:p>
    <w:p w14:paraId="3E0BD0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665420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after row interchange:\n");</w:t>
      </w:r>
    </w:p>
    <w:p w14:paraId="44767F4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10FD15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822C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98D7F8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462E5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after row interchange:</w:t>
      </w:r>
    </w:p>
    <w:p w14:paraId="7107FF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5AD842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356C78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3A088F1B">
          <v:rect id="_x0000_i2437" style="width:0;height:1.5pt" o:hralign="center" o:hrstd="t" o:hr="t" fillcolor="#a0a0a0" stroked="f"/>
        </w:pict>
      </w:r>
    </w:p>
    <w:p w14:paraId="1D5F26A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5: Interchange columns in a matrix</w:t>
      </w:r>
    </w:p>
    <w:p w14:paraId="665B5E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5A42D3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0AEC2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B5DD0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temp;</w:t>
      </w:r>
    </w:p>
    <w:p w14:paraId="390A6B3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col1=0, col2=2;</w:t>
      </w:r>
    </w:p>
    <w:p w14:paraId="5FC0A3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7C541D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1];</w:t>
      </w:r>
    </w:p>
    <w:p w14:paraId="4200A3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</w:t>
      </w:r>
      <w:proofErr w:type="gramStart"/>
      <w:r w:rsidRPr="00272DC7">
        <w:rPr>
          <w:rFonts w:ascii="Times New Roman" w:hAnsi="Times New Roman" w:cs="Times New Roman"/>
          <w:lang w:val="en-IN"/>
        </w:rPr>
        <w:t>1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2];</w:t>
      </w:r>
    </w:p>
    <w:p w14:paraId="2D8DE17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col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710266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019E9E9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trix after column interchange:\n");</w:t>
      </w:r>
    </w:p>
    <w:p w14:paraId="3D36671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6B1D90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833198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B68024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02C1F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trix after column interchange:</w:t>
      </w:r>
    </w:p>
    <w:p w14:paraId="27B8DD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2 1</w:t>
      </w:r>
    </w:p>
    <w:p w14:paraId="7A1866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5 4</w:t>
      </w:r>
    </w:p>
    <w:p w14:paraId="15250FD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566D5F2">
          <v:rect id="_x0000_i2438" style="width:0;height:1.5pt" o:hralign="center" o:hrstd="t" o:hr="t" fillcolor="#a0a0a0" stroked="f"/>
        </w:pict>
      </w:r>
    </w:p>
    <w:p w14:paraId="49DE7D1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6: Arrange row elements in ascending order</w:t>
      </w:r>
    </w:p>
    <w:p w14:paraId="77725D4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9708E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E2183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6D06C5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3,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6,5,4}}, temp;</w:t>
      </w:r>
    </w:p>
    <w:p w14:paraId="54D8A5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163F3D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3-</w:t>
      </w:r>
      <w:proofErr w:type="gramStart"/>
      <w:r w:rsidRPr="00272DC7">
        <w:rPr>
          <w:rFonts w:ascii="Times New Roman" w:hAnsi="Times New Roman" w:cs="Times New Roman"/>
          <w:lang w:val="en-IN"/>
        </w:rPr>
        <w:t>1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132386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j+</w:t>
      </w:r>
      <w:proofErr w:type="gramStart"/>
      <w:r w:rsidRPr="00272DC7">
        <w:rPr>
          <w:rFonts w:ascii="Times New Roman" w:hAnsi="Times New Roman" w:cs="Times New Roman"/>
          <w:lang w:val="en-IN"/>
        </w:rPr>
        <w:t>1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54D9FD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&gt;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k</w:t>
      </w:r>
      <w:proofErr w:type="gramStart"/>
      <w:r w:rsidRPr="00272DC7">
        <w:rPr>
          <w:rFonts w:ascii="Times New Roman" w:hAnsi="Times New Roman" w:cs="Times New Roman"/>
          <w:lang w:val="en-IN"/>
        </w:rPr>
        <w:t>]){</w:t>
      </w:r>
      <w:proofErr w:type="gramEnd"/>
    </w:p>
    <w:p w14:paraId="49DF2FD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123ABC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k];</w:t>
      </w:r>
    </w:p>
    <w:p w14:paraId="725B3D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166336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}</w:t>
      </w:r>
    </w:p>
    <w:p w14:paraId="38CEF9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774AFE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Rows sorted in ascending order:\n");</w:t>
      </w:r>
    </w:p>
    <w:p w14:paraId="13091E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5FDDCC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B0A26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}</w:t>
      </w:r>
    </w:p>
    <w:p w14:paraId="2F65E8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738FA4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Rows sorted in ascending order:</w:t>
      </w:r>
    </w:p>
    <w:p w14:paraId="689955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5D7B315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6</w:t>
      </w:r>
    </w:p>
    <w:p w14:paraId="5A1FBB5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052AAEA3">
          <v:rect id="_x0000_i2439" style="width:0;height:1.5pt" o:hralign="center" o:hrstd="t" o:hr="t" fillcolor="#a0a0a0" stroked="f"/>
        </w:pict>
      </w:r>
    </w:p>
    <w:p w14:paraId="0E635E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7: Arrange column elements in ascending order</w:t>
      </w:r>
    </w:p>
    <w:p w14:paraId="151E400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8AF6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22261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C0E23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3,1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2,4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1,3}}, temp;</w:t>
      </w:r>
    </w:p>
    <w:p w14:paraId="6577AA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3AC7554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3-</w:t>
      </w:r>
      <w:proofErr w:type="gramStart"/>
      <w:r w:rsidRPr="00272DC7">
        <w:rPr>
          <w:rFonts w:ascii="Times New Roman" w:hAnsi="Times New Roman" w:cs="Times New Roman"/>
          <w:lang w:val="en-IN"/>
        </w:rPr>
        <w:t>1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0C1FB7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i+</w:t>
      </w:r>
      <w:proofErr w:type="gramStart"/>
      <w:r w:rsidRPr="00272DC7">
        <w:rPr>
          <w:rFonts w:ascii="Times New Roman" w:hAnsi="Times New Roman" w:cs="Times New Roman"/>
          <w:lang w:val="en-IN"/>
        </w:rPr>
        <w:t>1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37CC85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&gt;mat[k][j</w:t>
      </w:r>
      <w:proofErr w:type="gramStart"/>
      <w:r w:rsidRPr="00272DC7">
        <w:rPr>
          <w:rFonts w:ascii="Times New Roman" w:hAnsi="Times New Roman" w:cs="Times New Roman"/>
          <w:lang w:val="en-IN"/>
        </w:rPr>
        <w:t>]){</w:t>
      </w:r>
      <w:proofErr w:type="gramEnd"/>
    </w:p>
    <w:p w14:paraId="3C219C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temp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707DE50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mat[k][j];</w:t>
      </w:r>
    </w:p>
    <w:p w14:paraId="28C8AB3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    mat[k][</w:t>
      </w:r>
      <w:proofErr w:type="gramStart"/>
      <w:r w:rsidRPr="00272DC7">
        <w:rPr>
          <w:rFonts w:ascii="Times New Roman" w:hAnsi="Times New Roman" w:cs="Times New Roman"/>
          <w:lang w:val="en-IN"/>
        </w:rPr>
        <w:t>j]=</w:t>
      </w:r>
      <w:proofErr w:type="gramEnd"/>
      <w:r w:rsidRPr="00272DC7">
        <w:rPr>
          <w:rFonts w:ascii="Times New Roman" w:hAnsi="Times New Roman" w:cs="Times New Roman"/>
          <w:lang w:val="en-IN"/>
        </w:rPr>
        <w:t>temp;</w:t>
      </w:r>
    </w:p>
    <w:p w14:paraId="355D3D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}</w:t>
      </w:r>
    </w:p>
    <w:p w14:paraId="54FE5D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Columns sorted in ascending order:\n");</w:t>
      </w:r>
    </w:p>
    <w:p w14:paraId="3D4660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4FF3AEB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528339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F33E19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4610F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Columns sorted in ascending order:</w:t>
      </w:r>
    </w:p>
    <w:p w14:paraId="2AA5382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1</w:t>
      </w:r>
    </w:p>
    <w:p w14:paraId="1F68D5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3</w:t>
      </w:r>
    </w:p>
    <w:p w14:paraId="13D3E1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4</w:t>
      </w:r>
    </w:p>
    <w:p w14:paraId="4271517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pict w14:anchorId="517A514C">
          <v:rect id="_x0000_i2440" style="width:0;height:1.5pt" o:hralign="center" o:hrstd="t" o:hr="t" fillcolor="#a0a0a0" stroked="f"/>
        </w:pict>
      </w:r>
    </w:p>
    <w:p w14:paraId="104FE4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8: Find the frequency of even numbers in a matrix</w:t>
      </w:r>
    </w:p>
    <w:p w14:paraId="63F8368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45086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04E45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5DE38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, count=0;</w:t>
      </w:r>
    </w:p>
    <w:p w14:paraId="2932C2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B5FC2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43C3985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%</w:t>
      </w:r>
      <w:proofErr w:type="gramEnd"/>
      <w:r w:rsidRPr="00272DC7">
        <w:rPr>
          <w:rFonts w:ascii="Times New Roman" w:hAnsi="Times New Roman" w:cs="Times New Roman"/>
          <w:lang w:val="en-IN"/>
        </w:rPr>
        <w:t>2==0) count++;</w:t>
      </w:r>
    </w:p>
    <w:p w14:paraId="41B805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Frequency of even numbers: %d\n", count);</w:t>
      </w:r>
    </w:p>
    <w:p w14:paraId="4BB1BC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C8F3DA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E3C69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0E9566F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Frequency of even numbers: 3</w:t>
      </w:r>
    </w:p>
    <w:p w14:paraId="149CDC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C8D9F48">
          <v:rect id="_x0000_i2441" style="width:0;height:1.5pt" o:hralign="center" o:hrstd="t" o:hr="t" fillcolor="#a0a0a0" stroked="f"/>
        </w:pict>
      </w:r>
    </w:p>
    <w:p w14:paraId="60B152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79: Sum of main and opposite diagonal elements of a matrix</w:t>
      </w:r>
    </w:p>
    <w:p w14:paraId="0DBEA7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632402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0D30E0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BCCF1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,9}},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=0,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=0;</w:t>
      </w:r>
    </w:p>
    <w:p w14:paraId="706A59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AEB2C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>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6B1BA8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;</w:t>
      </w:r>
    </w:p>
    <w:p w14:paraId="1F1E0C6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ECF9E5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main diagonal: %d\</w:t>
      </w:r>
      <w:proofErr w:type="spellStart"/>
      <w:r w:rsidRPr="00272DC7">
        <w:rPr>
          <w:rFonts w:ascii="Times New Roman" w:hAnsi="Times New Roman" w:cs="Times New Roman"/>
          <w:lang w:val="en-IN"/>
        </w:rPr>
        <w:t>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of opposite diagonal: %d\n", </w:t>
      </w:r>
      <w:proofErr w:type="spellStart"/>
      <w:r w:rsidRPr="00272DC7">
        <w:rPr>
          <w:rFonts w:ascii="Times New Roman" w:hAnsi="Times New Roman" w:cs="Times New Roman"/>
          <w:lang w:val="en-IN"/>
        </w:rPr>
        <w:t>mainSum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272DC7">
        <w:rPr>
          <w:rFonts w:ascii="Times New Roman" w:hAnsi="Times New Roman" w:cs="Times New Roman"/>
          <w:lang w:val="en-IN"/>
        </w:rPr>
        <w:t>oppSum</w:t>
      </w:r>
      <w:proofErr w:type="spellEnd"/>
      <w:r w:rsidRPr="00272DC7">
        <w:rPr>
          <w:rFonts w:ascii="Times New Roman" w:hAnsi="Times New Roman" w:cs="Times New Roman"/>
          <w:lang w:val="en-IN"/>
        </w:rPr>
        <w:t>);</w:t>
      </w:r>
    </w:p>
    <w:p w14:paraId="5DF978C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69AF4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19967E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53336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Sum of main diagonal: 15</w:t>
      </w:r>
    </w:p>
    <w:p w14:paraId="08B0281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opposite diagonal: 15</w:t>
      </w:r>
    </w:p>
    <w:p w14:paraId="68FFCD1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402482B8">
          <v:rect id="_x0000_i2442" style="width:0;height:1.5pt" o:hralign="center" o:hrstd="t" o:hr="t" fillcolor="#a0a0a0" stroked="f"/>
        </w:pict>
      </w:r>
    </w:p>
    <w:p w14:paraId="386C663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0: Find the norm of a matrix</w:t>
      </w:r>
    </w:p>
    <w:p w14:paraId="319A2A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26D32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math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22A695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017567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A5DF9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3,4}};</w:t>
      </w:r>
    </w:p>
    <w:p w14:paraId="422F6E5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double sum=0;</w:t>
      </w:r>
    </w:p>
    <w:p w14:paraId="30A960B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6CEF32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2F770E0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j]*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056208F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Norm of matrix: %.2f\n", sqrt(sum));</w:t>
      </w:r>
    </w:p>
    <w:p w14:paraId="1CFEF78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C6B8D7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51E5B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8AC1E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Norm of matrix: 5.48</w:t>
      </w:r>
    </w:p>
    <w:p w14:paraId="1E576E5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1A54E93D">
          <v:rect id="_x0000_i2513" style="width:0;height:1.5pt" o:hralign="center" o:hrstd="t" o:hr="t" fillcolor="#a0a0a0" stroked="f"/>
        </w:pict>
      </w:r>
    </w:p>
    <w:p w14:paraId="1B31DD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1: Find the trace of a matrix</w:t>
      </w:r>
    </w:p>
    <w:p w14:paraId="62FDBB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3B1C1A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02E699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F9697B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, trace=0;</w:t>
      </w:r>
    </w:p>
    <w:p w14:paraId="5F46D5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+) trace +=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;</w:t>
      </w:r>
    </w:p>
    <w:p w14:paraId="3B707B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Trace of matrix: %d\n", trace);</w:t>
      </w:r>
    </w:p>
    <w:p w14:paraId="6547693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F9CF46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358991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38F6BFE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ce of matrix: 15</w:t>
      </w:r>
    </w:p>
    <w:p w14:paraId="6D2C0C7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4684846E">
          <v:rect id="_x0000_i2514" style="width:0;height:1.5pt" o:hralign="center" o:hrstd="t" o:hr="t" fillcolor="#a0a0a0" stroked="f"/>
        </w:pict>
      </w:r>
    </w:p>
    <w:p w14:paraId="4DE79A2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2: Print the upper triangular matrix</w:t>
      </w:r>
    </w:p>
    <w:p w14:paraId="4912CC4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7133730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5DD150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41FBC1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723953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Upper triangular matrix:\n");</w:t>
      </w:r>
    </w:p>
    <w:p w14:paraId="1C3A10D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7AA3DF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7BBFD0C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j&gt;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08B893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0 ");</w:t>
      </w:r>
    </w:p>
    <w:p w14:paraId="2BEFD9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2B85941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3E8F98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25E2743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7B90D2E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DF86E0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EA177F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Upper triangular matrix:</w:t>
      </w:r>
    </w:p>
    <w:p w14:paraId="53849A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2 3</w:t>
      </w:r>
    </w:p>
    <w:p w14:paraId="212D8A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0 5 6</w:t>
      </w:r>
    </w:p>
    <w:p w14:paraId="6B1BB3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0 0 9</w:t>
      </w:r>
    </w:p>
    <w:p w14:paraId="20C9A67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4D93D6F">
          <v:rect id="_x0000_i2515" style="width:0;height:1.5pt" o:hralign="center" o:hrstd="t" o:hr="t" fillcolor="#a0a0a0" stroked="f"/>
        </w:pict>
      </w:r>
    </w:p>
    <w:p w14:paraId="730394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3: Print the lower triangular matrix</w:t>
      </w:r>
    </w:p>
    <w:p w14:paraId="6B63A1B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8411A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24ADA1B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34216CE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015CA7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triangular matrix:\n");</w:t>
      </w:r>
    </w:p>
    <w:p w14:paraId="5A95865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54EE2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){</w:t>
      </w:r>
      <w:proofErr w:type="gramEnd"/>
    </w:p>
    <w:p w14:paraId="2E50CD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if(j&lt;=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6CEE75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0 ");</w:t>
      </w:r>
    </w:p>
    <w:p w14:paraId="130B927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3DFD9BE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4552656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0509DA2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660285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9BDB60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DFBCC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Lower triangular matrix:</w:t>
      </w:r>
    </w:p>
    <w:p w14:paraId="4FEAEF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0 0</w:t>
      </w:r>
    </w:p>
    <w:p w14:paraId="02E5088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 5 0</w:t>
      </w:r>
    </w:p>
    <w:p w14:paraId="2785E6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56DD690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D16C47B">
          <v:rect id="_x0000_i2516" style="width:0;height:1.5pt" o:hralign="center" o:hrstd="t" o:hr="t" fillcolor="#a0a0a0" stroked="f"/>
        </w:pict>
      </w:r>
    </w:p>
    <w:p w14:paraId="07141AD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4: Print diagonal elements of a matrix</w:t>
      </w:r>
    </w:p>
    <w:p w14:paraId="2956CB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01D270B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13A13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BFD019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24326FC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ain diagonal elements: ");</w:t>
      </w:r>
    </w:p>
    <w:p w14:paraId="3DF673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);</w:t>
      </w:r>
    </w:p>
    <w:p w14:paraId="32AE6E8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\</w:t>
      </w:r>
      <w:proofErr w:type="spellStart"/>
      <w:r w:rsidRPr="00272DC7">
        <w:rPr>
          <w:rFonts w:ascii="Times New Roman" w:hAnsi="Times New Roman" w:cs="Times New Roman"/>
          <w:lang w:val="en-IN"/>
        </w:rPr>
        <w:t>nOpposite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 diagonal elements: ");</w:t>
      </w:r>
    </w:p>
    <w:p w14:paraId="68D381C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++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2-i]);</w:t>
      </w:r>
    </w:p>
    <w:p w14:paraId="152724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9B162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52833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Output:</w:t>
      </w:r>
    </w:p>
    <w:p w14:paraId="32583DC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ain diagonal elements: 1 5 9</w:t>
      </w:r>
    </w:p>
    <w:p w14:paraId="7E47C4C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pposite diagonal elements: 3 5 7</w:t>
      </w:r>
    </w:p>
    <w:p w14:paraId="2253ED7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6D7C97DE">
          <v:rect id="_x0000_i2517" style="width:0;height:1.5pt" o:hralign="center" o:hrstd="t" o:hr="t" fillcolor="#a0a0a0" stroked="f"/>
        </w:pict>
      </w:r>
    </w:p>
    <w:p w14:paraId="08C8CC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5: Sum and subtraction of two matrices</w:t>
      </w:r>
    </w:p>
    <w:p w14:paraId="1A69DDB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A6B6B8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6080C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DCBE68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sum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</w:t>
      </w:r>
      <w:proofErr w:type="gramStart"/>
      <w:r w:rsidRPr="00272DC7">
        <w:rPr>
          <w:rFonts w:ascii="Times New Roman" w:hAnsi="Times New Roman" w:cs="Times New Roman"/>
          <w:lang w:val="en-IN"/>
        </w:rPr>
        <w:t>sub[</w:t>
      </w:r>
      <w:proofErr w:type="gramEnd"/>
      <w:r w:rsidRPr="00272DC7">
        <w:rPr>
          <w:rFonts w:ascii="Times New Roman" w:hAnsi="Times New Roman" w:cs="Times New Roman"/>
          <w:lang w:val="en-IN"/>
        </w:rPr>
        <w:t>2][2];</w:t>
      </w:r>
    </w:p>
    <w:p w14:paraId="4257574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2BBC2C6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){</w:t>
      </w:r>
      <w:proofErr w:type="gramEnd"/>
    </w:p>
    <w:p w14:paraId="6D00AE6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 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4E2EB13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- 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7050FC5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</w:t>
      </w:r>
    </w:p>
    <w:p w14:paraId="6DEE923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matrix:\n");</w:t>
      </w:r>
    </w:p>
    <w:p w14:paraId="746D24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m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1A11891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btraction matrix:\n");</w:t>
      </w:r>
    </w:p>
    <w:p w14:paraId="2DC63BB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sub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8ED799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95EE3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84BC96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E7A249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matrix:</w:t>
      </w:r>
    </w:p>
    <w:p w14:paraId="0EDAD38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6 8</w:t>
      </w:r>
    </w:p>
    <w:p w14:paraId="7BF2BD7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0 12</w:t>
      </w:r>
    </w:p>
    <w:p w14:paraId="2A5C22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btraction matrix:</w:t>
      </w:r>
    </w:p>
    <w:p w14:paraId="2B96FF6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5AD1902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-4 -4</w:t>
      </w:r>
    </w:p>
    <w:p w14:paraId="3492F6D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FDB2325">
          <v:rect id="_x0000_i2518" style="width:0;height:1.5pt" o:hralign="center" o:hrstd="t" o:hr="t" fillcolor="#a0a0a0" stroked="f"/>
        </w:pict>
      </w:r>
    </w:p>
    <w:p w14:paraId="0513659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lastRenderedPageBreak/>
        <w:t>Program 186: Multiplication of two matrices</w:t>
      </w:r>
    </w:p>
    <w:p w14:paraId="542C94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4D43A29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6C0BA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ABF4C7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37E633A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155831C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737AB4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k=</w:t>
      </w:r>
      <w:proofErr w:type="gramStart"/>
      <w:r w:rsidRPr="00272DC7">
        <w:rPr>
          <w:rFonts w:ascii="Times New Roman" w:hAnsi="Times New Roman" w:cs="Times New Roman"/>
          <w:lang w:val="en-IN"/>
        </w:rPr>
        <w:t>0;k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k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4570385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7D2E2FC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:\n");</w:t>
      </w:r>
    </w:p>
    <w:p w14:paraId="6FEAEA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2229DC9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3B00550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6CA2AD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64DAFA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:</w:t>
      </w:r>
    </w:p>
    <w:p w14:paraId="3FC65D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37F338F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08DC11E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74E03A40">
          <v:rect id="_x0000_i2519" style="width:0;height:1.5pt" o:hralign="center" o:hrstd="t" o:hr="t" fillcolor="#a0a0a0" stroked="f"/>
        </w:pict>
      </w:r>
    </w:p>
    <w:p w14:paraId="7DA68B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7: Matrix multiplication using recursion</w:t>
      </w:r>
    </w:p>
    <w:p w14:paraId="79361E2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C2FB21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CCFA9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void </w:t>
      </w:r>
      <w:proofErr w:type="gramStart"/>
      <w:r w:rsidRPr="00272DC7">
        <w:rPr>
          <w:rFonts w:ascii="Times New Roman" w:hAnsi="Times New Roman" w:cs="Times New Roman"/>
          <w:lang w:val="en-IN"/>
        </w:rPr>
        <w:t>multiply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2][2], 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, int j, int </w:t>
      </w:r>
      <w:proofErr w:type="gramStart"/>
      <w:r w:rsidRPr="00272DC7">
        <w:rPr>
          <w:rFonts w:ascii="Times New Roman" w:hAnsi="Times New Roman" w:cs="Times New Roman"/>
          <w:lang w:val="en-IN"/>
        </w:rPr>
        <w:t>k){</w:t>
      </w:r>
      <w:proofErr w:type="gramEnd"/>
    </w:p>
    <w:p w14:paraId="05A5324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&gt;=2) return;</w:t>
      </w:r>
    </w:p>
    <w:p w14:paraId="2D86341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f(j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10894AF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f(k&lt;</w:t>
      </w:r>
      <w:proofErr w:type="gramStart"/>
      <w:r w:rsidRPr="00272DC7">
        <w:rPr>
          <w:rFonts w:ascii="Times New Roman" w:hAnsi="Times New Roman" w:cs="Times New Roman"/>
          <w:lang w:val="en-IN"/>
        </w:rPr>
        <w:t>2){</w:t>
      </w:r>
      <w:proofErr w:type="gramEnd"/>
    </w:p>
    <w:p w14:paraId="7E0CF1A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 += A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</w:t>
      </w:r>
      <w:proofErr w:type="gramStart"/>
      <w:r w:rsidRPr="00272DC7">
        <w:rPr>
          <w:rFonts w:ascii="Times New Roman" w:hAnsi="Times New Roman" w:cs="Times New Roman"/>
          <w:lang w:val="en-IN"/>
        </w:rPr>
        <w:t>k]*</w:t>
      </w:r>
      <w:proofErr w:type="gramEnd"/>
      <w:r w:rsidRPr="00272DC7">
        <w:rPr>
          <w:rFonts w:ascii="Times New Roman" w:hAnsi="Times New Roman" w:cs="Times New Roman"/>
          <w:lang w:val="en-IN"/>
        </w:rPr>
        <w:t>B[k][j];</w:t>
      </w:r>
    </w:p>
    <w:p w14:paraId="519FF9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j,k</w:t>
      </w:r>
      <w:proofErr w:type="gramEnd"/>
      <w:r w:rsidRPr="00272DC7">
        <w:rPr>
          <w:rFonts w:ascii="Times New Roman" w:hAnsi="Times New Roman" w:cs="Times New Roman"/>
          <w:lang w:val="en-IN"/>
        </w:rPr>
        <w:t>+1);</w:t>
      </w:r>
    </w:p>
    <w:p w14:paraId="0124151E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,j+1,0);</w:t>
      </w:r>
    </w:p>
    <w:p w14:paraId="604ADB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} else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</w:t>
      </w:r>
      <w:proofErr w:type="gramStart"/>
      <w:r w:rsidRPr="00272DC7">
        <w:rPr>
          <w:rFonts w:ascii="Times New Roman" w:hAnsi="Times New Roman" w:cs="Times New Roman"/>
          <w:lang w:val="en-IN"/>
        </w:rPr>
        <w:t>C,i</w:t>
      </w:r>
      <w:proofErr w:type="gramEnd"/>
      <w:r w:rsidRPr="00272DC7">
        <w:rPr>
          <w:rFonts w:ascii="Times New Roman" w:hAnsi="Times New Roman" w:cs="Times New Roman"/>
          <w:lang w:val="en-IN"/>
        </w:rPr>
        <w:t>+1,0,0);</w:t>
      </w:r>
    </w:p>
    <w:p w14:paraId="32E66CA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4CE4002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61E6300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56CC88C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A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1,2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3,4}}, </w:t>
      </w:r>
      <w:proofErr w:type="gramStart"/>
      <w:r w:rsidRPr="00272DC7">
        <w:rPr>
          <w:rFonts w:ascii="Times New Roman" w:hAnsi="Times New Roman" w:cs="Times New Roman"/>
          <w:lang w:val="en-IN"/>
        </w:rPr>
        <w:t>B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{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7,8}}, </w:t>
      </w:r>
      <w:proofErr w:type="gramStart"/>
      <w:r w:rsidRPr="00272DC7">
        <w:rPr>
          <w:rFonts w:ascii="Times New Roman" w:hAnsi="Times New Roman" w:cs="Times New Roman"/>
          <w:lang w:val="en-IN"/>
        </w:rPr>
        <w:t>C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2]=</w:t>
      </w:r>
      <w:proofErr w:type="gramEnd"/>
      <w:r w:rsidRPr="00272DC7">
        <w:rPr>
          <w:rFonts w:ascii="Times New Roman" w:hAnsi="Times New Roman" w:cs="Times New Roman"/>
          <w:lang w:val="en-IN"/>
        </w:rPr>
        <w:t>{0};</w:t>
      </w:r>
    </w:p>
    <w:p w14:paraId="7FA8222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multiply(</w:t>
      </w:r>
      <w:proofErr w:type="gramStart"/>
      <w:r w:rsidRPr="00272DC7">
        <w:rPr>
          <w:rFonts w:ascii="Times New Roman" w:hAnsi="Times New Roman" w:cs="Times New Roman"/>
          <w:lang w:val="en-IN"/>
        </w:rPr>
        <w:t>A,B</w:t>
      </w:r>
      <w:proofErr w:type="gramEnd"/>
      <w:r w:rsidRPr="00272DC7">
        <w:rPr>
          <w:rFonts w:ascii="Times New Roman" w:hAnsi="Times New Roman" w:cs="Times New Roman"/>
          <w:lang w:val="en-IN"/>
        </w:rPr>
        <w:t>,C,0,0,0);</w:t>
      </w:r>
    </w:p>
    <w:p w14:paraId="7032B5D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Multiplication matrix using recursion:\n");</w:t>
      </w:r>
    </w:p>
    <w:p w14:paraId="6476CF3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C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3CF7A62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03AD083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20212A1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358240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Multiplication matrix using recursion:</w:t>
      </w:r>
    </w:p>
    <w:p w14:paraId="576ABD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9 22</w:t>
      </w:r>
    </w:p>
    <w:p w14:paraId="34E4FD10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43 50</w:t>
      </w:r>
    </w:p>
    <w:p w14:paraId="4FCD234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9279419">
          <v:rect id="_x0000_i2520" style="width:0;height:1.5pt" o:hralign="center" o:hrstd="t" o:hr="t" fillcolor="#a0a0a0" stroked="f"/>
        </w:pict>
      </w:r>
    </w:p>
    <w:p w14:paraId="0BCE69A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8: Print lower diagonal of a matrix</w:t>
      </w:r>
    </w:p>
    <w:p w14:paraId="08B7FAD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151FF04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5511D7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13E46A5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3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7,8,9}};</w:t>
      </w:r>
    </w:p>
    <w:p w14:paraId="3CD0A56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Lower diagonal elements:\n");</w:t>
      </w:r>
    </w:p>
    <w:p w14:paraId="2B6769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94C9C0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;j</w:t>
      </w:r>
      <w:proofErr w:type="spellEnd"/>
      <w:r w:rsidRPr="00272DC7">
        <w:rPr>
          <w:rFonts w:ascii="Times New Roman" w:hAnsi="Times New Roman" w:cs="Times New Roman"/>
          <w:lang w:val="en-IN"/>
        </w:rPr>
        <w:t>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);</w:t>
      </w:r>
    </w:p>
    <w:p w14:paraId="4B09D3F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;</w:t>
      </w:r>
    </w:p>
    <w:p w14:paraId="531673E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1F68C9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120C944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07A18A1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5B3B587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>Lower diagonal elements:</w:t>
      </w:r>
    </w:p>
    <w:p w14:paraId="0EBDAB5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1 </w:t>
      </w:r>
    </w:p>
    <w:p w14:paraId="1D6307D7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4 5 </w:t>
      </w:r>
    </w:p>
    <w:p w14:paraId="7B3097C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7 8 9</w:t>
      </w:r>
    </w:p>
    <w:p w14:paraId="123B6A8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5E695DD2">
          <v:rect id="_x0000_i2521" style="width:0;height:1.5pt" o:hralign="center" o:hrstd="t" o:hr="t" fillcolor="#a0a0a0" stroked="f"/>
        </w:pict>
      </w:r>
    </w:p>
    <w:p w14:paraId="0C71E681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89: Transpose of a matrix</w:t>
      </w:r>
    </w:p>
    <w:p w14:paraId="08A49E3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2E562BB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3AD740B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6EDA08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4,5,6}}, </w:t>
      </w:r>
      <w:proofErr w:type="gramStart"/>
      <w:r w:rsidRPr="00272DC7">
        <w:rPr>
          <w:rFonts w:ascii="Times New Roman" w:hAnsi="Times New Roman" w:cs="Times New Roman"/>
          <w:lang w:val="en-IN"/>
        </w:rPr>
        <w:t>trans[</w:t>
      </w:r>
      <w:proofErr w:type="gramEnd"/>
      <w:r w:rsidRPr="00272DC7">
        <w:rPr>
          <w:rFonts w:ascii="Times New Roman" w:hAnsi="Times New Roman" w:cs="Times New Roman"/>
          <w:lang w:val="en-IN"/>
        </w:rPr>
        <w:t>3][2];</w:t>
      </w:r>
    </w:p>
    <w:p w14:paraId="3D8862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+)</w:t>
      </w:r>
    </w:p>
    <w:p w14:paraId="343678B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</w:t>
      </w:r>
    </w:p>
    <w:p w14:paraId="28C236F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    trans[j][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=</w:t>
      </w:r>
      <w:proofErr w:type="gramEnd"/>
      <w:r w:rsidRPr="00272DC7">
        <w:rPr>
          <w:rFonts w:ascii="Times New Roman" w:hAnsi="Times New Roman" w:cs="Times New Roman"/>
          <w:lang w:val="en-IN"/>
        </w:rPr>
        <w:t>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3DC3487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Transpose matrix:\n");</w:t>
      </w:r>
    </w:p>
    <w:p w14:paraId="07BFF9EA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j++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)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%d ", trans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 xml:space="preserve">][j]); </w:t>
      </w:r>
      <w:proofErr w:type="spell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"\n")</w:t>
      </w:r>
      <w:proofErr w:type="gramStart"/>
      <w:r w:rsidRPr="00272DC7">
        <w:rPr>
          <w:rFonts w:ascii="Times New Roman" w:hAnsi="Times New Roman" w:cs="Times New Roman"/>
          <w:lang w:val="en-IN"/>
        </w:rPr>
        <w:t>; }</w:t>
      </w:r>
      <w:proofErr w:type="gramEnd"/>
    </w:p>
    <w:p w14:paraId="6AE34312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2B910B2B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76662D6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48E814B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Transpose matrix:</w:t>
      </w:r>
    </w:p>
    <w:p w14:paraId="0A6FA41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1 4</w:t>
      </w:r>
    </w:p>
    <w:p w14:paraId="77F710F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2 5</w:t>
      </w:r>
    </w:p>
    <w:p w14:paraId="5C52FB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3 6</w:t>
      </w:r>
    </w:p>
    <w:p w14:paraId="768CC50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pict w14:anchorId="0B4119DC">
          <v:rect id="_x0000_i2522" style="width:0;height:1.5pt" o:hralign="center" o:hrstd="t" o:hr="t" fillcolor="#a0a0a0" stroked="f"/>
        </w:pict>
      </w:r>
    </w:p>
    <w:p w14:paraId="116F8074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b/>
          <w:bCs/>
          <w:lang w:val="en-IN"/>
        </w:rPr>
        <w:t>Program 190: Sum of all elements of each row of a matrix</w:t>
      </w:r>
    </w:p>
    <w:p w14:paraId="7D9F8C9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#include &lt;</w:t>
      </w:r>
      <w:proofErr w:type="spellStart"/>
      <w:r w:rsidRPr="00272DC7">
        <w:rPr>
          <w:rFonts w:ascii="Times New Roman" w:hAnsi="Times New Roman" w:cs="Times New Roman"/>
          <w:lang w:val="en-IN"/>
        </w:rPr>
        <w:t>stdio.h</w:t>
      </w:r>
      <w:proofErr w:type="spellEnd"/>
      <w:r w:rsidRPr="00272DC7">
        <w:rPr>
          <w:rFonts w:ascii="Times New Roman" w:hAnsi="Times New Roman" w:cs="Times New Roman"/>
          <w:lang w:val="en-IN"/>
        </w:rPr>
        <w:t>&gt;</w:t>
      </w:r>
    </w:p>
    <w:p w14:paraId="6CE2AF96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4F770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272DC7">
        <w:rPr>
          <w:rFonts w:ascii="Times New Roman" w:hAnsi="Times New Roman" w:cs="Times New Roman"/>
          <w:lang w:val="en-IN"/>
        </w:rPr>
        <w:t>main(</w:t>
      </w:r>
      <w:proofErr w:type="gramEnd"/>
      <w:r w:rsidRPr="00272DC7">
        <w:rPr>
          <w:rFonts w:ascii="Times New Roman" w:hAnsi="Times New Roman" w:cs="Times New Roman"/>
          <w:lang w:val="en-IN"/>
        </w:rPr>
        <w:t>) {</w:t>
      </w:r>
    </w:p>
    <w:p w14:paraId="24A8BF2C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int </w:t>
      </w:r>
      <w:proofErr w:type="gramStart"/>
      <w:r w:rsidRPr="00272DC7">
        <w:rPr>
          <w:rFonts w:ascii="Times New Roman" w:hAnsi="Times New Roman" w:cs="Times New Roman"/>
          <w:lang w:val="en-IN"/>
        </w:rPr>
        <w:t>mat[</w:t>
      </w:r>
      <w:proofErr w:type="gramEnd"/>
      <w:r w:rsidRPr="00272DC7">
        <w:rPr>
          <w:rFonts w:ascii="Times New Roman" w:hAnsi="Times New Roman" w:cs="Times New Roman"/>
          <w:lang w:val="en-IN"/>
        </w:rPr>
        <w:t>2][</w:t>
      </w:r>
      <w:proofErr w:type="gramStart"/>
      <w:r w:rsidRPr="00272DC7">
        <w:rPr>
          <w:rFonts w:ascii="Times New Roman" w:hAnsi="Times New Roman" w:cs="Times New Roman"/>
          <w:lang w:val="en-IN"/>
        </w:rPr>
        <w:t>3]=</w:t>
      </w:r>
      <w:proofErr w:type="gramEnd"/>
      <w:r w:rsidRPr="00272DC7">
        <w:rPr>
          <w:rFonts w:ascii="Times New Roman" w:hAnsi="Times New Roman" w:cs="Times New Roman"/>
          <w:lang w:val="en-IN"/>
        </w:rPr>
        <w:t>{{1,2,3</w:t>
      </w:r>
      <w:proofErr w:type="gramStart"/>
      <w:r w:rsidRPr="00272DC7">
        <w:rPr>
          <w:rFonts w:ascii="Times New Roman" w:hAnsi="Times New Roman" w:cs="Times New Roman"/>
          <w:lang w:val="en-IN"/>
        </w:rPr>
        <w:t>},{</w:t>
      </w:r>
      <w:proofErr w:type="gramEnd"/>
      <w:r w:rsidRPr="00272DC7">
        <w:rPr>
          <w:rFonts w:ascii="Times New Roman" w:hAnsi="Times New Roman" w:cs="Times New Roman"/>
          <w:lang w:val="en-IN"/>
        </w:rPr>
        <w:t>4,5,6}};</w:t>
      </w:r>
    </w:p>
    <w:p w14:paraId="78BAC60F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lastRenderedPageBreak/>
        <w:t xml:space="preserve">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=</w:t>
      </w:r>
      <w:proofErr w:type="gramStart"/>
      <w:r w:rsidRPr="00272DC7">
        <w:rPr>
          <w:rFonts w:ascii="Times New Roman" w:hAnsi="Times New Roman" w:cs="Times New Roman"/>
          <w:lang w:val="en-IN"/>
        </w:rPr>
        <w:t>0;i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2;i</w:t>
      </w:r>
      <w:proofErr w:type="gramEnd"/>
      <w:r w:rsidRPr="00272DC7">
        <w:rPr>
          <w:rFonts w:ascii="Times New Roman" w:hAnsi="Times New Roman" w:cs="Times New Roman"/>
          <w:lang w:val="en-IN"/>
        </w:rPr>
        <w:t>+</w:t>
      </w:r>
      <w:proofErr w:type="gramStart"/>
      <w:r w:rsidRPr="00272DC7">
        <w:rPr>
          <w:rFonts w:ascii="Times New Roman" w:hAnsi="Times New Roman" w:cs="Times New Roman"/>
          <w:lang w:val="en-IN"/>
        </w:rPr>
        <w:t>+){</w:t>
      </w:r>
      <w:proofErr w:type="gramEnd"/>
    </w:p>
    <w:p w14:paraId="304D2DC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int sum=0;</w:t>
      </w:r>
    </w:p>
    <w:p w14:paraId="1BE2F12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gramStart"/>
      <w:r w:rsidRPr="00272DC7">
        <w:rPr>
          <w:rFonts w:ascii="Times New Roman" w:hAnsi="Times New Roman" w:cs="Times New Roman"/>
          <w:lang w:val="en-IN"/>
        </w:rPr>
        <w:t>for(</w:t>
      </w:r>
      <w:proofErr w:type="gramEnd"/>
      <w:r w:rsidRPr="00272DC7">
        <w:rPr>
          <w:rFonts w:ascii="Times New Roman" w:hAnsi="Times New Roman" w:cs="Times New Roman"/>
          <w:lang w:val="en-IN"/>
        </w:rPr>
        <w:t>int j=</w:t>
      </w:r>
      <w:proofErr w:type="gramStart"/>
      <w:r w:rsidRPr="00272DC7">
        <w:rPr>
          <w:rFonts w:ascii="Times New Roman" w:hAnsi="Times New Roman" w:cs="Times New Roman"/>
          <w:lang w:val="en-IN"/>
        </w:rPr>
        <w:t>0;j</w:t>
      </w:r>
      <w:proofErr w:type="gramEnd"/>
      <w:r w:rsidRPr="00272DC7">
        <w:rPr>
          <w:rFonts w:ascii="Times New Roman" w:hAnsi="Times New Roman" w:cs="Times New Roman"/>
          <w:lang w:val="en-IN"/>
        </w:rPr>
        <w:t>&lt;</w:t>
      </w:r>
      <w:proofErr w:type="gramStart"/>
      <w:r w:rsidRPr="00272DC7">
        <w:rPr>
          <w:rFonts w:ascii="Times New Roman" w:hAnsi="Times New Roman" w:cs="Times New Roman"/>
          <w:lang w:val="en-IN"/>
        </w:rPr>
        <w:t>3;j++</w:t>
      </w:r>
      <w:proofErr w:type="gramEnd"/>
      <w:r w:rsidRPr="00272DC7">
        <w:rPr>
          <w:rFonts w:ascii="Times New Roman" w:hAnsi="Times New Roman" w:cs="Times New Roman"/>
          <w:lang w:val="en-IN"/>
        </w:rPr>
        <w:t>) sum+=mat[</w:t>
      </w:r>
      <w:proofErr w:type="spellStart"/>
      <w:r w:rsidRPr="00272DC7">
        <w:rPr>
          <w:rFonts w:ascii="Times New Roman" w:hAnsi="Times New Roman" w:cs="Times New Roman"/>
          <w:lang w:val="en-IN"/>
        </w:rPr>
        <w:t>i</w:t>
      </w:r>
      <w:proofErr w:type="spellEnd"/>
      <w:r w:rsidRPr="00272DC7">
        <w:rPr>
          <w:rFonts w:ascii="Times New Roman" w:hAnsi="Times New Roman" w:cs="Times New Roman"/>
          <w:lang w:val="en-IN"/>
        </w:rPr>
        <w:t>][j];</w:t>
      </w:r>
    </w:p>
    <w:p w14:paraId="6C4A63A5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272DC7">
        <w:rPr>
          <w:rFonts w:ascii="Times New Roman" w:hAnsi="Times New Roman" w:cs="Times New Roman"/>
          <w:lang w:val="en-IN"/>
        </w:rPr>
        <w:t>printf</w:t>
      </w:r>
      <w:proofErr w:type="spellEnd"/>
      <w:r w:rsidRPr="00272DC7">
        <w:rPr>
          <w:rFonts w:ascii="Times New Roman" w:hAnsi="Times New Roman" w:cs="Times New Roman"/>
          <w:lang w:val="en-IN"/>
        </w:rPr>
        <w:t>(</w:t>
      </w:r>
      <w:proofErr w:type="gramEnd"/>
      <w:r w:rsidRPr="00272DC7">
        <w:rPr>
          <w:rFonts w:ascii="Times New Roman" w:hAnsi="Times New Roman" w:cs="Times New Roman"/>
          <w:lang w:val="en-IN"/>
        </w:rPr>
        <w:t>"Sum of row %d: %d\n", i+1, sum);</w:t>
      </w:r>
    </w:p>
    <w:p w14:paraId="7CDDA228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}</w:t>
      </w:r>
    </w:p>
    <w:p w14:paraId="5DA2C40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 xml:space="preserve">    return 0;</w:t>
      </w:r>
    </w:p>
    <w:p w14:paraId="484819BD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}</w:t>
      </w:r>
    </w:p>
    <w:p w14:paraId="11103A89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Output:</w:t>
      </w:r>
    </w:p>
    <w:p w14:paraId="36A24933" w14:textId="77777777" w:rsidR="00272DC7" w:rsidRP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1: 6</w:t>
      </w:r>
    </w:p>
    <w:p w14:paraId="0ADF028C" w14:textId="77777777" w:rsidR="00272DC7" w:rsidRDefault="00272DC7" w:rsidP="00272DC7">
      <w:pPr>
        <w:pStyle w:val="BodyText"/>
        <w:rPr>
          <w:rFonts w:ascii="Times New Roman" w:hAnsi="Times New Roman" w:cs="Times New Roman"/>
          <w:lang w:val="en-IN"/>
        </w:rPr>
      </w:pPr>
      <w:r w:rsidRPr="00272DC7">
        <w:rPr>
          <w:rFonts w:ascii="Times New Roman" w:hAnsi="Times New Roman" w:cs="Times New Roman"/>
          <w:lang w:val="en-IN"/>
        </w:rPr>
        <w:t>Sum of row 2: 15</w:t>
      </w:r>
    </w:p>
    <w:p w14:paraId="314515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1: Design Calculator with basic operations using switch</w:t>
      </w:r>
    </w:p>
    <w:p w14:paraId="4260F0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1BF2432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80621E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5E50723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op;</w:t>
      </w:r>
    </w:p>
    <w:p w14:paraId="4F3B72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a, b;</w:t>
      </w:r>
    </w:p>
    <w:p w14:paraId="36A9C74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operator (</w:t>
      </w:r>
      <w:proofErr w:type="gramStart"/>
      <w:r w:rsidRPr="000E3C2B">
        <w:rPr>
          <w:rFonts w:ascii="Times New Roman" w:hAnsi="Times New Roman" w:cs="Times New Roman"/>
          <w:lang w:val="en-IN"/>
        </w:rPr>
        <w:t>+,-</w:t>
      </w:r>
      <w:proofErr w:type="gramEnd"/>
      <w:r w:rsidRPr="000E3C2B">
        <w:rPr>
          <w:rFonts w:ascii="Times New Roman" w:hAnsi="Times New Roman" w:cs="Times New Roman"/>
          <w:lang w:val="en-IN"/>
        </w:rPr>
        <w:t>,</w:t>
      </w:r>
      <w:proofErr w:type="gramStart"/>
      <w:r w:rsidRPr="000E3C2B">
        <w:rPr>
          <w:rFonts w:ascii="Times New Roman" w:hAnsi="Times New Roman" w:cs="Times New Roman"/>
          <w:lang w:val="en-IN"/>
        </w:rPr>
        <w:t>*,/</w:t>
      </w:r>
      <w:proofErr w:type="gramEnd"/>
      <w:r w:rsidRPr="000E3C2B">
        <w:rPr>
          <w:rFonts w:ascii="Times New Roman" w:hAnsi="Times New Roman" w:cs="Times New Roman"/>
          <w:lang w:val="en-IN"/>
        </w:rPr>
        <w:t>): ");</w:t>
      </w:r>
    </w:p>
    <w:p w14:paraId="2A4FF15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c", &amp;op);</w:t>
      </w:r>
    </w:p>
    <w:p w14:paraId="57EAC06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wo numbers: ");</w:t>
      </w:r>
    </w:p>
    <w:p w14:paraId="63E3AD1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>", &amp;a, &amp;b);</w:t>
      </w:r>
    </w:p>
    <w:p w14:paraId="307459B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7AA2C6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switch(op</w:t>
      </w:r>
      <w:proofErr w:type="gramStart"/>
      <w:r w:rsidRPr="000E3C2B">
        <w:rPr>
          <w:rFonts w:ascii="Times New Roman" w:hAnsi="Times New Roman" w:cs="Times New Roman"/>
          <w:lang w:val="en-IN"/>
        </w:rPr>
        <w:t>){</w:t>
      </w:r>
      <w:proofErr w:type="gramEnd"/>
    </w:p>
    <w:p w14:paraId="5199A0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+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"Result: %.2lf\n", </w:t>
      </w:r>
      <w:proofErr w:type="spellStart"/>
      <w:r w:rsidRPr="000E3C2B">
        <w:rPr>
          <w:rFonts w:ascii="Times New Roman" w:hAnsi="Times New Roman" w:cs="Times New Roman"/>
          <w:lang w:val="en-IN"/>
        </w:rPr>
        <w:t>a+b</w:t>
      </w:r>
      <w:proofErr w:type="spellEnd"/>
      <w:r w:rsidRPr="000E3C2B">
        <w:rPr>
          <w:rFonts w:ascii="Times New Roman" w:hAnsi="Times New Roman" w:cs="Times New Roman"/>
          <w:lang w:val="en-IN"/>
        </w:rPr>
        <w:t>); break;</w:t>
      </w:r>
    </w:p>
    <w:p w14:paraId="0DAEA3D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-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-b); break;</w:t>
      </w:r>
    </w:p>
    <w:p w14:paraId="7FD147E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*'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*b); break;</w:t>
      </w:r>
    </w:p>
    <w:p w14:paraId="1AC1257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case '/': </w:t>
      </w:r>
    </w:p>
    <w:p w14:paraId="7EC816E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    if(</w:t>
      </w:r>
      <w:proofErr w:type="gramStart"/>
      <w:r w:rsidRPr="000E3C2B">
        <w:rPr>
          <w:rFonts w:ascii="Times New Roman" w:hAnsi="Times New Roman" w:cs="Times New Roman"/>
          <w:lang w:val="en-IN"/>
        </w:rPr>
        <w:t>b!=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0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Result: %.2lf\n", a/b);</w:t>
      </w:r>
    </w:p>
    <w:p w14:paraId="5D22BA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Division by zero error\n");</w:t>
      </w:r>
    </w:p>
    <w:p w14:paraId="184E88D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        break;</w:t>
      </w:r>
    </w:p>
    <w:p w14:paraId="17E4E7D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default: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Invalid operator\n");</w:t>
      </w:r>
    </w:p>
    <w:p w14:paraId="439FECD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694EC3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0DAE46C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71DE659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7BEBF9C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operator (</w:t>
      </w:r>
      <w:proofErr w:type="gramStart"/>
      <w:r w:rsidRPr="000E3C2B">
        <w:rPr>
          <w:rFonts w:ascii="Times New Roman" w:hAnsi="Times New Roman" w:cs="Times New Roman"/>
          <w:lang w:val="en-IN"/>
        </w:rPr>
        <w:t>+,-</w:t>
      </w:r>
      <w:proofErr w:type="gramEnd"/>
      <w:r w:rsidRPr="000E3C2B">
        <w:rPr>
          <w:rFonts w:ascii="Times New Roman" w:hAnsi="Times New Roman" w:cs="Times New Roman"/>
          <w:lang w:val="en-IN"/>
        </w:rPr>
        <w:t>,</w:t>
      </w:r>
      <w:proofErr w:type="gramStart"/>
      <w:r w:rsidRPr="000E3C2B">
        <w:rPr>
          <w:rFonts w:ascii="Times New Roman" w:hAnsi="Times New Roman" w:cs="Times New Roman"/>
          <w:lang w:val="en-IN"/>
        </w:rPr>
        <w:t>*,/</w:t>
      </w:r>
      <w:proofErr w:type="gramEnd"/>
      <w:r w:rsidRPr="000E3C2B">
        <w:rPr>
          <w:rFonts w:ascii="Times New Roman" w:hAnsi="Times New Roman" w:cs="Times New Roman"/>
          <w:lang w:val="en-IN"/>
        </w:rPr>
        <w:t>): +</w:t>
      </w:r>
    </w:p>
    <w:p w14:paraId="26DAB38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two numbers: 5 3</w:t>
      </w:r>
    </w:p>
    <w:p w14:paraId="2F26AA6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Result: 8.00</w:t>
      </w:r>
    </w:p>
    <w:p w14:paraId="7963C8C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27A0E91E">
          <v:rect id="_x0000_i2575" style="width:0;height:1.5pt" o:hralign="center" o:hrstd="t" o:hr="t" fillcolor="#a0a0a0" stroked="f"/>
        </w:pict>
      </w:r>
    </w:p>
    <w:p w14:paraId="041B075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2: Find factorial of a number</w:t>
      </w:r>
    </w:p>
    <w:p w14:paraId="1BF638C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4FEBFF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2BC53F2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4915574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fact=1;</w:t>
      </w:r>
    </w:p>
    <w:p w14:paraId="52C2D00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16B493F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289C126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for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=</w:t>
      </w:r>
      <w:proofErr w:type="gramStart"/>
      <w:r w:rsidRPr="000E3C2B">
        <w:rPr>
          <w:rFonts w:ascii="Times New Roman" w:hAnsi="Times New Roman" w:cs="Times New Roman"/>
          <w:lang w:val="en-IN"/>
        </w:rPr>
        <w:t>1;i</w:t>
      </w:r>
      <w:proofErr w:type="gramEnd"/>
      <w:r w:rsidRPr="000E3C2B">
        <w:rPr>
          <w:rFonts w:ascii="Times New Roman" w:hAnsi="Times New Roman" w:cs="Times New Roman"/>
          <w:lang w:val="en-IN"/>
        </w:rPr>
        <w:t>&lt;=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n;i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++) fact*=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;</w:t>
      </w:r>
    </w:p>
    <w:p w14:paraId="067B372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Factorial of %d is %d\n", n, fact);</w:t>
      </w:r>
    </w:p>
    <w:p w14:paraId="3FFF104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371F85F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4F628A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125BC4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5</w:t>
      </w:r>
    </w:p>
    <w:p w14:paraId="658C636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Factorial of 5 is 120</w:t>
      </w:r>
    </w:p>
    <w:p w14:paraId="55CDD79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631BD9FF">
          <v:rect id="_x0000_i2576" style="width:0;height:1.5pt" o:hralign="center" o:hrstd="t" o:hr="t" fillcolor="#a0a0a0" stroked="f"/>
        </w:pict>
      </w:r>
    </w:p>
    <w:p w14:paraId="54D44A5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3: Check whether a number is Perfect Square or not</w:t>
      </w:r>
    </w:p>
    <w:p w14:paraId="6F33E16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345C61A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math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571A0C2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1D51ADA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6180C0C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root;</w:t>
      </w:r>
    </w:p>
    <w:p w14:paraId="23717B7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5399B1B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4A4453A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oot = sqrt(n);</w:t>
      </w:r>
    </w:p>
    <w:p w14:paraId="3A4A56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root*root == n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a Perfect Square\n", n);</w:t>
      </w:r>
    </w:p>
    <w:p w14:paraId="50E48F9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not a Perfect Square\n", n);</w:t>
      </w:r>
    </w:p>
    <w:p w14:paraId="6B6564B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2BD526D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2B4074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62D197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16</w:t>
      </w:r>
    </w:p>
    <w:p w14:paraId="1DAD5A8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6 is a Perfect Square</w:t>
      </w:r>
    </w:p>
    <w:p w14:paraId="1E767E6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3E86EB05">
          <v:rect id="_x0000_i2577" style="width:0;height:1.5pt" o:hralign="center" o:hrstd="t" o:hr="t" fillcolor="#a0a0a0" stroked="f"/>
        </w:pict>
      </w:r>
    </w:p>
    <w:p w14:paraId="42DCFAD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4: Find SUM and AVERAGE of two numbers</w:t>
      </w:r>
    </w:p>
    <w:p w14:paraId="328F920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48E2B9F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D04156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60B551B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a, b;</w:t>
      </w:r>
    </w:p>
    <w:p w14:paraId="270C3EF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wo numbers: ");</w:t>
      </w:r>
    </w:p>
    <w:p w14:paraId="1BD80B4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>", &amp;a, &amp;b);</w:t>
      </w:r>
    </w:p>
    <w:p w14:paraId="4A36820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sum = </w:t>
      </w:r>
      <w:proofErr w:type="spellStart"/>
      <w:r w:rsidRPr="000E3C2B">
        <w:rPr>
          <w:rFonts w:ascii="Times New Roman" w:hAnsi="Times New Roman" w:cs="Times New Roman"/>
          <w:lang w:val="en-IN"/>
        </w:rPr>
        <w:t>a+b</w:t>
      </w:r>
      <w:proofErr w:type="spellEnd"/>
      <w:r w:rsidRPr="000E3C2B">
        <w:rPr>
          <w:rFonts w:ascii="Times New Roman" w:hAnsi="Times New Roman" w:cs="Times New Roman"/>
          <w:lang w:val="en-IN"/>
        </w:rPr>
        <w:t>;</w:t>
      </w:r>
    </w:p>
    <w:p w14:paraId="2828414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</w:t>
      </w:r>
      <w:proofErr w:type="spellStart"/>
      <w:r w:rsidRPr="000E3C2B">
        <w:rPr>
          <w:rFonts w:ascii="Times New Roman" w:hAnsi="Times New Roman" w:cs="Times New Roman"/>
          <w:lang w:val="en-IN"/>
        </w:rPr>
        <w:t>avg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= sum/2;</w:t>
      </w:r>
    </w:p>
    <w:p w14:paraId="2B5E2E9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Sum: %.2lf\n", sum);</w:t>
      </w:r>
    </w:p>
    <w:p w14:paraId="572E4E3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"Average: %.2lf\n", </w:t>
      </w:r>
      <w:proofErr w:type="spellStart"/>
      <w:r w:rsidRPr="000E3C2B">
        <w:rPr>
          <w:rFonts w:ascii="Times New Roman" w:hAnsi="Times New Roman" w:cs="Times New Roman"/>
          <w:lang w:val="en-IN"/>
        </w:rPr>
        <w:t>avg</w:t>
      </w:r>
      <w:proofErr w:type="spellEnd"/>
      <w:r w:rsidRPr="000E3C2B">
        <w:rPr>
          <w:rFonts w:ascii="Times New Roman" w:hAnsi="Times New Roman" w:cs="Times New Roman"/>
          <w:lang w:val="en-IN"/>
        </w:rPr>
        <w:t>);</w:t>
      </w:r>
    </w:p>
    <w:p w14:paraId="267B7B6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A392B8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2E48AEF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356D256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>Enter two numbers: 4 6</w:t>
      </w:r>
    </w:p>
    <w:p w14:paraId="3740BAE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um: 10.00</w:t>
      </w:r>
    </w:p>
    <w:p w14:paraId="4950267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Average: 5.00</w:t>
      </w:r>
    </w:p>
    <w:p w14:paraId="22E13DB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58F3016C">
          <v:rect id="_x0000_i2578" style="width:0;height:1.5pt" o:hralign="center" o:hrstd="t" o:hr="t" fillcolor="#a0a0a0" stroked="f"/>
        </w:pict>
      </w:r>
    </w:p>
    <w:p w14:paraId="360940B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5: Convert temperature between Fahrenheit and Celsius</w:t>
      </w:r>
    </w:p>
    <w:p w14:paraId="1C047E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7385364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587F9A1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3246E74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double temp;</w:t>
      </w:r>
    </w:p>
    <w:p w14:paraId="65236BD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scale;</w:t>
      </w:r>
    </w:p>
    <w:p w14:paraId="1AED7AF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temperature followed by scale (C/F): ");</w:t>
      </w:r>
    </w:p>
    <w:p w14:paraId="239317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</w:t>
      </w:r>
      <w:proofErr w:type="spellStart"/>
      <w:r w:rsidRPr="000E3C2B">
        <w:rPr>
          <w:rFonts w:ascii="Times New Roman" w:hAnsi="Times New Roman" w:cs="Times New Roman"/>
          <w:lang w:val="en-IN"/>
        </w:rPr>
        <w:t>lf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 %c", &amp;temp, &amp;scale);</w:t>
      </w:r>
    </w:p>
    <w:p w14:paraId="5CF44F7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>scale=='C' || scale=='c')</w:t>
      </w:r>
    </w:p>
    <w:p w14:paraId="239A15D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.2lf C = %.2lf F\n", temp, (temp*9/</w:t>
      </w:r>
      <w:proofErr w:type="gramStart"/>
      <w:r w:rsidRPr="000E3C2B">
        <w:rPr>
          <w:rFonts w:ascii="Times New Roman" w:hAnsi="Times New Roman" w:cs="Times New Roman"/>
          <w:lang w:val="en-IN"/>
        </w:rPr>
        <w:t>5)+</w:t>
      </w:r>
      <w:proofErr w:type="gramEnd"/>
      <w:r w:rsidRPr="000E3C2B">
        <w:rPr>
          <w:rFonts w:ascii="Times New Roman" w:hAnsi="Times New Roman" w:cs="Times New Roman"/>
          <w:lang w:val="en-IN"/>
        </w:rPr>
        <w:t>32);</w:t>
      </w:r>
    </w:p>
    <w:p w14:paraId="694407F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gramStart"/>
      <w:r w:rsidRPr="000E3C2B">
        <w:rPr>
          <w:rFonts w:ascii="Times New Roman" w:hAnsi="Times New Roman" w:cs="Times New Roman"/>
          <w:lang w:val="en-IN"/>
        </w:rPr>
        <w:t>if(</w:t>
      </w:r>
      <w:proofErr w:type="gramEnd"/>
      <w:r w:rsidRPr="000E3C2B">
        <w:rPr>
          <w:rFonts w:ascii="Times New Roman" w:hAnsi="Times New Roman" w:cs="Times New Roman"/>
          <w:lang w:val="en-IN"/>
        </w:rPr>
        <w:t>scale=='F' || scale=='f')</w:t>
      </w:r>
    </w:p>
    <w:p w14:paraId="71F226B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.2lf F = %.2lf C\n", temp, (temp-</w:t>
      </w:r>
      <w:proofErr w:type="gramStart"/>
      <w:r w:rsidRPr="000E3C2B">
        <w:rPr>
          <w:rFonts w:ascii="Times New Roman" w:hAnsi="Times New Roman" w:cs="Times New Roman"/>
          <w:lang w:val="en-IN"/>
        </w:rPr>
        <w:t>32)*</w:t>
      </w:r>
      <w:proofErr w:type="gramEnd"/>
      <w:r w:rsidRPr="000E3C2B">
        <w:rPr>
          <w:rFonts w:ascii="Times New Roman" w:hAnsi="Times New Roman" w:cs="Times New Roman"/>
          <w:lang w:val="en-IN"/>
        </w:rPr>
        <w:t>5/9);</w:t>
      </w:r>
    </w:p>
    <w:p w14:paraId="71C3CC6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</w:t>
      </w:r>
    </w:p>
    <w:p w14:paraId="7F84DBA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Invalid scale\n");</w:t>
      </w:r>
    </w:p>
    <w:p w14:paraId="26ECD42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694386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5F43DB5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4943A83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temperature followed by scale (C/F): 100 C</w:t>
      </w:r>
    </w:p>
    <w:p w14:paraId="43987A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00.00 C = 212.00 F</w:t>
      </w:r>
    </w:p>
    <w:p w14:paraId="4B9E8A6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7D8A6792">
          <v:rect id="_x0000_i2579" style="width:0;height:1.5pt" o:hralign="center" o:hrstd="t" o:hr="t" fillcolor="#a0a0a0" stroked="f"/>
        </w:pict>
      </w:r>
    </w:p>
    <w:p w14:paraId="1C2FAE1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6: Read and print an employee's detail using structure</w:t>
      </w:r>
    </w:p>
    <w:p w14:paraId="6C357B3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5AC40F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2E9DD3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truct Employee {</w:t>
      </w:r>
    </w:p>
    <w:p w14:paraId="77D72ED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int id;</w:t>
      </w:r>
    </w:p>
    <w:p w14:paraId="152DCE5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char </w:t>
      </w:r>
      <w:proofErr w:type="gramStart"/>
      <w:r w:rsidRPr="000E3C2B">
        <w:rPr>
          <w:rFonts w:ascii="Times New Roman" w:hAnsi="Times New Roman" w:cs="Times New Roman"/>
          <w:lang w:val="en-IN"/>
        </w:rPr>
        <w:t>name[</w:t>
      </w:r>
      <w:proofErr w:type="gramEnd"/>
      <w:r w:rsidRPr="000E3C2B">
        <w:rPr>
          <w:rFonts w:ascii="Times New Roman" w:hAnsi="Times New Roman" w:cs="Times New Roman"/>
          <w:lang w:val="en-IN"/>
        </w:rPr>
        <w:t>50];</w:t>
      </w:r>
    </w:p>
    <w:p w14:paraId="1951DBC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float salary;</w:t>
      </w:r>
    </w:p>
    <w:p w14:paraId="7468A0D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;</w:t>
      </w:r>
    </w:p>
    <w:p w14:paraId="6CEFC34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452467C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20ADC1B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struct Employee emp;</w:t>
      </w:r>
    </w:p>
    <w:p w14:paraId="44ED58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ID, Name, Salary: ");</w:t>
      </w:r>
    </w:p>
    <w:p w14:paraId="606745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%s %f", &amp;emp.id, emp.name, &amp;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emp.salary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);</w:t>
      </w:r>
    </w:p>
    <w:p w14:paraId="74D7181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mployee Details:\</w:t>
      </w:r>
      <w:proofErr w:type="spellStart"/>
      <w:r w:rsidRPr="000E3C2B">
        <w:rPr>
          <w:rFonts w:ascii="Times New Roman" w:hAnsi="Times New Roman" w:cs="Times New Roman"/>
          <w:lang w:val="en-IN"/>
        </w:rPr>
        <w:t>nID</w:t>
      </w:r>
      <w:proofErr w:type="spellEnd"/>
      <w:r w:rsidRPr="000E3C2B">
        <w:rPr>
          <w:rFonts w:ascii="Times New Roman" w:hAnsi="Times New Roman" w:cs="Times New Roman"/>
          <w:lang w:val="en-IN"/>
        </w:rPr>
        <w:t>: %d\</w:t>
      </w:r>
      <w:proofErr w:type="spellStart"/>
      <w:r w:rsidRPr="000E3C2B">
        <w:rPr>
          <w:rFonts w:ascii="Times New Roman" w:hAnsi="Times New Roman" w:cs="Times New Roman"/>
          <w:lang w:val="en-IN"/>
        </w:rPr>
        <w:t>nName</w:t>
      </w:r>
      <w:proofErr w:type="spellEnd"/>
      <w:r w:rsidRPr="000E3C2B">
        <w:rPr>
          <w:rFonts w:ascii="Times New Roman" w:hAnsi="Times New Roman" w:cs="Times New Roman"/>
          <w:lang w:val="en-IN"/>
        </w:rPr>
        <w:t>: %s\</w:t>
      </w:r>
      <w:proofErr w:type="spellStart"/>
      <w:r w:rsidRPr="000E3C2B">
        <w:rPr>
          <w:rFonts w:ascii="Times New Roman" w:hAnsi="Times New Roman" w:cs="Times New Roman"/>
          <w:lang w:val="en-IN"/>
        </w:rPr>
        <w:t>nSalary</w:t>
      </w:r>
      <w:proofErr w:type="spellEnd"/>
      <w:r w:rsidRPr="000E3C2B">
        <w:rPr>
          <w:rFonts w:ascii="Times New Roman" w:hAnsi="Times New Roman" w:cs="Times New Roman"/>
          <w:lang w:val="en-IN"/>
        </w:rPr>
        <w:t xml:space="preserve">: %.2f\n", emp.id, emp.name,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emp.salary</w:t>
      </w:r>
      <w:proofErr w:type="spellEnd"/>
      <w:proofErr w:type="gramEnd"/>
      <w:r w:rsidRPr="000E3C2B">
        <w:rPr>
          <w:rFonts w:ascii="Times New Roman" w:hAnsi="Times New Roman" w:cs="Times New Roman"/>
          <w:lang w:val="en-IN"/>
        </w:rPr>
        <w:t>);</w:t>
      </w:r>
    </w:p>
    <w:p w14:paraId="7AC4CEC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B3E663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53E41A6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70D6CEB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ID, Name, Salary: 101 John 50000</w:t>
      </w:r>
    </w:p>
    <w:p w14:paraId="7BC4493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mployee Details:</w:t>
      </w:r>
    </w:p>
    <w:p w14:paraId="343AD3E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ID: 101</w:t>
      </w:r>
    </w:p>
    <w:p w14:paraId="4FE0DD1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Name: John</w:t>
      </w:r>
    </w:p>
    <w:p w14:paraId="008E01A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Salary: 50000.00</w:t>
      </w:r>
    </w:p>
    <w:p w14:paraId="62E28F7A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41B435FD">
          <v:rect id="_x0000_i2580" style="width:0;height:1.5pt" o:hralign="center" o:hrstd="t" o:hr="t" fillcolor="#a0a0a0" stroked="f"/>
        </w:pict>
      </w:r>
    </w:p>
    <w:p w14:paraId="28A7286B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7: Convert number from Decimal to Binary</w:t>
      </w:r>
    </w:p>
    <w:p w14:paraId="2FC661C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68A2892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3E757AC9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3BF4390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;</w:t>
      </w:r>
    </w:p>
    <w:p w14:paraId="233C8A6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decimal number: ");</w:t>
      </w:r>
    </w:p>
    <w:p w14:paraId="64954DA1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4ED001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Binary: ");</w:t>
      </w:r>
    </w:p>
    <w:p w14:paraId="1CDBB67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gramStart"/>
      <w:r w:rsidRPr="000E3C2B">
        <w:rPr>
          <w:rFonts w:ascii="Times New Roman" w:hAnsi="Times New Roman" w:cs="Times New Roman"/>
          <w:lang w:val="en-IN"/>
        </w:rPr>
        <w:t>for(</w:t>
      </w:r>
      <w:proofErr w:type="gramEnd"/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=</w:t>
      </w:r>
      <w:proofErr w:type="gramStart"/>
      <w:r w:rsidRPr="000E3C2B">
        <w:rPr>
          <w:rFonts w:ascii="Times New Roman" w:hAnsi="Times New Roman" w:cs="Times New Roman"/>
          <w:lang w:val="en-IN"/>
        </w:rPr>
        <w:t>31;i</w:t>
      </w:r>
      <w:proofErr w:type="gramEnd"/>
      <w:r w:rsidRPr="000E3C2B">
        <w:rPr>
          <w:rFonts w:ascii="Times New Roman" w:hAnsi="Times New Roman" w:cs="Times New Roman"/>
          <w:lang w:val="en-IN"/>
        </w:rPr>
        <w:t>&gt;=</w:t>
      </w:r>
      <w:proofErr w:type="gramStart"/>
      <w:r w:rsidRPr="000E3C2B">
        <w:rPr>
          <w:rFonts w:ascii="Times New Roman" w:hAnsi="Times New Roman" w:cs="Times New Roman"/>
          <w:lang w:val="en-IN"/>
        </w:rPr>
        <w:t>0;i--){</w:t>
      </w:r>
      <w:proofErr w:type="gramEnd"/>
    </w:p>
    <w:p w14:paraId="33F49EF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lastRenderedPageBreak/>
        <w:t xml:space="preserve">    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(n&gt;&gt;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i</w:t>
      </w:r>
      <w:proofErr w:type="spellEnd"/>
      <w:r w:rsidRPr="000E3C2B">
        <w:rPr>
          <w:rFonts w:ascii="Times New Roman" w:hAnsi="Times New Roman" w:cs="Times New Roman"/>
          <w:lang w:val="en-IN"/>
        </w:rPr>
        <w:t>)&amp;</w:t>
      </w:r>
      <w:proofErr w:type="gramEnd"/>
      <w:r w:rsidRPr="000E3C2B">
        <w:rPr>
          <w:rFonts w:ascii="Times New Roman" w:hAnsi="Times New Roman" w:cs="Times New Roman"/>
          <w:lang w:val="en-IN"/>
        </w:rPr>
        <w:t>1);</w:t>
      </w:r>
    </w:p>
    <w:p w14:paraId="4A8272F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098171C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"\n");</w:t>
      </w:r>
    </w:p>
    <w:p w14:paraId="45F5D4E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02F568F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1BC8139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65A51FA3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decimal number: 10</w:t>
      </w:r>
    </w:p>
    <w:p w14:paraId="0ABBAA8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Binary: 00000000000000000000000000001010</w:t>
      </w:r>
    </w:p>
    <w:p w14:paraId="5C88B4C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pict w14:anchorId="3987FEC1">
          <v:rect id="_x0000_i2581" style="width:0;height:1.5pt" o:hralign="center" o:hrstd="t" o:hr="t" fillcolor="#a0a0a0" stroked="f"/>
        </w:pict>
      </w:r>
    </w:p>
    <w:p w14:paraId="038B628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b/>
          <w:bCs/>
          <w:lang w:val="en-IN"/>
        </w:rPr>
        <w:t>Program 198: Check whether number is Palindrome or not</w:t>
      </w:r>
    </w:p>
    <w:p w14:paraId="154F85A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#include &lt;</w:t>
      </w:r>
      <w:proofErr w:type="spellStart"/>
      <w:r w:rsidRPr="000E3C2B">
        <w:rPr>
          <w:rFonts w:ascii="Times New Roman" w:hAnsi="Times New Roman" w:cs="Times New Roman"/>
          <w:lang w:val="en-IN"/>
        </w:rPr>
        <w:t>stdio.h</w:t>
      </w:r>
      <w:proofErr w:type="spellEnd"/>
      <w:r w:rsidRPr="000E3C2B">
        <w:rPr>
          <w:rFonts w:ascii="Times New Roman" w:hAnsi="Times New Roman" w:cs="Times New Roman"/>
          <w:lang w:val="en-IN"/>
        </w:rPr>
        <w:t>&gt;</w:t>
      </w:r>
    </w:p>
    <w:p w14:paraId="26C7ECE8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</w:p>
    <w:p w14:paraId="5ED8367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int </w:t>
      </w:r>
      <w:proofErr w:type="gramStart"/>
      <w:r w:rsidRPr="000E3C2B">
        <w:rPr>
          <w:rFonts w:ascii="Times New Roman" w:hAnsi="Times New Roman" w:cs="Times New Roman"/>
          <w:lang w:val="en-IN"/>
        </w:rPr>
        <w:t>main(</w:t>
      </w:r>
      <w:proofErr w:type="gramEnd"/>
      <w:r w:rsidRPr="000E3C2B">
        <w:rPr>
          <w:rFonts w:ascii="Times New Roman" w:hAnsi="Times New Roman" w:cs="Times New Roman"/>
          <w:lang w:val="en-IN"/>
        </w:rPr>
        <w:t>) {</w:t>
      </w:r>
    </w:p>
    <w:p w14:paraId="27ADE67F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nt n, rev=0, temp;</w:t>
      </w:r>
    </w:p>
    <w:p w14:paraId="55704E42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Enter a number: ");</w:t>
      </w:r>
    </w:p>
    <w:p w14:paraId="507715B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scan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", &amp;n);</w:t>
      </w:r>
    </w:p>
    <w:p w14:paraId="0387E75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temp=n;</w:t>
      </w:r>
    </w:p>
    <w:p w14:paraId="0FC3C03E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while(</w:t>
      </w:r>
      <w:proofErr w:type="gramStart"/>
      <w:r w:rsidRPr="000E3C2B">
        <w:rPr>
          <w:rFonts w:ascii="Times New Roman" w:hAnsi="Times New Roman" w:cs="Times New Roman"/>
          <w:lang w:val="en-IN"/>
        </w:rPr>
        <w:t>temp!=0){</w:t>
      </w:r>
      <w:proofErr w:type="gramEnd"/>
    </w:p>
    <w:p w14:paraId="63B2BBC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rev = rev*10 + temp%10;</w:t>
      </w:r>
    </w:p>
    <w:p w14:paraId="5AD99B8D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    temp/=10;</w:t>
      </w:r>
    </w:p>
    <w:p w14:paraId="6931522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}</w:t>
      </w:r>
    </w:p>
    <w:p w14:paraId="24298B85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if(n==rev)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a Palindrome\n", n);</w:t>
      </w:r>
    </w:p>
    <w:p w14:paraId="68DA2FA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else </w:t>
      </w:r>
      <w:proofErr w:type="spellStart"/>
      <w:proofErr w:type="gramStart"/>
      <w:r w:rsidRPr="000E3C2B">
        <w:rPr>
          <w:rFonts w:ascii="Times New Roman" w:hAnsi="Times New Roman" w:cs="Times New Roman"/>
          <w:lang w:val="en-IN"/>
        </w:rPr>
        <w:t>printf</w:t>
      </w:r>
      <w:proofErr w:type="spellEnd"/>
      <w:r w:rsidRPr="000E3C2B">
        <w:rPr>
          <w:rFonts w:ascii="Times New Roman" w:hAnsi="Times New Roman" w:cs="Times New Roman"/>
          <w:lang w:val="en-IN"/>
        </w:rPr>
        <w:t>(</w:t>
      </w:r>
      <w:proofErr w:type="gramEnd"/>
      <w:r w:rsidRPr="000E3C2B">
        <w:rPr>
          <w:rFonts w:ascii="Times New Roman" w:hAnsi="Times New Roman" w:cs="Times New Roman"/>
          <w:lang w:val="en-IN"/>
        </w:rPr>
        <w:t>"%d is not a Palindrome\n", n);</w:t>
      </w:r>
    </w:p>
    <w:p w14:paraId="156203D0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 xml:space="preserve">    return 0;</w:t>
      </w:r>
    </w:p>
    <w:p w14:paraId="6C39119C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}</w:t>
      </w:r>
    </w:p>
    <w:p w14:paraId="64657FB6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Output:</w:t>
      </w:r>
    </w:p>
    <w:p w14:paraId="24E154A4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Enter a number: 121</w:t>
      </w:r>
    </w:p>
    <w:p w14:paraId="7378E427" w14:textId="77777777" w:rsidR="000E3C2B" w:rsidRPr="000E3C2B" w:rsidRDefault="000E3C2B" w:rsidP="000E3C2B">
      <w:pPr>
        <w:pStyle w:val="BodyText"/>
        <w:rPr>
          <w:rFonts w:ascii="Times New Roman" w:hAnsi="Times New Roman" w:cs="Times New Roman"/>
          <w:lang w:val="en-IN"/>
        </w:rPr>
      </w:pPr>
      <w:r w:rsidRPr="000E3C2B">
        <w:rPr>
          <w:rFonts w:ascii="Times New Roman" w:hAnsi="Times New Roman" w:cs="Times New Roman"/>
          <w:lang w:val="en-IN"/>
        </w:rPr>
        <w:t>121 is a Palindrome</w:t>
      </w:r>
    </w:p>
    <w:p w14:paraId="271E3894" w14:textId="77777777" w:rsidR="000E3C2B" w:rsidRPr="00272DC7" w:rsidRDefault="000E3C2B" w:rsidP="00272DC7">
      <w:pPr>
        <w:pStyle w:val="BodyText"/>
        <w:rPr>
          <w:rFonts w:ascii="Times New Roman" w:hAnsi="Times New Roman" w:cs="Times New Roman"/>
          <w:lang w:val="en-IN"/>
        </w:rPr>
      </w:pPr>
    </w:p>
    <w:p w14:paraId="0F313621" w14:textId="77777777" w:rsidR="00191406" w:rsidRPr="00191406" w:rsidRDefault="00191406" w:rsidP="00191406">
      <w:pPr>
        <w:pStyle w:val="BodyText"/>
        <w:rPr>
          <w:rFonts w:ascii="Times New Roman" w:hAnsi="Times New Roman" w:cs="Times New Roman"/>
          <w:lang w:val="en-IN"/>
        </w:rPr>
      </w:pPr>
    </w:p>
    <w:p w14:paraId="6C4BBEC2" w14:textId="77777777" w:rsidR="00FE1434" w:rsidRDefault="00FE143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20849EB3" w14:textId="77777777" w:rsidR="00FA4C74" w:rsidRPr="00FA4C74" w:rsidRDefault="00FA4C74" w:rsidP="00FA4C74">
      <w:pPr>
        <w:pStyle w:val="BodyText"/>
        <w:rPr>
          <w:rFonts w:ascii="Times New Roman" w:hAnsi="Times New Roman" w:cs="Times New Roman"/>
          <w:lang w:val="en-IN"/>
        </w:rPr>
      </w:pPr>
    </w:p>
    <w:p w14:paraId="7F411CA8" w14:textId="77777777" w:rsidR="00EA4317" w:rsidRPr="00EA4317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7C31F543" w14:textId="77777777" w:rsidR="00EA4317" w:rsidRPr="000F413E" w:rsidRDefault="00EA4317" w:rsidP="00EA4317">
      <w:pPr>
        <w:pStyle w:val="BodyText"/>
        <w:rPr>
          <w:rFonts w:ascii="Times New Roman" w:hAnsi="Times New Roman" w:cs="Times New Roman"/>
          <w:lang w:val="en-IN"/>
        </w:rPr>
      </w:pPr>
    </w:p>
    <w:p w14:paraId="341553E1" w14:textId="15DD248F" w:rsidR="00D21DFD" w:rsidRPr="000F413E" w:rsidRDefault="00D21DFD">
      <w:pPr>
        <w:pStyle w:val="FirstParagraph"/>
        <w:rPr>
          <w:rFonts w:ascii="Times New Roman" w:hAnsi="Times New Roman" w:cs="Times New Roman"/>
        </w:rPr>
      </w:pPr>
    </w:p>
    <w:sectPr w:rsidR="00D21DFD" w:rsidRPr="000F413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2E3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43433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DFD"/>
    <w:rsid w:val="00015A24"/>
    <w:rsid w:val="000E3C2B"/>
    <w:rsid w:val="000F413E"/>
    <w:rsid w:val="00191406"/>
    <w:rsid w:val="00191975"/>
    <w:rsid w:val="00272DC7"/>
    <w:rsid w:val="00302114"/>
    <w:rsid w:val="00347811"/>
    <w:rsid w:val="005A383A"/>
    <w:rsid w:val="00D21DFD"/>
    <w:rsid w:val="00D66464"/>
    <w:rsid w:val="00EA4317"/>
    <w:rsid w:val="00EA6A0B"/>
    <w:rsid w:val="00FA4C74"/>
    <w:rsid w:val="00FE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F3CF8"/>
  <w15:docId w15:val="{F04E6776-A568-4B14-B1D4-ED60257CD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Normal"/>
    <w:rsid w:val="000F41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41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413E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0F413E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F413E"/>
  </w:style>
  <w:style w:type="paragraph" w:customStyle="1" w:styleId="my-2">
    <w:name w:val="my-2"/>
    <w:basedOn w:val="Normal"/>
    <w:rsid w:val="000F413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citation">
    <w:name w:val="citation"/>
    <w:basedOn w:val="DefaultParagraphFont"/>
    <w:rsid w:val="000F413E"/>
  </w:style>
  <w:style w:type="character" w:customStyle="1" w:styleId="relative">
    <w:name w:val="relative"/>
    <w:basedOn w:val="DefaultParagraphFont"/>
    <w:rsid w:val="000F413E"/>
  </w:style>
  <w:style w:type="character" w:customStyle="1" w:styleId="text-3xs">
    <w:name w:val="text-3xs"/>
    <w:basedOn w:val="DefaultParagraphFont"/>
    <w:rsid w:val="000F413E"/>
  </w:style>
  <w:style w:type="character" w:styleId="Strong">
    <w:name w:val="Strong"/>
    <w:basedOn w:val="DefaultParagraphFont"/>
    <w:uiPriority w:val="22"/>
    <w:qFormat/>
    <w:rsid w:val="00EA4317"/>
    <w:rPr>
      <w:b/>
      <w:bCs/>
    </w:rPr>
  </w:style>
  <w:style w:type="character" w:customStyle="1" w:styleId="hljs-meta">
    <w:name w:val="hljs-meta"/>
    <w:basedOn w:val="DefaultParagraphFont"/>
    <w:rsid w:val="00EA4317"/>
  </w:style>
  <w:style w:type="character" w:customStyle="1" w:styleId="hljs-keyword">
    <w:name w:val="hljs-keyword"/>
    <w:basedOn w:val="DefaultParagraphFont"/>
    <w:rsid w:val="00EA4317"/>
  </w:style>
  <w:style w:type="character" w:customStyle="1" w:styleId="hljs-string">
    <w:name w:val="hljs-string"/>
    <w:basedOn w:val="DefaultParagraphFont"/>
    <w:rsid w:val="00EA4317"/>
  </w:style>
  <w:style w:type="character" w:customStyle="1" w:styleId="hljs-type">
    <w:name w:val="hljs-type"/>
    <w:basedOn w:val="DefaultParagraphFont"/>
    <w:rsid w:val="00EA4317"/>
  </w:style>
  <w:style w:type="character" w:customStyle="1" w:styleId="hljs-title">
    <w:name w:val="hljs-title"/>
    <w:basedOn w:val="DefaultParagraphFont"/>
    <w:rsid w:val="00EA4317"/>
  </w:style>
  <w:style w:type="character" w:customStyle="1" w:styleId="hljs-params">
    <w:name w:val="hljs-params"/>
    <w:basedOn w:val="DefaultParagraphFont"/>
    <w:rsid w:val="00EA4317"/>
  </w:style>
  <w:style w:type="character" w:customStyle="1" w:styleId="hljs-builtin">
    <w:name w:val="hljs-built_in"/>
    <w:basedOn w:val="DefaultParagraphFont"/>
    <w:rsid w:val="00EA4317"/>
  </w:style>
  <w:style w:type="character" w:customStyle="1" w:styleId="hljs-number">
    <w:name w:val="hljs-number"/>
    <w:basedOn w:val="DefaultParagraphFont"/>
    <w:rsid w:val="00EA4317"/>
  </w:style>
  <w:style w:type="character" w:customStyle="1" w:styleId="hljs-attr">
    <w:name w:val="hljs-attr"/>
    <w:basedOn w:val="DefaultParagraphFont"/>
    <w:rsid w:val="00EA4317"/>
  </w:style>
  <w:style w:type="character" w:customStyle="1" w:styleId="hljs-selector-tag">
    <w:name w:val="hljs-selector-tag"/>
    <w:basedOn w:val="DefaultParagraphFont"/>
    <w:rsid w:val="00EA4317"/>
  </w:style>
  <w:style w:type="character" w:customStyle="1" w:styleId="hljs-variable">
    <w:name w:val="hljs-variable"/>
    <w:basedOn w:val="DefaultParagraphFont"/>
    <w:rsid w:val="00EA4317"/>
  </w:style>
  <w:style w:type="character" w:customStyle="1" w:styleId="hljs-operator">
    <w:name w:val="hljs-operator"/>
    <w:basedOn w:val="DefaultParagraphFont"/>
    <w:rsid w:val="00EA4317"/>
  </w:style>
  <w:style w:type="character" w:customStyle="1" w:styleId="hljs-punctuation">
    <w:name w:val="hljs-punctuation"/>
    <w:basedOn w:val="DefaultParagraphFont"/>
    <w:rsid w:val="00EA4317"/>
  </w:style>
  <w:style w:type="paragraph" w:styleId="NormalWeb">
    <w:name w:val="Normal (Web)"/>
    <w:basedOn w:val="Normal"/>
    <w:uiPriority w:val="99"/>
    <w:unhideWhenUsed/>
    <w:rsid w:val="00FA4C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hljs-symbol">
    <w:name w:val="hljs-symbol"/>
    <w:basedOn w:val="DefaultParagraphFont"/>
    <w:rsid w:val="00FA4C74"/>
  </w:style>
  <w:style w:type="character" w:customStyle="1" w:styleId="hljs-comment">
    <w:name w:val="hljs-comment"/>
    <w:basedOn w:val="DefaultParagraphFont"/>
    <w:rsid w:val="00FA4C74"/>
  </w:style>
  <w:style w:type="character" w:customStyle="1" w:styleId="hljs-function">
    <w:name w:val="hljs-function"/>
    <w:basedOn w:val="DefaultParagraphFont"/>
    <w:rsid w:val="00FA4C74"/>
  </w:style>
  <w:style w:type="character" w:customStyle="1" w:styleId="hljs-section">
    <w:name w:val="hljs-section"/>
    <w:basedOn w:val="DefaultParagraphFont"/>
    <w:rsid w:val="00FA4C74"/>
  </w:style>
  <w:style w:type="character" w:customStyle="1" w:styleId="hljs-attribute">
    <w:name w:val="hljs-attribute"/>
    <w:basedOn w:val="DefaultParagraphFont"/>
    <w:rsid w:val="00FA4C74"/>
  </w:style>
  <w:style w:type="character" w:customStyle="1" w:styleId="hljs-literal">
    <w:name w:val="hljs-literal"/>
    <w:basedOn w:val="DefaultParagraphFont"/>
    <w:rsid w:val="00FA4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8</Pages>
  <Words>13024</Words>
  <Characters>74237</Characters>
  <Application>Microsoft Office Word</Application>
  <DocSecurity>0</DocSecurity>
  <Lines>618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ul Muzeeb Shaik</dc:creator>
  <cp:keywords/>
  <cp:lastModifiedBy>Abdul Muzeeb Shaik</cp:lastModifiedBy>
  <cp:revision>2</cp:revision>
  <dcterms:created xsi:type="dcterms:W3CDTF">2025-10-05T11:01:00Z</dcterms:created>
  <dcterms:modified xsi:type="dcterms:W3CDTF">2025-10-05T11:01:00Z</dcterms:modified>
</cp:coreProperties>
</file>